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3077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8E2AF1C" w14:textId="74ECFD77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DE6087">
        <w:rPr>
          <w:rFonts w:cs="Arial"/>
          <w:sz w:val="20"/>
        </w:rPr>
        <w:t>A*</w:t>
      </w:r>
      <w:r w:rsidR="00C71685">
        <w:rPr>
          <w:rFonts w:cs="Arial"/>
          <w:sz w:val="20"/>
        </w:rPr>
        <w:t>11</w:t>
      </w:r>
      <w:r w:rsidR="00703B29" w:rsidRPr="00703B29">
        <w:rPr>
          <w:rFonts w:cs="Arial"/>
          <w:sz w:val="20"/>
        </w:rPr>
        <w:t xml:space="preserve"> (</w:t>
      </w:r>
      <w:r w:rsidR="00310290">
        <w:rPr>
          <w:rFonts w:cs="Arial"/>
          <w:sz w:val="20"/>
        </w:rPr>
        <w:t>101.</w:t>
      </w:r>
      <w:r w:rsidR="00C71685">
        <w:rPr>
          <w:rFonts w:cs="Arial"/>
          <w:sz w:val="20"/>
        </w:rPr>
        <w:t>416-12</w:t>
      </w:r>
      <w:r w:rsidR="00310290">
        <w:rPr>
          <w:rFonts w:cs="Arial"/>
          <w:sz w:val="20"/>
        </w:rPr>
        <w:t>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C71685">
        <w:rPr>
          <w:rFonts w:cs="Arial"/>
          <w:sz w:val="20"/>
        </w:rPr>
        <w:t>12</w:t>
      </w:r>
      <w:r w:rsidR="00310290">
        <w:rPr>
          <w:rFonts w:cs="Arial"/>
          <w:sz w:val="20"/>
        </w:rPr>
        <w:t>u</w:t>
      </w:r>
      <w:r w:rsidRPr="00703B29">
        <w:rPr>
          <w:rFonts w:cs="Arial"/>
          <w:sz w:val="20"/>
        </w:rPr>
        <w:t>/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1F4DD2">
        <w:rPr>
          <w:rFonts w:cs="Arial"/>
          <w:sz w:val="20"/>
        </w:rPr>
        <w:t>3R4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864043">
        <w:rPr>
          <w:rFonts w:cs="Arial"/>
          <w:sz w:val="20"/>
        </w:rPr>
        <w:t>2</w:t>
      </w:r>
      <w:r w:rsidR="001F4DD2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D93F96">
        <w:rPr>
          <w:rFonts w:cs="Arial"/>
          <w:sz w:val="20"/>
        </w:rPr>
        <w:t>11</w:t>
      </w:r>
      <w:r w:rsidR="00260338" w:rsidRPr="00703B29">
        <w:rPr>
          <w:rFonts w:cs="Arial"/>
          <w:sz w:val="20"/>
        </w:rPr>
        <w:t>-01</w:t>
      </w:r>
    </w:p>
    <w:p w14:paraId="7B648C3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B638839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146DCAC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307EBA2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71E7956B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5C5C157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3B07023" w14:textId="77777777" w:rsidR="00BD04A7" w:rsidRPr="001C202F" w:rsidRDefault="00B71691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2CADCDC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B87BE3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198F2B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3A4FD53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5B9729A0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5124BC1C" w14:textId="77777777" w:rsidR="000A5571" w:rsidRPr="006B75A9" w:rsidRDefault="000A5571" w:rsidP="000A5571">
      <w:pPr>
        <w:pStyle w:val="Rubrik"/>
        <w:jc w:val="both"/>
        <w:rPr>
          <w:i/>
          <w:sz w:val="18"/>
          <w:szCs w:val="18"/>
        </w:rPr>
      </w:pPr>
      <w:r w:rsidRPr="006B75A9">
        <w:rPr>
          <w:i/>
          <w:sz w:val="18"/>
          <w:szCs w:val="18"/>
        </w:rPr>
        <w:t xml:space="preserve">Interpretation:___________                          </w:t>
      </w:r>
      <w:r w:rsidR="006B75A9" w:rsidRPr="006B75A9">
        <w:rPr>
          <w:i/>
          <w:sz w:val="18"/>
          <w:szCs w:val="18"/>
        </w:rPr>
        <w:t xml:space="preserve">   </w:t>
      </w:r>
      <w:r w:rsidRPr="006B75A9">
        <w:rPr>
          <w:i/>
          <w:sz w:val="18"/>
          <w:szCs w:val="18"/>
        </w:rPr>
        <w:t xml:space="preserve">Failed lanes: ____________                         </w:t>
      </w:r>
      <w:r w:rsidR="006B75A9" w:rsidRPr="006B75A9">
        <w:rPr>
          <w:i/>
          <w:sz w:val="18"/>
          <w:szCs w:val="18"/>
        </w:rPr>
        <w:t xml:space="preserve">    </w:t>
      </w:r>
      <w:r w:rsidRPr="006B75A9">
        <w:rPr>
          <w:i/>
          <w:sz w:val="18"/>
          <w:szCs w:val="18"/>
        </w:rPr>
        <w:t>Comments:________________</w:t>
      </w:r>
      <w:r w:rsidRPr="006B75A9">
        <w:rPr>
          <w:i/>
          <w:sz w:val="18"/>
          <w:szCs w:val="18"/>
          <w:u w:val="single"/>
        </w:rPr>
        <w:t xml:space="preserve">       </w:t>
      </w:r>
    </w:p>
    <w:p w14:paraId="095167F9" w14:textId="77777777" w:rsidR="000A5571" w:rsidRDefault="000A5571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30E8138" w14:textId="77777777" w:rsidR="000A5571" w:rsidRDefault="000A5571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E7FF8F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3D98FBE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E7E06D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C6C4ED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922CD4">
          <w:type w:val="continuous"/>
          <w:pgSz w:w="11907" w:h="16840" w:code="9"/>
          <w:pgMar w:top="755" w:right="567" w:bottom="1985" w:left="1134" w:header="709" w:footer="720" w:gutter="0"/>
          <w:pgNumType w:start="1"/>
          <w:cols w:space="720"/>
          <w:docGrid w:linePitch="360"/>
        </w:sectPr>
      </w:pPr>
    </w:p>
    <w:p w14:paraId="3219F170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8503346" w14:textId="77777777" w:rsidR="00FE2730" w:rsidRDefault="00FE2730" w:rsidP="004D46E1">
      <w:pPr>
        <w:tabs>
          <w:tab w:val="center" w:pos="5954"/>
          <w:tab w:val="right" w:pos="11340"/>
        </w:tabs>
        <w:suppressAutoHyphens/>
        <w:jc w:val="both"/>
      </w:pPr>
    </w:p>
    <w:p w14:paraId="27CBD940" w14:textId="77777777" w:rsidR="000046EE" w:rsidRDefault="00521DD0" w:rsidP="004D46E1">
      <w:pPr>
        <w:tabs>
          <w:tab w:val="center" w:pos="5954"/>
          <w:tab w:val="right" w:pos="11340"/>
        </w:tabs>
        <w:suppressAutoHyphens/>
        <w:jc w:val="both"/>
      </w:pPr>
      <w:r w:rsidRPr="00521DD0">
        <w:rPr>
          <w:noProof/>
          <w:lang w:val="sv-SE" w:eastAsia="sv-SE"/>
        </w:rPr>
        <w:drawing>
          <wp:inline distT="0" distB="0" distL="0" distR="0" wp14:anchorId="59246851" wp14:editId="64C2C0FE">
            <wp:extent cx="6480810" cy="1081293"/>
            <wp:effectExtent l="0" t="0" r="0" b="5080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81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A3767" w14:textId="77777777" w:rsidR="00521DD0" w:rsidRDefault="00521DD0" w:rsidP="004D46E1">
      <w:pPr>
        <w:tabs>
          <w:tab w:val="center" w:pos="5954"/>
          <w:tab w:val="right" w:pos="11340"/>
        </w:tabs>
        <w:suppressAutoHyphens/>
        <w:jc w:val="both"/>
      </w:pPr>
    </w:p>
    <w:p w14:paraId="6A0C4B5F" w14:textId="77777777" w:rsidR="00521DD0" w:rsidRDefault="00521DD0" w:rsidP="004D46E1">
      <w:pPr>
        <w:tabs>
          <w:tab w:val="center" w:pos="5954"/>
          <w:tab w:val="right" w:pos="11340"/>
        </w:tabs>
        <w:suppressAutoHyphens/>
        <w:jc w:val="both"/>
      </w:pPr>
      <w:r w:rsidRPr="00521DD0">
        <w:rPr>
          <w:noProof/>
          <w:lang w:val="sv-SE" w:eastAsia="sv-SE"/>
        </w:rPr>
        <w:drawing>
          <wp:inline distT="0" distB="0" distL="0" distR="0" wp14:anchorId="1E72BAC0" wp14:editId="32730F7F">
            <wp:extent cx="6480810" cy="1219125"/>
            <wp:effectExtent l="0" t="0" r="0" b="635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47D5C" w14:textId="77777777" w:rsidR="00521DD0" w:rsidRDefault="00521DD0" w:rsidP="004D46E1">
      <w:pPr>
        <w:tabs>
          <w:tab w:val="center" w:pos="5954"/>
          <w:tab w:val="right" w:pos="11340"/>
        </w:tabs>
        <w:suppressAutoHyphens/>
        <w:jc w:val="both"/>
      </w:pPr>
    </w:p>
    <w:p w14:paraId="4B3A2A4F" w14:textId="77777777" w:rsidR="00521DD0" w:rsidRDefault="00521DD0" w:rsidP="004D46E1">
      <w:pPr>
        <w:tabs>
          <w:tab w:val="center" w:pos="5954"/>
          <w:tab w:val="right" w:pos="11340"/>
        </w:tabs>
        <w:suppressAutoHyphens/>
        <w:jc w:val="both"/>
      </w:pPr>
      <w:r w:rsidRPr="00521DD0">
        <w:rPr>
          <w:noProof/>
          <w:lang w:val="sv-SE" w:eastAsia="sv-SE"/>
        </w:rPr>
        <w:drawing>
          <wp:inline distT="0" distB="0" distL="0" distR="0" wp14:anchorId="03265A60" wp14:editId="7165C32E">
            <wp:extent cx="4485640" cy="1079669"/>
            <wp:effectExtent l="0" t="0" r="0" b="6350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431" cy="1105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5E428" w14:textId="77777777" w:rsidR="000046EE" w:rsidRDefault="000046EE" w:rsidP="004D46E1">
      <w:pPr>
        <w:tabs>
          <w:tab w:val="center" w:pos="5954"/>
          <w:tab w:val="right" w:pos="11340"/>
        </w:tabs>
        <w:suppressAutoHyphens/>
        <w:jc w:val="both"/>
      </w:pPr>
    </w:p>
    <w:p w14:paraId="72BE82A2" w14:textId="77777777" w:rsidR="004B6BF8" w:rsidRPr="000046EE" w:rsidRDefault="000046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0046E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1A67239" w14:textId="65907647" w:rsidR="003C60D3" w:rsidRPr="00FE2730" w:rsidRDefault="006479D6" w:rsidP="004D46E1">
      <w:pPr>
        <w:tabs>
          <w:tab w:val="center" w:pos="5954"/>
          <w:tab w:val="right" w:pos="11340"/>
        </w:tabs>
        <w:suppressAutoHyphens/>
        <w:jc w:val="both"/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C25319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978A171" w14:textId="74134E7D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C25319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3D63062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B0B129E" w14:textId="77777777" w:rsidR="006479D6" w:rsidRPr="00575DE5" w:rsidRDefault="006479D6" w:rsidP="00575DE5">
      <w:pPr>
        <w:pStyle w:val="Rubrik"/>
        <w:jc w:val="both"/>
        <w:rPr>
          <w:i/>
          <w:sz w:val="18"/>
          <w:szCs w:val="18"/>
        </w:rPr>
        <w:sectPr w:rsidR="006479D6" w:rsidRPr="00575DE5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2D60A44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854CEDC" w14:textId="77777777" w:rsidR="006479D6" w:rsidRDefault="006479D6" w:rsidP="00E46DF8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7890A6EF" w14:textId="77777777" w:rsidR="006479D6" w:rsidRDefault="006479D6" w:rsidP="00E46DF8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606116EF" w14:textId="77777777" w:rsidR="006479D6" w:rsidRPr="0033413D" w:rsidRDefault="006479D6" w:rsidP="00E46DF8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07B9AF43" w14:textId="77777777" w:rsidR="00DA437A" w:rsidRPr="00DA437A" w:rsidRDefault="00DA437A" w:rsidP="00E46D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  <w:vertAlign w:val="superscript"/>
        </w:rPr>
      </w:pPr>
      <w:r w:rsidRPr="00DA437A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7985480C" w14:textId="2373A136" w:rsidR="00DA437A" w:rsidRPr="00F15D1A" w:rsidRDefault="00DA437A" w:rsidP="00E46DF8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F15D1A">
        <w:rPr>
          <w:rFonts w:ascii="Arial" w:hAnsi="Arial" w:cs="Arial"/>
          <w:spacing w:val="-2"/>
          <w:sz w:val="18"/>
          <w:szCs w:val="18"/>
        </w:rPr>
        <w:t>Primer mixes 9, 16, 23, 36, 5</w:t>
      </w:r>
      <w:r w:rsidR="00A8190C">
        <w:rPr>
          <w:rFonts w:ascii="Arial" w:hAnsi="Arial" w:cs="Arial"/>
          <w:spacing w:val="-2"/>
          <w:sz w:val="18"/>
          <w:szCs w:val="18"/>
        </w:rPr>
        <w:t>1</w:t>
      </w:r>
      <w:r w:rsidR="009D15EA">
        <w:rPr>
          <w:rFonts w:ascii="Arial" w:hAnsi="Arial" w:cs="Arial"/>
          <w:spacing w:val="-2"/>
          <w:sz w:val="18"/>
          <w:szCs w:val="18"/>
        </w:rPr>
        <w:t>, 58</w:t>
      </w:r>
      <w:r w:rsidR="00F15D1A">
        <w:rPr>
          <w:rFonts w:ascii="Arial" w:hAnsi="Arial" w:cs="Arial"/>
          <w:spacing w:val="-2"/>
          <w:sz w:val="18"/>
          <w:szCs w:val="18"/>
        </w:rPr>
        <w:t xml:space="preserve"> </w:t>
      </w:r>
      <w:r w:rsidRPr="00F15D1A">
        <w:rPr>
          <w:rFonts w:ascii="Arial" w:hAnsi="Arial" w:cs="Arial"/>
          <w:spacing w:val="-2"/>
          <w:sz w:val="18"/>
          <w:szCs w:val="18"/>
        </w:rPr>
        <w:t xml:space="preserve">and 63 </w:t>
      </w:r>
      <w:r w:rsidRPr="00F15D1A">
        <w:rPr>
          <w:rFonts w:ascii="Arial" w:hAnsi="Arial" w:cs="Arial"/>
          <w:sz w:val="18"/>
          <w:szCs w:val="18"/>
        </w:rPr>
        <w:t>may have tendencies of unspecific amplifications.</w:t>
      </w:r>
    </w:p>
    <w:p w14:paraId="0929E2BC" w14:textId="77777777" w:rsidR="00DA437A" w:rsidRPr="00F15D1A" w:rsidRDefault="00DA437A" w:rsidP="00E46DF8">
      <w:pPr>
        <w:pStyle w:val="Brdtext2"/>
        <w:rPr>
          <w:rFonts w:cs="Arial"/>
          <w:sz w:val="18"/>
          <w:szCs w:val="18"/>
        </w:rPr>
      </w:pPr>
      <w:r w:rsidRPr="00F15D1A">
        <w:rPr>
          <w:rFonts w:cs="Arial"/>
          <w:sz w:val="18"/>
          <w:szCs w:val="18"/>
        </w:rPr>
        <w:t xml:space="preserve">Primer mixes 7, 14, 21, </w:t>
      </w:r>
      <w:r w:rsidR="00A8190C">
        <w:rPr>
          <w:rFonts w:cs="Arial"/>
          <w:sz w:val="18"/>
          <w:szCs w:val="18"/>
        </w:rPr>
        <w:t xml:space="preserve">24, </w:t>
      </w:r>
      <w:r w:rsidRPr="00F15D1A">
        <w:rPr>
          <w:rFonts w:cs="Arial"/>
          <w:sz w:val="18"/>
          <w:szCs w:val="18"/>
        </w:rPr>
        <w:t>25 and 55 may give rise to a lower yield of HLA-specific PCR product than the other A*11 primer mixes.</w:t>
      </w:r>
    </w:p>
    <w:p w14:paraId="26EBE8D7" w14:textId="77777777" w:rsidR="00DA437A" w:rsidRPr="00F15D1A" w:rsidRDefault="00DA437A" w:rsidP="00E46DF8">
      <w:pPr>
        <w:suppressAutoHyphens/>
        <w:jc w:val="both"/>
        <w:rPr>
          <w:rFonts w:ascii="Arial" w:hAnsi="Arial" w:cs="Arial"/>
          <w:sz w:val="18"/>
          <w:szCs w:val="18"/>
        </w:rPr>
      </w:pPr>
      <w:r w:rsidRPr="00F15D1A">
        <w:rPr>
          <w:rFonts w:ascii="Arial" w:hAnsi="Arial" w:cs="Arial"/>
          <w:sz w:val="18"/>
          <w:szCs w:val="18"/>
        </w:rPr>
        <w:t>Primer mix</w:t>
      </w:r>
      <w:r w:rsidR="00F15D1A">
        <w:rPr>
          <w:rFonts w:ascii="Arial" w:hAnsi="Arial" w:cs="Arial"/>
          <w:sz w:val="18"/>
          <w:szCs w:val="18"/>
        </w:rPr>
        <w:t>es</w:t>
      </w:r>
      <w:r w:rsidRPr="00F15D1A">
        <w:rPr>
          <w:rFonts w:ascii="Arial" w:hAnsi="Arial" w:cs="Arial"/>
          <w:sz w:val="18"/>
          <w:szCs w:val="18"/>
        </w:rPr>
        <w:t xml:space="preserve"> 9, 13, 16, 43</w:t>
      </w:r>
      <w:r w:rsidR="00A8190C">
        <w:rPr>
          <w:rFonts w:ascii="Arial" w:hAnsi="Arial" w:cs="Arial"/>
          <w:sz w:val="18"/>
          <w:szCs w:val="18"/>
        </w:rPr>
        <w:t xml:space="preserve">, 50 </w:t>
      </w:r>
      <w:r w:rsidRPr="00F15D1A">
        <w:rPr>
          <w:rFonts w:ascii="Arial" w:hAnsi="Arial" w:cs="Arial"/>
          <w:sz w:val="18"/>
          <w:szCs w:val="18"/>
        </w:rPr>
        <w:t xml:space="preserve">and 60 may have a tendency of giving rise to primer oligomer formation. </w:t>
      </w:r>
    </w:p>
    <w:p w14:paraId="43504FD4" w14:textId="77777777" w:rsidR="00DA437A" w:rsidRPr="00DA437A" w:rsidRDefault="00DA437A" w:rsidP="00E46DF8">
      <w:pPr>
        <w:suppressAutoHyphens/>
        <w:jc w:val="both"/>
        <w:rPr>
          <w:rFonts w:ascii="Arial" w:hAnsi="Arial" w:cs="Arial"/>
          <w:sz w:val="18"/>
          <w:szCs w:val="18"/>
        </w:rPr>
      </w:pPr>
      <w:r w:rsidRPr="00F15D1A">
        <w:rPr>
          <w:rFonts w:ascii="Arial" w:hAnsi="Arial" w:cs="Arial"/>
          <w:sz w:val="18"/>
          <w:szCs w:val="18"/>
        </w:rPr>
        <w:t>Primer mix</w:t>
      </w:r>
      <w:r w:rsidR="008A0713">
        <w:rPr>
          <w:rFonts w:ascii="Arial" w:hAnsi="Arial" w:cs="Arial"/>
          <w:sz w:val="18"/>
          <w:szCs w:val="18"/>
        </w:rPr>
        <w:t>es</w:t>
      </w:r>
      <w:r w:rsidRPr="00F15D1A">
        <w:rPr>
          <w:rFonts w:ascii="Arial" w:hAnsi="Arial" w:cs="Arial"/>
          <w:sz w:val="18"/>
          <w:szCs w:val="18"/>
        </w:rPr>
        <w:t xml:space="preserve"> 31</w:t>
      </w:r>
      <w:r w:rsidR="008A0713">
        <w:rPr>
          <w:rFonts w:ascii="Arial" w:hAnsi="Arial" w:cs="Arial"/>
          <w:sz w:val="18"/>
          <w:szCs w:val="18"/>
        </w:rPr>
        <w:t xml:space="preserve"> and 43</w:t>
      </w:r>
      <w:r w:rsidRPr="00F15D1A">
        <w:rPr>
          <w:rFonts w:ascii="Arial" w:hAnsi="Arial" w:cs="Arial"/>
          <w:sz w:val="18"/>
          <w:szCs w:val="18"/>
        </w:rPr>
        <w:t xml:space="preserve"> may give rise to a </w:t>
      </w:r>
      <w:r w:rsidRPr="00F15D1A">
        <w:rPr>
          <w:rFonts w:ascii="Arial" w:hAnsi="Arial" w:cs="Arial"/>
          <w:spacing w:val="-1"/>
          <w:sz w:val="18"/>
          <w:szCs w:val="18"/>
        </w:rPr>
        <w:t xml:space="preserve">long unspecific amplification product of about 800 bp. This band should be disregarded when interpreting </w:t>
      </w:r>
      <w:r w:rsidRPr="00F15D1A">
        <w:rPr>
          <w:rFonts w:ascii="Arial" w:hAnsi="Arial" w:cs="Arial"/>
          <w:sz w:val="18"/>
          <w:szCs w:val="18"/>
        </w:rPr>
        <w:t>the A*11 SSP typings.</w:t>
      </w:r>
      <w:r w:rsidRPr="00DA437A">
        <w:rPr>
          <w:rFonts w:ascii="Arial" w:hAnsi="Arial" w:cs="Arial"/>
          <w:sz w:val="18"/>
          <w:szCs w:val="18"/>
        </w:rPr>
        <w:t xml:space="preserve"> </w:t>
      </w:r>
    </w:p>
    <w:p w14:paraId="7B135C0B" w14:textId="5AB430A5" w:rsidR="003201D4" w:rsidRPr="008C0348" w:rsidRDefault="00DA437A" w:rsidP="008C0348">
      <w:pPr>
        <w:jc w:val="both"/>
        <w:rPr>
          <w:color w:val="FF0000"/>
          <w:sz w:val="18"/>
          <w:szCs w:val="18"/>
        </w:rPr>
        <w:sectPr w:rsidR="003201D4" w:rsidRPr="008C0348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DA437A">
        <w:rPr>
          <w:rFonts w:ascii="Arial" w:hAnsi="Arial" w:cs="Arial"/>
          <w:sz w:val="18"/>
          <w:szCs w:val="18"/>
        </w:rPr>
        <w:t xml:space="preserve">Primer mix 64 contains a negative control, which will amplify </w:t>
      </w:r>
      <w:r w:rsidR="00C25319">
        <w:rPr>
          <w:rFonts w:ascii="Arial" w:hAnsi="Arial" w:cs="Arial"/>
          <w:sz w:val="18"/>
          <w:szCs w:val="18"/>
        </w:rPr>
        <w:t>the</w:t>
      </w:r>
      <w:r w:rsidR="00643A8D">
        <w:rPr>
          <w:rFonts w:ascii="Arial" w:hAnsi="Arial" w:cs="Arial"/>
          <w:sz w:val="18"/>
          <w:szCs w:val="18"/>
        </w:rPr>
        <w:t xml:space="preserve"> majority</w:t>
      </w:r>
      <w:r w:rsidRPr="00DA437A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843A16">
        <w:rPr>
          <w:rFonts w:ascii="Arial" w:hAnsi="Arial" w:cs="Arial"/>
          <w:sz w:val="18"/>
          <w:szCs w:val="18"/>
        </w:rPr>
        <w:t>200</w:t>
      </w:r>
      <w:r w:rsidRPr="00DA437A">
        <w:rPr>
          <w:rFonts w:ascii="Arial" w:hAnsi="Arial" w:cs="Arial"/>
          <w:sz w:val="18"/>
          <w:szCs w:val="18"/>
        </w:rPr>
        <w:t xml:space="preserve"> base pairs.</w:t>
      </w:r>
    </w:p>
    <w:p w14:paraId="30BEFEA5" w14:textId="5D4C369C" w:rsidR="00995A74" w:rsidRDefault="001F4DD2" w:rsidP="00031499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center"/>
      </w:pPr>
      <w:r w:rsidRPr="001F4DD2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4E70933" wp14:editId="7A3F5397">
            <wp:simplePos x="1114425" y="1209675"/>
            <wp:positionH relativeFrom="page">
              <wp:align>center</wp:align>
            </wp:positionH>
            <wp:positionV relativeFrom="paragraph">
              <wp:posOffset>0</wp:posOffset>
            </wp:positionV>
            <wp:extent cx="8640000" cy="5407200"/>
            <wp:effectExtent l="0" t="0" r="8890" b="3175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40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7E3ADC">
        <w:br w:type="page"/>
      </w:r>
    </w:p>
    <w:p w14:paraId="2A3BC21B" w14:textId="39411588" w:rsidR="00995A74" w:rsidRPr="00995A74" w:rsidRDefault="001F4DD2" w:rsidP="00995A74">
      <w:r w:rsidRPr="001F4DD2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35903738" wp14:editId="57657379">
            <wp:simplePos x="1076325" y="1209675"/>
            <wp:positionH relativeFrom="page">
              <wp:align>center</wp:align>
            </wp:positionH>
            <wp:positionV relativeFrom="paragraph">
              <wp:posOffset>0</wp:posOffset>
            </wp:positionV>
            <wp:extent cx="8640000" cy="5364000"/>
            <wp:effectExtent l="0" t="0" r="8890" b="8255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E87D74" w14:textId="3AAEB4CB" w:rsidR="00995A74" w:rsidRPr="00995A74" w:rsidRDefault="001F4DD2" w:rsidP="00995A74">
      <w:r w:rsidRPr="001F4DD2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81D62BF" wp14:editId="66CCB843">
            <wp:simplePos x="1076325" y="1209675"/>
            <wp:positionH relativeFrom="page">
              <wp:align>center</wp:align>
            </wp:positionH>
            <wp:positionV relativeFrom="paragraph">
              <wp:posOffset>0</wp:posOffset>
            </wp:positionV>
            <wp:extent cx="8640000" cy="5216400"/>
            <wp:effectExtent l="0" t="0" r="0" b="381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21BC6F" w14:textId="1DEE76DF" w:rsidR="00995A74" w:rsidRPr="00995A74" w:rsidRDefault="003C4778" w:rsidP="00995A74">
      <w:r w:rsidRPr="003C4778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7264FED3" wp14:editId="02636AF7">
            <wp:simplePos x="1076325" y="1209675"/>
            <wp:positionH relativeFrom="page">
              <wp:align>center</wp:align>
            </wp:positionH>
            <wp:positionV relativeFrom="paragraph">
              <wp:posOffset>0</wp:posOffset>
            </wp:positionV>
            <wp:extent cx="8640000" cy="3355200"/>
            <wp:effectExtent l="0" t="0" r="0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335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46BA60" w14:textId="064D037D" w:rsidR="00995A74" w:rsidRPr="00995A74" w:rsidRDefault="00995A74" w:rsidP="00995A74"/>
    <w:p w14:paraId="5A68DCB9" w14:textId="7DDC5974" w:rsidR="00995A74" w:rsidRPr="00995A74" w:rsidRDefault="00995A74" w:rsidP="00995A74"/>
    <w:p w14:paraId="03E89BF9" w14:textId="538B86C9" w:rsidR="00995A74" w:rsidRPr="00995A74" w:rsidRDefault="00995A74" w:rsidP="00995A74"/>
    <w:p w14:paraId="0DB44F1D" w14:textId="22AB4C28" w:rsidR="00995A74" w:rsidRPr="00995A74" w:rsidRDefault="00995A74" w:rsidP="00995A74"/>
    <w:p w14:paraId="594BD317" w14:textId="347CCC28" w:rsidR="00995A74" w:rsidRPr="00995A74" w:rsidRDefault="00995A74" w:rsidP="00995A74"/>
    <w:p w14:paraId="4CEE051A" w14:textId="0960A9DC" w:rsidR="00995A74" w:rsidRPr="00995A74" w:rsidRDefault="00995A74" w:rsidP="00995A74"/>
    <w:p w14:paraId="624697ED" w14:textId="77777777" w:rsidR="00995A74" w:rsidRPr="00995A74" w:rsidRDefault="00995A74" w:rsidP="00995A74"/>
    <w:p w14:paraId="493F4500" w14:textId="2ABEA596" w:rsidR="00995A74" w:rsidRPr="00995A74" w:rsidRDefault="00995A74" w:rsidP="00995A74"/>
    <w:p w14:paraId="1B46EC0A" w14:textId="6EE339CA" w:rsidR="00995A74" w:rsidRPr="00995A74" w:rsidRDefault="00995A74" w:rsidP="00995A74"/>
    <w:p w14:paraId="0ADA09B6" w14:textId="1E2CF378" w:rsidR="00995A74" w:rsidRPr="00995A74" w:rsidRDefault="00995A74" w:rsidP="00995A74"/>
    <w:p w14:paraId="69B348EE" w14:textId="77777777" w:rsidR="00995A74" w:rsidRPr="00995A74" w:rsidRDefault="00995A74" w:rsidP="00995A74"/>
    <w:p w14:paraId="6DFF708C" w14:textId="7E6A93E8" w:rsidR="00995A74" w:rsidRPr="00995A74" w:rsidRDefault="003C4778" w:rsidP="00995A74">
      <w:r w:rsidRPr="003C4778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04796E3D" wp14:editId="73272D34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8640000" cy="5266800"/>
            <wp:effectExtent l="0" t="0" r="8890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8DA9B6" w14:textId="518F01CD" w:rsidR="00995A74" w:rsidRPr="00995A74" w:rsidRDefault="00AF38C2" w:rsidP="00995A74">
      <w:r w:rsidRPr="00AF38C2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58E30499" wp14:editId="474AF622">
            <wp:simplePos x="1076325" y="1381125"/>
            <wp:positionH relativeFrom="page">
              <wp:align>center</wp:align>
            </wp:positionH>
            <wp:positionV relativeFrom="paragraph">
              <wp:posOffset>-3810</wp:posOffset>
            </wp:positionV>
            <wp:extent cx="8640000" cy="4978800"/>
            <wp:effectExtent l="0" t="0" r="8890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97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B498E4" w14:textId="0610AA39" w:rsidR="00995A74" w:rsidRPr="00995A74" w:rsidRDefault="0092388D" w:rsidP="00995A74">
      <w:r w:rsidRPr="0092388D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2930BB1" wp14:editId="73D3DE8C">
            <wp:simplePos x="1076325" y="1209675"/>
            <wp:positionH relativeFrom="page">
              <wp:align>center</wp:align>
            </wp:positionH>
            <wp:positionV relativeFrom="paragraph">
              <wp:posOffset>0</wp:posOffset>
            </wp:positionV>
            <wp:extent cx="8640000" cy="4636800"/>
            <wp:effectExtent l="0" t="0" r="8890" b="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6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5A1A5A" w14:textId="77777777" w:rsidR="00995A74" w:rsidRPr="00995A74" w:rsidRDefault="00995A74" w:rsidP="00995A74"/>
    <w:p w14:paraId="5EB1B906" w14:textId="6E7395B6" w:rsidR="00995A74" w:rsidRPr="00995A74" w:rsidRDefault="00995A74" w:rsidP="00995A74"/>
    <w:p w14:paraId="10BF8614" w14:textId="4325062C" w:rsidR="00995A74" w:rsidRPr="00995A74" w:rsidRDefault="00995A74" w:rsidP="000464EA">
      <w:pPr>
        <w:tabs>
          <w:tab w:val="left" w:pos="5821"/>
        </w:tabs>
      </w:pPr>
      <w:r>
        <w:tab/>
      </w:r>
    </w:p>
    <w:p w14:paraId="1E87544E" w14:textId="71B8919D" w:rsidR="003043D2" w:rsidRDefault="0092388D" w:rsidP="00A3760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  <w:r w:rsidRPr="0092388D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1912704A" wp14:editId="06A26A46">
            <wp:simplePos x="1076325" y="1209675"/>
            <wp:positionH relativeFrom="page">
              <wp:align>center</wp:align>
            </wp:positionH>
            <wp:positionV relativeFrom="paragraph">
              <wp:posOffset>0</wp:posOffset>
            </wp:positionV>
            <wp:extent cx="8640000" cy="5482800"/>
            <wp:effectExtent l="0" t="0" r="8890" b="381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4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A51E35" w14:textId="157AAFD9" w:rsidR="003369EC" w:rsidRDefault="0092388D" w:rsidP="003369EC">
      <w:pPr>
        <w:pStyle w:val="Sidfot"/>
        <w:tabs>
          <w:tab w:val="clear" w:pos="4153"/>
          <w:tab w:val="clear" w:pos="8306"/>
          <w:tab w:val="left" w:pos="0"/>
          <w:tab w:val="left" w:pos="8647"/>
        </w:tabs>
        <w:ind w:right="-14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92388D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5B16AA2B" wp14:editId="69FC779D">
            <wp:simplePos x="0" y="0"/>
            <wp:positionH relativeFrom="margin">
              <wp:align>center</wp:align>
            </wp:positionH>
            <wp:positionV relativeFrom="page">
              <wp:posOffset>1172210</wp:posOffset>
            </wp:positionV>
            <wp:extent cx="8640000" cy="5382000"/>
            <wp:effectExtent l="0" t="0" r="8890" b="9525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8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3B148F" w14:textId="3A5DB830" w:rsidR="003369EC" w:rsidRDefault="00486F74" w:rsidP="003369EC">
      <w:pPr>
        <w:pStyle w:val="Sidfot"/>
        <w:tabs>
          <w:tab w:val="clear" w:pos="4153"/>
          <w:tab w:val="clear" w:pos="8306"/>
          <w:tab w:val="left" w:pos="0"/>
          <w:tab w:val="left" w:pos="8647"/>
        </w:tabs>
        <w:ind w:right="-14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86F74"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7119AD44" wp14:editId="27970238">
            <wp:simplePos x="1076325" y="1209675"/>
            <wp:positionH relativeFrom="page">
              <wp:align>center</wp:align>
            </wp:positionH>
            <wp:positionV relativeFrom="paragraph">
              <wp:posOffset>0</wp:posOffset>
            </wp:positionV>
            <wp:extent cx="8640000" cy="5392800"/>
            <wp:effectExtent l="0" t="0" r="889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BB9DC2" w14:textId="0749C3D8" w:rsidR="001933B2" w:rsidRDefault="006941C0" w:rsidP="00DB5C35">
      <w:pPr>
        <w:pStyle w:val="Sidfot"/>
        <w:tabs>
          <w:tab w:val="clear" w:pos="4153"/>
          <w:tab w:val="clear" w:pos="8306"/>
          <w:tab w:val="left" w:pos="0"/>
          <w:tab w:val="left" w:pos="8647"/>
        </w:tabs>
        <w:ind w:right="-29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6941C0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42AD0297" wp14:editId="3A3E961D">
            <wp:simplePos x="1076325" y="1343025"/>
            <wp:positionH relativeFrom="page">
              <wp:align>center</wp:align>
            </wp:positionH>
            <wp:positionV relativeFrom="paragraph">
              <wp:posOffset>3810</wp:posOffset>
            </wp:positionV>
            <wp:extent cx="8640000" cy="5284800"/>
            <wp:effectExtent l="0" t="0" r="8890" b="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9FE97B" w14:textId="0567ACA6" w:rsidR="00670199" w:rsidRDefault="006941C0" w:rsidP="009C71C3">
      <w:pPr>
        <w:pStyle w:val="Sidfot"/>
        <w:tabs>
          <w:tab w:val="clear" w:pos="4153"/>
          <w:tab w:val="clear" w:pos="8306"/>
          <w:tab w:val="left" w:pos="284"/>
          <w:tab w:val="left" w:pos="8647"/>
        </w:tabs>
        <w:ind w:left="-567" w:right="-596"/>
        <w:jc w:val="center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6941C0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0FDB59C6" wp14:editId="64A09044">
            <wp:simplePos x="1085850" y="1209675"/>
            <wp:positionH relativeFrom="page">
              <wp:align>center</wp:align>
            </wp:positionH>
            <wp:positionV relativeFrom="paragraph">
              <wp:posOffset>0</wp:posOffset>
            </wp:positionV>
            <wp:extent cx="8640000" cy="4993200"/>
            <wp:effectExtent l="0" t="0" r="8890" b="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99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CCD5FF" w14:textId="77777777" w:rsidR="00670199" w:rsidRDefault="00670199" w:rsidP="00A63DD6">
      <w:pPr>
        <w:pStyle w:val="Sidfot"/>
        <w:tabs>
          <w:tab w:val="clear" w:pos="4153"/>
          <w:tab w:val="clear" w:pos="8306"/>
          <w:tab w:val="left" w:pos="284"/>
          <w:tab w:val="left" w:pos="8647"/>
        </w:tabs>
        <w:ind w:left="-567" w:right="-596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8D49FA8" w14:textId="4FF211C6" w:rsidR="009C71C3" w:rsidRPr="00853E33" w:rsidRDefault="009C71C3" w:rsidP="003849FC">
      <w:pPr>
        <w:pStyle w:val="Sidfot"/>
        <w:tabs>
          <w:tab w:val="clear" w:pos="4153"/>
          <w:tab w:val="clear" w:pos="8306"/>
          <w:tab w:val="left" w:pos="284"/>
          <w:tab w:val="left" w:pos="8647"/>
        </w:tabs>
        <w:ind w:left="-567" w:right="-596"/>
        <w:jc w:val="both"/>
        <w:rPr>
          <w:noProof/>
          <w:lang w:val="en-US" w:eastAsia="sv-SE"/>
        </w:rPr>
      </w:pPr>
    </w:p>
    <w:p w14:paraId="14A0C62E" w14:textId="2F738C16" w:rsidR="001F4DD2" w:rsidRPr="00853E33" w:rsidRDefault="00486F74" w:rsidP="003849FC">
      <w:pPr>
        <w:pStyle w:val="Sidfot"/>
        <w:tabs>
          <w:tab w:val="clear" w:pos="4153"/>
          <w:tab w:val="clear" w:pos="8306"/>
          <w:tab w:val="left" w:pos="284"/>
          <w:tab w:val="left" w:pos="8647"/>
        </w:tabs>
        <w:ind w:left="-567" w:right="-596"/>
        <w:jc w:val="both"/>
        <w:rPr>
          <w:noProof/>
          <w:lang w:val="en-US" w:eastAsia="sv-SE"/>
        </w:rPr>
      </w:pPr>
      <w:r w:rsidRPr="00486F74"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1CD302CA" wp14:editId="26A263DE">
            <wp:simplePos x="0" y="0"/>
            <wp:positionH relativeFrom="margin">
              <wp:posOffset>-57785</wp:posOffset>
            </wp:positionH>
            <wp:positionV relativeFrom="page">
              <wp:posOffset>1151890</wp:posOffset>
            </wp:positionV>
            <wp:extent cx="8640000" cy="5472000"/>
            <wp:effectExtent l="0" t="0" r="889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4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763A1B" w14:textId="36CCE203" w:rsidR="001F4DD2" w:rsidRPr="00853E33" w:rsidRDefault="003B1343" w:rsidP="003849FC">
      <w:pPr>
        <w:pStyle w:val="Sidfot"/>
        <w:tabs>
          <w:tab w:val="clear" w:pos="4153"/>
          <w:tab w:val="clear" w:pos="8306"/>
          <w:tab w:val="left" w:pos="284"/>
          <w:tab w:val="left" w:pos="8647"/>
        </w:tabs>
        <w:ind w:left="-567" w:right="-596"/>
        <w:jc w:val="both"/>
        <w:rPr>
          <w:noProof/>
          <w:lang w:val="en-US" w:eastAsia="sv-SE"/>
        </w:rPr>
      </w:pPr>
      <w:r w:rsidRPr="003B1343"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3DD11C20" wp14:editId="44466065">
            <wp:simplePos x="723900" y="1209675"/>
            <wp:positionH relativeFrom="page">
              <wp:align>center</wp:align>
            </wp:positionH>
            <wp:positionV relativeFrom="paragraph">
              <wp:posOffset>0</wp:posOffset>
            </wp:positionV>
            <wp:extent cx="8640000" cy="5266800"/>
            <wp:effectExtent l="0" t="0" r="8890" b="0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1BC5EB" w14:textId="4C37D2F1" w:rsidR="001F4DD2" w:rsidRPr="00853E33" w:rsidRDefault="003B1343" w:rsidP="003849FC">
      <w:pPr>
        <w:pStyle w:val="Sidfot"/>
        <w:tabs>
          <w:tab w:val="clear" w:pos="4153"/>
          <w:tab w:val="clear" w:pos="8306"/>
          <w:tab w:val="left" w:pos="284"/>
          <w:tab w:val="left" w:pos="8647"/>
        </w:tabs>
        <w:ind w:left="-567" w:right="-596"/>
        <w:jc w:val="both"/>
        <w:rPr>
          <w:noProof/>
          <w:lang w:val="en-US" w:eastAsia="sv-SE"/>
        </w:rPr>
      </w:pPr>
      <w:r w:rsidRPr="003B1343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729CD7E9" wp14:editId="6D548B14">
            <wp:simplePos x="723900" y="1352550"/>
            <wp:positionH relativeFrom="page">
              <wp:align>center</wp:align>
            </wp:positionH>
            <wp:positionV relativeFrom="paragraph">
              <wp:posOffset>0</wp:posOffset>
            </wp:positionV>
            <wp:extent cx="8640000" cy="5266800"/>
            <wp:effectExtent l="0" t="0" r="8890" b="0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AEF420" w14:textId="6D2FA1C3" w:rsidR="001F4DD2" w:rsidRPr="00853E33" w:rsidRDefault="00486F74" w:rsidP="003B1343">
      <w:pPr>
        <w:pStyle w:val="Sidfot"/>
        <w:tabs>
          <w:tab w:val="clear" w:pos="4153"/>
          <w:tab w:val="clear" w:pos="8306"/>
          <w:tab w:val="left" w:pos="284"/>
          <w:tab w:val="left" w:pos="8647"/>
        </w:tabs>
        <w:ind w:left="-567" w:right="-596"/>
        <w:jc w:val="both"/>
        <w:rPr>
          <w:noProof/>
          <w:lang w:val="en-US" w:eastAsia="sv-SE"/>
        </w:rPr>
      </w:pPr>
      <w:r w:rsidRPr="00486F74"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598B033C" wp14:editId="0F7BE872">
            <wp:simplePos x="723900" y="1209675"/>
            <wp:positionH relativeFrom="page">
              <wp:align>center</wp:align>
            </wp:positionH>
            <wp:positionV relativeFrom="page">
              <wp:posOffset>1151890</wp:posOffset>
            </wp:positionV>
            <wp:extent cx="8640000" cy="34740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34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FDD2A3" w14:textId="77777777" w:rsidR="00DB5C35" w:rsidRPr="00DB5C35" w:rsidRDefault="00DB5C35" w:rsidP="003849FC">
      <w:pPr>
        <w:pStyle w:val="Sidfot"/>
        <w:tabs>
          <w:tab w:val="clear" w:pos="4153"/>
          <w:tab w:val="clear" w:pos="8306"/>
          <w:tab w:val="left" w:pos="284"/>
          <w:tab w:val="left" w:pos="8647"/>
        </w:tabs>
        <w:ind w:right="-596"/>
        <w:jc w:val="both"/>
        <w:rPr>
          <w:rFonts w:ascii="Arial" w:hAnsi="Arial" w:cs="Arial"/>
          <w:sz w:val="18"/>
          <w:szCs w:val="18"/>
        </w:rPr>
      </w:pPr>
      <w:r w:rsidRPr="00DB5C35">
        <w:rPr>
          <w:rFonts w:ascii="Arial" w:hAnsi="Arial" w:cs="Arial"/>
          <w:b/>
          <w:sz w:val="18"/>
          <w:szCs w:val="18"/>
          <w:vertAlign w:val="superscript"/>
          <w:lang w:val="en-US"/>
        </w:rPr>
        <w:t>1</w:t>
      </w:r>
      <w:r w:rsidRPr="00DB5C35">
        <w:rPr>
          <w:rFonts w:ascii="Arial" w:hAnsi="Arial" w:cs="Arial"/>
          <w:sz w:val="18"/>
          <w:szCs w:val="18"/>
        </w:rPr>
        <w:t xml:space="preserve">HLA-A*11 alleles in bold lettering are listed as confirmed alleles on the </w:t>
      </w:r>
      <w:r w:rsidRPr="00DB5C35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32" w:history="1">
        <w:r w:rsidRPr="00DB5C35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BA69F9">
        <w:rPr>
          <w:rFonts w:ascii="Arial" w:hAnsi="Arial" w:cs="Arial"/>
          <w:sz w:val="18"/>
          <w:szCs w:val="18"/>
        </w:rPr>
        <w:t>, release 3.25</w:t>
      </w:r>
      <w:r w:rsidR="00974DBF">
        <w:rPr>
          <w:rFonts w:ascii="Arial" w:hAnsi="Arial" w:cs="Arial"/>
          <w:sz w:val="18"/>
          <w:szCs w:val="18"/>
        </w:rPr>
        <w:t>.0,</w:t>
      </w:r>
      <w:r w:rsidR="00BA69F9">
        <w:rPr>
          <w:rFonts w:ascii="Arial" w:hAnsi="Arial" w:cs="Arial"/>
          <w:sz w:val="18"/>
          <w:szCs w:val="18"/>
        </w:rPr>
        <w:t xml:space="preserve"> July 2016</w:t>
      </w:r>
      <w:r w:rsidRPr="00DB5C35">
        <w:rPr>
          <w:rFonts w:ascii="Arial" w:hAnsi="Arial" w:cs="Arial"/>
          <w:sz w:val="18"/>
          <w:szCs w:val="18"/>
        </w:rPr>
        <w:t>.</w:t>
      </w:r>
    </w:p>
    <w:p w14:paraId="5786928D" w14:textId="77777777" w:rsidR="00DB5C35" w:rsidRPr="00DB5C35" w:rsidRDefault="00DB5C35" w:rsidP="003849F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-596"/>
        <w:rPr>
          <w:rFonts w:cs="Arial"/>
          <w:spacing w:val="-3"/>
          <w:sz w:val="18"/>
          <w:szCs w:val="18"/>
        </w:rPr>
      </w:pPr>
      <w:r w:rsidRPr="00DB5C35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DB5C35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DB5C35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3" w:history="1">
        <w:r w:rsidRPr="00DB5C35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DB5C35">
        <w:rPr>
          <w:rFonts w:cs="Arial"/>
          <w:spacing w:val="-3"/>
          <w:sz w:val="18"/>
          <w:szCs w:val="18"/>
        </w:rPr>
        <w:t>.</w:t>
      </w:r>
    </w:p>
    <w:p w14:paraId="2CC17145" w14:textId="156BDA4A" w:rsidR="003B1343" w:rsidRPr="00486F74" w:rsidRDefault="00DB5C35" w:rsidP="008A75C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  <w:r w:rsidRPr="008A75C6">
        <w:rPr>
          <w:rFonts w:cs="Arial"/>
          <w:b/>
          <w:sz w:val="18"/>
          <w:szCs w:val="18"/>
          <w:vertAlign w:val="superscript"/>
        </w:rPr>
        <w:t>3</w:t>
      </w:r>
      <w:r w:rsidR="00474FD6">
        <w:rPr>
          <w:rFonts w:cs="Arial"/>
          <w:sz w:val="18"/>
          <w:szCs w:val="18"/>
        </w:rPr>
        <w:t xml:space="preserve"> </w:t>
      </w:r>
      <w:r w:rsidR="008A75C6">
        <w:rPr>
          <w:sz w:val="18"/>
          <w:szCs w:val="18"/>
        </w:rPr>
        <w:t>The following HLA-A*11</w:t>
      </w:r>
      <w:r w:rsidR="008A75C6" w:rsidRPr="00BB1B3D">
        <w:rPr>
          <w:sz w:val="18"/>
          <w:szCs w:val="18"/>
        </w:rPr>
        <w:t xml:space="preserve"> primer mixes have two </w:t>
      </w:r>
      <w:r w:rsidR="008A75C6" w:rsidRPr="00BB1B3D">
        <w:rPr>
          <w:rFonts w:cs="Arial"/>
          <w:sz w:val="18"/>
          <w:szCs w:val="18"/>
        </w:rPr>
        <w:t>or more product sizes:</w:t>
      </w:r>
    </w:p>
    <w:p w14:paraId="25A92EDD" w14:textId="66778F7A" w:rsidR="003B1343" w:rsidRDefault="003B1343" w:rsidP="008A75C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pacing w:val="-3"/>
          <w:sz w:val="18"/>
          <w:szCs w:val="18"/>
        </w:rPr>
      </w:pPr>
    </w:p>
    <w:tbl>
      <w:tblPr>
        <w:tblStyle w:val="A"/>
        <w:tblW w:w="13041" w:type="dxa"/>
        <w:tblLayout w:type="fixed"/>
        <w:tblLook w:val="0020" w:firstRow="1" w:lastRow="0" w:firstColumn="0" w:lastColumn="0" w:noHBand="0" w:noVBand="0"/>
      </w:tblPr>
      <w:tblGrid>
        <w:gridCol w:w="1391"/>
        <w:gridCol w:w="2022"/>
        <w:gridCol w:w="3572"/>
        <w:gridCol w:w="6056"/>
      </w:tblGrid>
      <w:tr w:rsidR="00386E67" w:rsidRPr="00386E67" w14:paraId="4C348D49" w14:textId="77777777" w:rsidTr="00386E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1"/>
        </w:trPr>
        <w:tc>
          <w:tcPr>
            <w:tcW w:w="1391" w:type="dxa"/>
          </w:tcPr>
          <w:p w14:paraId="25789527" w14:textId="77777777" w:rsidR="00386E67" w:rsidRPr="00386E67" w:rsidRDefault="00386E67" w:rsidP="0093430D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386E67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2022" w:type="dxa"/>
          </w:tcPr>
          <w:p w14:paraId="1DFEC359" w14:textId="0983E4FF" w:rsidR="00386E67" w:rsidRPr="00386E67" w:rsidRDefault="00386E67" w:rsidP="0093430D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386E67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572" w:type="dxa"/>
          </w:tcPr>
          <w:p w14:paraId="75B2404B" w14:textId="23F4D27F" w:rsidR="00386E67" w:rsidRPr="00386E67" w:rsidRDefault="00386E67" w:rsidP="0093430D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386E67">
              <w:rPr>
                <w:rFonts w:cs="Arial"/>
                <w:spacing w:val="-3"/>
                <w:sz w:val="18"/>
                <w:szCs w:val="18"/>
              </w:rPr>
              <w:t>Amplified HLA-A*11 alleles</w:t>
            </w:r>
          </w:p>
        </w:tc>
        <w:tc>
          <w:tcPr>
            <w:tcW w:w="6056" w:type="dxa"/>
          </w:tcPr>
          <w:p w14:paraId="52597043" w14:textId="77777777" w:rsidR="00386E67" w:rsidRPr="00386E67" w:rsidRDefault="00386E67" w:rsidP="0093430D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386E67">
              <w:rPr>
                <w:rFonts w:cs="Arial"/>
                <w:spacing w:val="-3"/>
                <w:sz w:val="18"/>
                <w:szCs w:val="18"/>
              </w:rPr>
              <w:t>Other amplified HLA-A alleles</w:t>
            </w:r>
          </w:p>
        </w:tc>
      </w:tr>
      <w:tr w:rsidR="00386E67" w:rsidRPr="00386E67" w14:paraId="382F291B" w14:textId="77777777" w:rsidTr="00486F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</w:trPr>
        <w:tc>
          <w:tcPr>
            <w:tcW w:w="1391" w:type="dxa"/>
          </w:tcPr>
          <w:p w14:paraId="51119E70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2</w:t>
            </w:r>
          </w:p>
        </w:tc>
        <w:tc>
          <w:tcPr>
            <w:tcW w:w="2022" w:type="dxa"/>
          </w:tcPr>
          <w:p w14:paraId="2BF81E1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70 bp</w:t>
            </w:r>
          </w:p>
          <w:p w14:paraId="68A7CF7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8CF0A6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9CE18A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0D135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AB8F1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305 bp</w:t>
            </w:r>
          </w:p>
        </w:tc>
        <w:tc>
          <w:tcPr>
            <w:tcW w:w="3572" w:type="dxa"/>
          </w:tcPr>
          <w:p w14:paraId="006310FB" w14:textId="16B3BC69" w:rsidR="00386E67" w:rsidRPr="00386E67" w:rsidRDefault="001C55A1" w:rsidP="0093430D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>
              <w:rPr>
                <w:rFonts w:ascii="Arial" w:hAnsi="Arial" w:cs="Arial"/>
                <w:sz w:val="18"/>
                <w:szCs w:val="18"/>
                <w:lang w:val="sv-SE"/>
              </w:rPr>
              <w:t>*</w:t>
            </w:r>
            <w:r w:rsidR="00386E67" w:rsidRPr="00386E67">
              <w:rPr>
                <w:rFonts w:ascii="Arial" w:hAnsi="Arial" w:cs="Arial"/>
                <w:sz w:val="18"/>
                <w:szCs w:val="18"/>
                <w:lang w:val="sv-SE"/>
              </w:rPr>
              <w:t>11:02:01:01-11:02:07, 11:14, 11:16, 11:38, 11:57, 11:77, 11:101, 11:110, 11:113, 11:140, 11:147, 11:176, 11:201, 11:255-11:256Q, 11:262, 11:281, 11:297, 11:308, 11:346, 11:372, 11:411</w:t>
            </w:r>
          </w:p>
          <w:p w14:paraId="738F1F3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386E67">
              <w:rPr>
                <w:rFonts w:ascii="Arial" w:hAnsi="Arial" w:cs="Arial"/>
                <w:sz w:val="18"/>
                <w:szCs w:val="18"/>
                <w:lang w:val="sv-SE"/>
              </w:rPr>
              <w:t>*11:272Q</w:t>
            </w:r>
          </w:p>
        </w:tc>
        <w:tc>
          <w:tcPr>
            <w:tcW w:w="6056" w:type="dxa"/>
          </w:tcPr>
          <w:p w14:paraId="54AE2786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86E67" w:rsidRPr="00386E67" w14:paraId="6C99C147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91" w:type="dxa"/>
          </w:tcPr>
          <w:p w14:paraId="1A235EBD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 xml:space="preserve">  5</w:t>
            </w:r>
          </w:p>
        </w:tc>
        <w:tc>
          <w:tcPr>
            <w:tcW w:w="2022" w:type="dxa"/>
          </w:tcPr>
          <w:p w14:paraId="59F638C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55EDD68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3572" w:type="dxa"/>
          </w:tcPr>
          <w:p w14:paraId="1CB1628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05, 11:248</w:t>
            </w:r>
          </w:p>
          <w:p w14:paraId="5C1E99A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110 </w:t>
            </w:r>
          </w:p>
        </w:tc>
        <w:tc>
          <w:tcPr>
            <w:tcW w:w="6056" w:type="dxa"/>
          </w:tcPr>
          <w:p w14:paraId="1CF8B09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B9BA1C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02:294, 30:187, 32:54, 32:142, 33:204, 66:08, 68:206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B*44:02:62</w:t>
            </w:r>
          </w:p>
        </w:tc>
      </w:tr>
      <w:tr w:rsidR="00386E67" w:rsidRPr="00386E67" w14:paraId="49C58F6F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0"/>
        </w:trPr>
        <w:tc>
          <w:tcPr>
            <w:tcW w:w="1391" w:type="dxa"/>
          </w:tcPr>
          <w:p w14:paraId="6198C244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2022" w:type="dxa"/>
          </w:tcPr>
          <w:p w14:paraId="3C61A61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190 bp </w:t>
            </w:r>
          </w:p>
          <w:p w14:paraId="092E603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550 bp</w:t>
            </w:r>
          </w:p>
        </w:tc>
        <w:tc>
          <w:tcPr>
            <w:tcW w:w="3572" w:type="dxa"/>
          </w:tcPr>
          <w:p w14:paraId="3BBEC52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07:01, 11:22</w:t>
            </w:r>
          </w:p>
          <w:p w14:paraId="209E567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06, 11:18, 11:312 </w:t>
            </w:r>
          </w:p>
        </w:tc>
        <w:tc>
          <w:tcPr>
            <w:tcW w:w="6056" w:type="dxa"/>
          </w:tcPr>
          <w:p w14:paraId="7568D3C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79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</w:p>
          <w:p w14:paraId="51912F0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104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1:134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1:229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1:405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2:38, 02:101:01, 02:135, 02:154, 02:447, 02:543, 02:838, 02:848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2:883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2:1002, 25:11, 26:03:01:01-26:03:01:02, 26:06, 26:21, 26:30, 26:36, 26:92, 26:111, 26:146, 26:177, 26:193</w:t>
            </w:r>
          </w:p>
        </w:tc>
      </w:tr>
      <w:tr w:rsidR="00386E67" w:rsidRPr="00386E67" w14:paraId="06D5573C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391" w:type="dxa"/>
          </w:tcPr>
          <w:p w14:paraId="5DEC04ED" w14:textId="34F965B1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2022" w:type="dxa"/>
          </w:tcPr>
          <w:p w14:paraId="2520FB59" w14:textId="2D3BCF95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00 bp</w:t>
            </w:r>
          </w:p>
          <w:p w14:paraId="7D575DE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75 bp</w:t>
            </w:r>
          </w:p>
        </w:tc>
        <w:tc>
          <w:tcPr>
            <w:tcW w:w="3572" w:type="dxa"/>
          </w:tcPr>
          <w:p w14:paraId="547203E2" w14:textId="734806DA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09, 11:34</w:t>
            </w:r>
          </w:p>
          <w:p w14:paraId="350BD23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196, 11:201 </w:t>
            </w:r>
          </w:p>
        </w:tc>
        <w:tc>
          <w:tcPr>
            <w:tcW w:w="6056" w:type="dxa"/>
          </w:tcPr>
          <w:p w14:paraId="218D3F8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205, 01:364, 02:911, 02:914, 24:377, 26:75</w:t>
            </w:r>
          </w:p>
          <w:p w14:paraId="42CB284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129, 02:221, 23:41, 24:286, 29:15, 30:162, 31:78, 66:44</w:t>
            </w:r>
          </w:p>
        </w:tc>
      </w:tr>
      <w:tr w:rsidR="00386E67" w:rsidRPr="00386E67" w14:paraId="504317ED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91" w:type="dxa"/>
          </w:tcPr>
          <w:p w14:paraId="2B05045B" w14:textId="5EBEF62A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2022" w:type="dxa"/>
          </w:tcPr>
          <w:p w14:paraId="7A84D3A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54B96BA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8642E1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649710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A816A9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E1F46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6AB27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C4D7A4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3583FE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B99039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14C676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50E6326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80 bp</w:t>
            </w:r>
          </w:p>
        </w:tc>
        <w:tc>
          <w:tcPr>
            <w:tcW w:w="3572" w:type="dxa"/>
          </w:tcPr>
          <w:p w14:paraId="78146C8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10 </w:t>
            </w:r>
          </w:p>
          <w:p w14:paraId="4294303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A0A783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B36FD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D7318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E92C88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023B26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47F8DE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C72CBA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AFAAE1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5E06C7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DAD4D4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43, 11:385 </w:t>
            </w:r>
          </w:p>
        </w:tc>
        <w:tc>
          <w:tcPr>
            <w:tcW w:w="6056" w:type="dxa"/>
          </w:tcPr>
          <w:p w14:paraId="2C7A3393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01:51, 02:644, 02:741, 25:01:01:01-25:12N, 25:14-25:38, 25:40-25:45, 25:47-25:58, 25:60-25:63, 25:65-25:76, 25:78-25:80, 26:01:01:01-26:01:51, 26:01:53-26:06, 26:08:01:01-26:18, 26:20:01-26:29, 26:32-26:43:02, 26:45-26:64, 26:66-26:71N, 26:73-26:75, 26:77-26:91, 26:93-26:113, 26:115-26:131, 26:133-26:169, 26:171-26:183, 26:185-26:192, 26:195-26:223, 33:13, 33:184, 34:01:01:01-34:08, 34:10N-34:18, 34:20-34:22, 34:25-34:30N, 66:01:01:01-66:01:07, 66:04-66:11, 66:13-66:15, 66:17-66:20, 66:22, 66:24, 66:27N, 66:29-66:33, 66:35-66:38, 66:40-66:41, 66:44-66:46, 68:227, 69:02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B*07:102, B*08:18, B*15:357, B*18:115, B*35:178, B*35:282, B*35:316, B*38:79, B*51:241, B*73:01:01:01-73:03, C*06:147</w:t>
            </w:r>
          </w:p>
          <w:p w14:paraId="67194A4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01:143, 26:35, 26:177, 26:207, 29:66, 31:03, 31:164, 33:13, 33:184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C*07:449</w:t>
            </w:r>
          </w:p>
        </w:tc>
      </w:tr>
      <w:tr w:rsidR="00386E67" w:rsidRPr="00386E67" w14:paraId="57FF420B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91" w:type="dxa"/>
          </w:tcPr>
          <w:p w14:paraId="360EED6A" w14:textId="5EF6924E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2022" w:type="dxa"/>
          </w:tcPr>
          <w:p w14:paraId="75B6D246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100 bp </w:t>
            </w:r>
          </w:p>
          <w:p w14:paraId="01ADAE4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F04CF4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691F5E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8934E3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62BC5A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4B852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4409E1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DFE69C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2C7CF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C3C84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6E6575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DB20D8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2BEF61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2F3098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0C2271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363428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1FCEBD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EF0A86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78E5E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17FBF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12A566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407AD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4B4DFF6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A00A05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514A18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56032D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8B736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D6A4E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3572" w:type="dxa"/>
          </w:tcPr>
          <w:p w14:paraId="56C84D7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lastRenderedPageBreak/>
              <w:t>*11:12:01-11:12:02</w:t>
            </w:r>
          </w:p>
          <w:p w14:paraId="5D500A3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2A3FCB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22456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5CC78B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0402CE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90819C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6D28CA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66A27C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184B9C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BD737B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A816B6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2032FC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F4CD6C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D9A43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57E4DF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981D11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43F9A2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7099D7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EB9DA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80BCFF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835BE0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0C6D13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65585F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A025F0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037B4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BBD33E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47C7B8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69CEC9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24:02-11:25:01, 11:31, 11:35, 11:158</w:t>
            </w:r>
          </w:p>
        </w:tc>
        <w:tc>
          <w:tcPr>
            <w:tcW w:w="6056" w:type="dxa"/>
          </w:tcPr>
          <w:p w14:paraId="6D2D86A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lastRenderedPageBreak/>
              <w:t>*01:194, 02:34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-02:35:03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2:56:01-02:56:02, 02:62, 02:78, 02:103, 02:580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2:907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3:01:01:01-03:01:09, 03:01:11-03:07:02, 03:09-03:22:02, 03:23:01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-03:23:02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3:24-03:28, 03:31, 03:33, 03:35, 03:37-03:40, 03:42-03:61, 03:64-03:87, 03:90-03:106, 03:109-03:112, 03:113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3:114-03:151, 03:153-03:156, 03:157:01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-03:157:02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3:158-03:171, 03:173-03:175, 03:177-03:193, 03:195-03:197:02N, 03:199, 03:201-03:259, 03:261-03:262N, 03:264-03:272, 03:274-03:381N, 03:383-03:397, 03:399-03:412, 03:414-03:446, 03:448N, 24:24, 24:290, 29:01:01:01-29:02:16, 29:02:17:01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-29:02:17:02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29:02:18-29:03, 29:04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29:05-29:18, 29:21-29:29, 29:31-29:33, 29:35-29:47, 29:49-29:65, 29:67-29:73, 29:75-29:97, 29:99-29:105, 29:107-29:140, 29:142-29:172, 30:01:01:01-30:01:21, 30:08:01-30:08:02, 30:11:01-30:11:02, 30:14L-30:20, 30:23-30:26, 30:30, 30:35-30:43, 30:48-30:49, 30:52-30:56, 30:58-30:59N, 30:60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30:62-30:63, 30:65, 30:71-30:75, 30:78N-30:79, 30:81-30:83, 30:86-30:89, 30:91-30:98, 30:102, 30:104, 30:106, 30:109-30:116, 30:118, 30:120, 30:122-30:123N, 30:126, 30:128-30:132N, 30:134-30:138, 30:141-30:143, 30:145N, 30:147-30:148, 30:154, 30:159, 30:161, 30:163-30:165, 30:167-30:168, 30:170-30:173, 30:176, 30:178N-30:181, 30:183-30:187, 30:190-30:192, 30:194-</w:t>
            </w:r>
            <w:r w:rsidRPr="00386E67">
              <w:rPr>
                <w:rFonts w:ascii="Arial" w:hAnsi="Arial" w:cs="Arial"/>
                <w:sz w:val="18"/>
                <w:szCs w:val="18"/>
              </w:rPr>
              <w:lastRenderedPageBreak/>
              <w:t>30:197N, 30:199, 30:201-30:203, 31:89, 31:115, 32:17, 33:125, 33:131, 34:09, 66:02:01:01-66:02:01:03, 66:12, 66:16, 66:21, 66:25-66:26Q, 66:34, 66:43, 68:01:01:01-68:01:17, 68:01:19-68:01:56, 68:01:58-68:02:19, 68:02:21-68:02:22, 68:06-68:14, 68:16-68:19, 68:21:01-68:23, 68:25-68:30, 68:32-68:39, 68:41-68:71, 68:73-68:84, 68:86-68:89, 68:91-68:92, 68:94N-68:96, 68:98-68:108, 68:110-68:122, 68:124-68:126, 68:127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68:128-68:179, 68:181N-68:205N, 68:207-68:211, 68:213N-68:226, 68:228-68:248, 68:250-68:254, 68:256-68:294, 69:01:01:01-69:01:04, 69:03-69:07, 69:09, 74:13, 74:42</w:t>
            </w:r>
          </w:p>
          <w:p w14:paraId="0693325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06, 01:200, 01:244, 02:156, 02:338, 02:952, 03:01:01:01-03:01:01:115, 03:01:03:01-03:01:05, 03:01:07-03:01:48, 03:01:50-03:01:114, 03:03N-03:05:01, 03:07:01:01-03:07:01:02, 03:08:01:01-03:09, 03:11N-03:17:02, 03:19-03:30, 03:33-03:49, 03:51:01-03:64, 03:67-03:68N, 03:70-03:72, 03:74, 03:77-03:81, 03:83-03:89:02, 03:91N-03:94, 03:96-03:105, 03:107-03:112, 03:114-03:134, 03:136-03:149, 03:151-03:152, 03:154:01-03:159, 03:161N-03:166, 03:168N-03:176, 03:178N-03:186, 03:188-03:193, 03:195-03:197:02N, 03:199, 03:201-03:203, 03:205-03:207, 03:209-03:214, 03:216-03:217, 03:219-03:222, 03:224, 03:226-03:228, 03:230, 03:231:02-03:235, 03:238-03:241, 03:243, 03:245-03:248, 03:250-03:252, 03:254-03:259, 03:261-03:265, 03:267-03:273, 03:276-03:280:01, 03:282-03:284N, 03:286N-03:287, 03:289:01-03:308, 03:310-03:313, 03:315-03:317, 03:320-03:321, 03:323N-03:332, 03:334N-03:342N, 03:344-03:346, 03:349-03:355, 03:357N-03:376, 03:378-03:384, 03:386-03:413, 03:415, 03:417-03:448N, 30:01:01:01-30:02:04, 30:02:06-30:03, 30:07-30:16, 30:18-30:20, 30:22-30:27N, 30:30-30:45, 30:48-30:51, 30:53-30:71, 30:73N-30:76N, 30:78N-30:79, 30:81-30:89, 30:91-30:98, 30:100-30:102, 30:104, 30:106-30:112, 30:114-30:116, 30:118-30:130N, 30:132N-30:138, 30:140-30:149, 30:151-30:154, 30:156-30:163, 30:165-30:179, 30:181-30:203, 31:03-31:04:02, 31:176, 31:179, 32:04, 33:49, 33:144, 34:02:01:01-34:02:01:08, 34:02:03-34:04, 34:07-34:10N, 34:13, 34:15, 34:20-34:22, 34:24-34:26N, 34:28-34:30N, 74:23</w:t>
            </w:r>
          </w:p>
        </w:tc>
      </w:tr>
      <w:tr w:rsidR="00386E67" w:rsidRPr="00386E67" w14:paraId="70D90B3B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91" w:type="dxa"/>
          </w:tcPr>
          <w:p w14:paraId="7695854C" w14:textId="2CEEBD28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16</w:t>
            </w:r>
          </w:p>
        </w:tc>
        <w:tc>
          <w:tcPr>
            <w:tcW w:w="2022" w:type="dxa"/>
          </w:tcPr>
          <w:p w14:paraId="6127A4A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95 bp </w:t>
            </w:r>
          </w:p>
          <w:p w14:paraId="48E37D3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</w:tc>
        <w:tc>
          <w:tcPr>
            <w:tcW w:w="3572" w:type="dxa"/>
          </w:tcPr>
          <w:p w14:paraId="2E8901C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3</w:t>
            </w:r>
          </w:p>
          <w:p w14:paraId="5915350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07:01, 11:26, 11:54:01, 11:117</w:t>
            </w:r>
          </w:p>
        </w:tc>
        <w:tc>
          <w:tcPr>
            <w:tcW w:w="6056" w:type="dxa"/>
          </w:tcPr>
          <w:p w14:paraId="1D9F7D26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90D21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140:02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1:221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2:38, 02:101:01, 02:154, 02:447, 02:543, 02:838, 02:848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2:883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2:1002, 03:18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03:135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23:10:01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23:110, 24:10:01:01-24:10:02, 24:46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24:210, 24:300, 24:340, 24:494-24:495, 24:506, 24:528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25:10, 25:43, 26:176, 26:204:01:01-26:204:01:02, 29:156, 30:117, 31:24, 31:200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33:61, 33:190, 68:134, 69:09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</w:p>
        </w:tc>
      </w:tr>
      <w:tr w:rsidR="00386E67" w:rsidRPr="00386E67" w14:paraId="68315B17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6"/>
        </w:trPr>
        <w:tc>
          <w:tcPr>
            <w:tcW w:w="1391" w:type="dxa"/>
          </w:tcPr>
          <w:p w14:paraId="6BDF106E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2022" w:type="dxa"/>
          </w:tcPr>
          <w:p w14:paraId="6786378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25 bp</w:t>
            </w:r>
          </w:p>
          <w:p w14:paraId="230E3C7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3572" w:type="dxa"/>
          </w:tcPr>
          <w:p w14:paraId="7AF160A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47, 11:221</w:t>
            </w:r>
          </w:p>
          <w:p w14:paraId="1916089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5:01, 11:170Q</w:t>
            </w:r>
          </w:p>
        </w:tc>
        <w:tc>
          <w:tcPr>
            <w:tcW w:w="6056" w:type="dxa"/>
          </w:tcPr>
          <w:p w14:paraId="7D54508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6A377A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279, 03:289:02, 30:39:01</w:t>
            </w:r>
          </w:p>
        </w:tc>
      </w:tr>
      <w:tr w:rsidR="00386E67" w:rsidRPr="00386E67" w14:paraId="5C397873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1391" w:type="dxa"/>
          </w:tcPr>
          <w:p w14:paraId="48806802" w14:textId="5DDB850A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19</w:t>
            </w:r>
          </w:p>
        </w:tc>
        <w:tc>
          <w:tcPr>
            <w:tcW w:w="2022" w:type="dxa"/>
          </w:tcPr>
          <w:p w14:paraId="0122E8B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00 bp</w:t>
            </w:r>
          </w:p>
          <w:p w14:paraId="3346CC7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175 bp </w:t>
            </w:r>
          </w:p>
          <w:p w14:paraId="3E1DA64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65 bp</w:t>
            </w:r>
          </w:p>
        </w:tc>
        <w:tc>
          <w:tcPr>
            <w:tcW w:w="3572" w:type="dxa"/>
          </w:tcPr>
          <w:p w14:paraId="4B2D076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34</w:t>
            </w:r>
          </w:p>
          <w:p w14:paraId="1981F8D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42</w:t>
            </w:r>
          </w:p>
          <w:p w14:paraId="2A337A8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46, 11:215N </w:t>
            </w:r>
          </w:p>
        </w:tc>
        <w:tc>
          <w:tcPr>
            <w:tcW w:w="6056" w:type="dxa"/>
          </w:tcPr>
          <w:p w14:paraId="13F0C95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386E67">
              <w:rPr>
                <w:rFonts w:ascii="Arial" w:hAnsi="Arial" w:cs="Arial"/>
                <w:sz w:val="18"/>
                <w:szCs w:val="18"/>
              </w:rPr>
              <w:t>68:147</w:t>
            </w:r>
          </w:p>
          <w:p w14:paraId="1768D3D8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B*39:75, B*40:268</w:t>
            </w:r>
          </w:p>
          <w:p w14:paraId="2B93B2A7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66:27N, 68:242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B*07:111N, B*37:64</w:t>
            </w:r>
          </w:p>
        </w:tc>
      </w:tr>
      <w:tr w:rsidR="00386E67" w:rsidRPr="00386E67" w14:paraId="659EA794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91" w:type="dxa"/>
          </w:tcPr>
          <w:p w14:paraId="23CEAE11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2022" w:type="dxa"/>
          </w:tcPr>
          <w:p w14:paraId="4AF8974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3DD0FF46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3572" w:type="dxa"/>
          </w:tcPr>
          <w:p w14:paraId="7E6FAAE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42, 11:131 </w:t>
            </w:r>
          </w:p>
          <w:p w14:paraId="1CFC49B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17, 11:40, 11:223, 11:271 </w:t>
            </w:r>
          </w:p>
        </w:tc>
        <w:tc>
          <w:tcPr>
            <w:tcW w:w="6056" w:type="dxa"/>
          </w:tcPr>
          <w:p w14:paraId="15A4DD9B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B*39:75, B*40:268</w:t>
            </w:r>
          </w:p>
          <w:p w14:paraId="70D63AE7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43, 25:59, 26:01:01:01-26:01:29, 26:01:31-26:01:53, 26:01:55-26:01:62, 26:01:64-26:02:02, 26:04, 26:07:01-26:15, 26:17-26:19, 26:22-26:29, 26:31-26:34, 26:36-26:43:02, 26:45-26:56, 26:58-26:77, 26:79-26:91, 26:93-26:110, 26:112:01-26:136, 26:138-26:176, 26:178-26:192, 26:194-26:206:02N, 26:208-26:223, 43:01-43:03, 68:227</w:t>
            </w:r>
          </w:p>
        </w:tc>
      </w:tr>
      <w:tr w:rsidR="00386E67" w:rsidRPr="00386E67" w14:paraId="6797BE08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91" w:type="dxa"/>
          </w:tcPr>
          <w:p w14:paraId="3CEACFBE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2022" w:type="dxa"/>
          </w:tcPr>
          <w:p w14:paraId="173071C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150 bp </w:t>
            </w:r>
          </w:p>
          <w:p w14:paraId="3889E39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3572" w:type="dxa"/>
          </w:tcPr>
          <w:p w14:paraId="6FF78A9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37</w:t>
            </w:r>
          </w:p>
          <w:p w14:paraId="068C0C3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06, 11:18, 11:312 </w:t>
            </w:r>
          </w:p>
        </w:tc>
        <w:tc>
          <w:tcPr>
            <w:tcW w:w="6056" w:type="dxa"/>
          </w:tcPr>
          <w:p w14:paraId="45BE23C0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B*27:87</w:t>
            </w:r>
          </w:p>
          <w:p w14:paraId="2A6E614E" w14:textId="6A9760AA" w:rsidR="00386E67" w:rsidRPr="00386E67" w:rsidRDefault="00386E67" w:rsidP="0093430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2:05:01:01-02:06:04, 02:06:06-02:06:21, 02:06:23-02:06:30, 02:08:01-02:08:02, 02:10, 02:14, 02:21, 02:28, 02:41, 02:44, 02:51, 02:54, 02:57, 02:61, 02:72, 02:79:01-02:79:02, 02:84, 02:91, 02:99:01, 02:106, 02:108, 02:122, 02:126-02:127, 02:137, 02:142-02:144, 02:154, 02:169-02:170, 02:172, 02:178-02:180, 02:229, 02:232, 02:244, 02:248, 02:259, 02:271, 02:278, 02:286, 02:290, 02:295, 02:300, 02:310, 02:324, 02:328, 02:330, 02:333, 02:337, 02:344, 02:355, 02:358-02:359, 02:373N, 02:376, 02:382, 02:387, 02:398, 02:404-02:405, 02:409, 02:413, 02:415, 02:419:01-02:421, 02:428, 02:433, 02:438, 02:453-02:454, 02:465, 02:470-02:476N, 02:484, 02:489, 02:493, 02:495-02:496, 02:506N-02:507, 02:527, 02:532, 02:546, 02:550, 02:558, 02:572, 02:577, 02:591:01-02:593, 02:602, 02:623, 02:625-02:626, 02:630-02:631, 02:646, 02:655, 02:670, 02:672Q, 02:676, 02:697-02:698, 02:718, 02:723, 02:725, 02:727, 02:731, 02:737, 02:759-02:760N, 02:766-02:768, 02:778, 02:790-02:791N, 02:800-02:801, 02:805Q, 02:807N, 02:813-02:814, 02:817-02:818, 02:837, 02:843, 02:851, 02:863, 02:877-02:878, 02:886, 02:888, 02:898, 02:921:01-02:922, 02:933, 02:936N, 02:951, 02:954-02:955, 02:961, 02:963, 02:990, 02:994, 02:999N, 02:1002-02:1003, 02:1019-02:1020, 02:1025, 02:1039, 02:1048, 02:1050, 02:1058-02:1059N, 26:03:01:01-26:03:01:02, 26:06, 26:21, 26:30, 26:78, 26:92, 26:111, 26:193, 68:15</w:t>
            </w:r>
          </w:p>
        </w:tc>
      </w:tr>
      <w:tr w:rsidR="00386E67" w:rsidRPr="00386E67" w14:paraId="5E81C101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91" w:type="dxa"/>
          </w:tcPr>
          <w:p w14:paraId="35E1FE7B" w14:textId="19BF5F5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2022" w:type="dxa"/>
          </w:tcPr>
          <w:p w14:paraId="39EC7C6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95 bp</w:t>
            </w:r>
          </w:p>
          <w:p w14:paraId="406CDBA6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465 bp</w:t>
            </w:r>
          </w:p>
        </w:tc>
        <w:tc>
          <w:tcPr>
            <w:tcW w:w="3572" w:type="dxa"/>
          </w:tcPr>
          <w:p w14:paraId="6972E32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48 </w:t>
            </w:r>
          </w:p>
          <w:p w14:paraId="7780FCC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21N </w:t>
            </w:r>
          </w:p>
        </w:tc>
        <w:tc>
          <w:tcPr>
            <w:tcW w:w="6056" w:type="dxa"/>
          </w:tcPr>
          <w:p w14:paraId="2A6F0FB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41</w:t>
            </w:r>
          </w:p>
          <w:p w14:paraId="01BA2DF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04:01:01N-01:04:01:02N, 03:21N, 23:07N, 24:11N, 30:132N</w:t>
            </w:r>
          </w:p>
        </w:tc>
      </w:tr>
      <w:tr w:rsidR="00386E67" w:rsidRPr="00386E67" w14:paraId="710C1BBB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391" w:type="dxa"/>
          </w:tcPr>
          <w:p w14:paraId="3C051D50" w14:textId="5DB94C5E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2022" w:type="dxa"/>
          </w:tcPr>
          <w:p w14:paraId="2B424D0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2991932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3572" w:type="dxa"/>
          </w:tcPr>
          <w:p w14:paraId="29ABA00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135 </w:t>
            </w:r>
          </w:p>
          <w:p w14:paraId="38268A4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24:01, 11:25:02, 11:47, 11:219, 11:221</w:t>
            </w:r>
          </w:p>
        </w:tc>
        <w:tc>
          <w:tcPr>
            <w:tcW w:w="6056" w:type="dxa"/>
          </w:tcPr>
          <w:p w14:paraId="3994857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3:210, 68:160</w:t>
            </w:r>
          </w:p>
          <w:p w14:paraId="11CFEEE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304, 03:01:02, 03:05:02, 03:396, 30:02:05, 34:02:02, 68:43:01, 80:01:01:01-80:09N</w:t>
            </w:r>
          </w:p>
        </w:tc>
      </w:tr>
      <w:tr w:rsidR="00386E67" w:rsidRPr="00386E67" w14:paraId="154B2B75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1"/>
        </w:trPr>
        <w:tc>
          <w:tcPr>
            <w:tcW w:w="1391" w:type="dxa"/>
          </w:tcPr>
          <w:p w14:paraId="7890C7A5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2022" w:type="dxa"/>
          </w:tcPr>
          <w:p w14:paraId="654808B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305 bp </w:t>
            </w:r>
          </w:p>
          <w:p w14:paraId="178427F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AC716D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C3472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370 bp</w:t>
            </w:r>
          </w:p>
        </w:tc>
        <w:tc>
          <w:tcPr>
            <w:tcW w:w="3572" w:type="dxa"/>
          </w:tcPr>
          <w:p w14:paraId="6FF430E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26, 11:118, 11:372</w:t>
            </w:r>
          </w:p>
          <w:p w14:paraId="060512E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36311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A0576D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41 </w:t>
            </w:r>
          </w:p>
        </w:tc>
        <w:tc>
          <w:tcPr>
            <w:tcW w:w="6056" w:type="dxa"/>
          </w:tcPr>
          <w:p w14:paraId="3EAC688D" w14:textId="1CB42651" w:rsidR="00386E67" w:rsidRPr="00386E67" w:rsidRDefault="00A1138F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 w:rsidR="00386E67" w:rsidRPr="00386E67">
              <w:rPr>
                <w:rFonts w:ascii="Arial" w:hAnsi="Arial" w:cs="Arial"/>
                <w:sz w:val="18"/>
                <w:szCs w:val="18"/>
              </w:rPr>
              <w:t xml:space="preserve">01:03:01:01-01:03:03, 01:192, 01:287N, 01:307, 01:315, 01:350, 01:355N, 26:32, 26:70, 26:176, 29:66, 31:164, 32:62, 33:13, 33:184, 36:03, 68:227, 74:10, 74:30, </w:t>
            </w:r>
            <w:r w:rsidR="00386E67"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B*57:102, C*06:72</w:t>
            </w:r>
          </w:p>
          <w:p w14:paraId="7733B246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01:223, 26:125, 34:12, 66:30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C*04:210, C*04:237, C*06:90, C*07:277, C*07:394, C*07:695:01:01-07:695:01:02</w:t>
            </w:r>
          </w:p>
        </w:tc>
      </w:tr>
      <w:tr w:rsidR="00386E67" w:rsidRPr="00386E67" w14:paraId="1348FC6A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6"/>
        </w:trPr>
        <w:tc>
          <w:tcPr>
            <w:tcW w:w="1391" w:type="dxa"/>
          </w:tcPr>
          <w:p w14:paraId="7FCEDD13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7</w:t>
            </w:r>
          </w:p>
        </w:tc>
        <w:tc>
          <w:tcPr>
            <w:tcW w:w="2022" w:type="dxa"/>
          </w:tcPr>
          <w:p w14:paraId="3E041D3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3EE2600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05 bp</w:t>
            </w:r>
          </w:p>
          <w:p w14:paraId="0D8B1FE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D5474B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C0EF52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4E00DD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27F08A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7BE6E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257006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B6E48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0DDB0B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3D2812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DB09E7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60 bp</w:t>
            </w:r>
          </w:p>
        </w:tc>
        <w:tc>
          <w:tcPr>
            <w:tcW w:w="3572" w:type="dxa"/>
          </w:tcPr>
          <w:p w14:paraId="3A648A6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208:01N</w:t>
            </w:r>
          </w:p>
          <w:p w14:paraId="3E1EEBC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7, 11:155, 11:226, 11:271, 11:326</w:t>
            </w:r>
          </w:p>
          <w:p w14:paraId="434756D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2DBE02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8342FA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5143B6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37F1A6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13E6A96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28BCAF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7F56036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B78B73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6C09C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2BF847D" w14:textId="5708F622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27, 11:38-11:39, </w:t>
            </w:r>
            <w:r w:rsidR="00486F74">
              <w:rPr>
                <w:rFonts w:ascii="Arial" w:hAnsi="Arial" w:cs="Arial"/>
                <w:sz w:val="18"/>
                <w:szCs w:val="18"/>
              </w:rPr>
              <w:t xml:space="preserve">11:55, </w:t>
            </w:r>
            <w:r w:rsidRPr="00386E67">
              <w:rPr>
                <w:rFonts w:ascii="Arial" w:hAnsi="Arial" w:cs="Arial"/>
                <w:sz w:val="18"/>
                <w:szCs w:val="18"/>
              </w:rPr>
              <w:t>11:94, 11:209, 11:271, 11:326</w:t>
            </w:r>
          </w:p>
        </w:tc>
        <w:tc>
          <w:tcPr>
            <w:tcW w:w="6056" w:type="dxa"/>
          </w:tcPr>
          <w:p w14:paraId="284A728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26:71N, 68:94N</w:t>
            </w:r>
          </w:p>
          <w:p w14:paraId="4B19351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01:01:01-01:01:11, 01:01:13-01:01:15, 01:01:17-01:01:54, 01:01:56-01:01:57, 01:01:59-01:01:109, 01:01:111-01:01:131, 01:01:133-01:02:02, 01:04:01:01N-01:04:01:02N, 01:07-01:09:02, 01:11N, 01:13-01:18N, 01:22N-01:25, 01:27N-01:33, 01:35-01:40, 01:42-01:62, 01:64-01:65, 01:67:01-01:72, 01:74-01:88:03, 01:90-01:118, 01:120-01:125, 01:127-01:129, 01:131-01:135, 01:137-01:159Q, 01:161-01:191, 01:193-01:195, 01:197-01:199, 01:201-01:243, 01:245-01:254, 01:256-01:286, 01:288-01:300, 01:302-01:306, 01:308N-01:314, 01:316-01:339, 01:341-01:343, 01:345-01:349, 01:351-01:354, 01:356-01:359, 01:361N-01:379N, 01:382-01:412, 01:414-01:419, 03:18, 03:187, 25:59, 26:62, 26:72, 36:01:01:01-36:02, 36:04-36:12</w:t>
            </w:r>
          </w:p>
          <w:p w14:paraId="21173B4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01:01:01-01:01:57, 01:01:59-01:01:65, 01:01:67-01:02:02, 01:04:01:01N-01:04:01:02N, 01:06-01:19, 01:21-01:33, 01:35-01:40, 01:42-01:62, 01:64-01:65, 01:67:01-01:71, 01:74-01:88:03, 01:90-01:101, 01:103-01:129, 01:131-01:166, 01:168-01:191, 01:193-01:199, 01:201-01:243, 01:245-01:254, 01:256-01:266:02, 01:268-01:283, 01:285N-01:286, 01:288-01:300, 01:302-01:306, 01:308N-01:314, 01:316-01:339, 01:341-01:349, 01:351-01:354, 01:356-01:379N, 01:381-01:389, 01:391-01:417N, 01:419, 03:18, 03:97, 03:122, 03:135, 03:167, 24:92, 24:458, 24:551, 24:557, 25:59, 30:75, 80:01:01:01-80:09N</w:t>
            </w:r>
          </w:p>
        </w:tc>
      </w:tr>
      <w:tr w:rsidR="00386E67" w:rsidRPr="00386E67" w14:paraId="027FF8C2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12"/>
        </w:trPr>
        <w:tc>
          <w:tcPr>
            <w:tcW w:w="1391" w:type="dxa"/>
          </w:tcPr>
          <w:p w14:paraId="72083324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2022" w:type="dxa"/>
          </w:tcPr>
          <w:p w14:paraId="3F9ED49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40 bp</w:t>
            </w:r>
          </w:p>
          <w:p w14:paraId="30DD63D4" w14:textId="28B3A218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240 bp </w:t>
            </w:r>
          </w:p>
          <w:p w14:paraId="384B82D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80 bp</w:t>
            </w:r>
          </w:p>
        </w:tc>
        <w:tc>
          <w:tcPr>
            <w:tcW w:w="3572" w:type="dxa"/>
          </w:tcPr>
          <w:p w14:paraId="0257D49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80</w:t>
            </w:r>
          </w:p>
          <w:p w14:paraId="7E83AD5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5:02, 11:49, 11:170Q</w:t>
            </w:r>
          </w:p>
          <w:p w14:paraId="1C9F13C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385</w:t>
            </w:r>
          </w:p>
        </w:tc>
        <w:tc>
          <w:tcPr>
            <w:tcW w:w="6056" w:type="dxa"/>
          </w:tcPr>
          <w:p w14:paraId="1DC6398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8996BB2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03:289:01, 30:39:02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C*06:219, C*07:541, C*07:816</w:t>
            </w:r>
          </w:p>
          <w:p w14:paraId="10C5775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26:35</w:t>
            </w:r>
          </w:p>
        </w:tc>
      </w:tr>
      <w:tr w:rsidR="00386E67" w:rsidRPr="00386E67" w14:paraId="47ABE3CC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"/>
        </w:trPr>
        <w:tc>
          <w:tcPr>
            <w:tcW w:w="1391" w:type="dxa"/>
          </w:tcPr>
          <w:p w14:paraId="0F2E49FC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2022" w:type="dxa"/>
          </w:tcPr>
          <w:p w14:paraId="7DD8FF9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40 bp</w:t>
            </w:r>
          </w:p>
          <w:p w14:paraId="08D33DA6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6F95A130" w14:textId="171B25C3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235 bp </w:t>
            </w:r>
          </w:p>
          <w:p w14:paraId="5A55AF1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270 bp </w:t>
            </w:r>
          </w:p>
        </w:tc>
        <w:tc>
          <w:tcPr>
            <w:tcW w:w="3572" w:type="dxa"/>
          </w:tcPr>
          <w:p w14:paraId="1B0F1AD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80</w:t>
            </w:r>
          </w:p>
          <w:p w14:paraId="2D860FE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31, 11:156</w:t>
            </w:r>
          </w:p>
          <w:p w14:paraId="0B1D3B0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45, 11:50Q, 11:182Q </w:t>
            </w:r>
          </w:p>
          <w:p w14:paraId="322D1A18" w14:textId="7D19514A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29, 11:55,</w:t>
            </w:r>
            <w:r w:rsidR="00486F7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86E67">
              <w:rPr>
                <w:rFonts w:ascii="Arial" w:hAnsi="Arial" w:cs="Arial"/>
                <w:sz w:val="18"/>
                <w:szCs w:val="18"/>
              </w:rPr>
              <w:t>11:215N</w:t>
            </w:r>
          </w:p>
        </w:tc>
        <w:tc>
          <w:tcPr>
            <w:tcW w:w="6056" w:type="dxa"/>
          </w:tcPr>
          <w:p w14:paraId="074EEA8E" w14:textId="77777777" w:rsidR="00386E67" w:rsidRPr="00386E67" w:rsidRDefault="00386E67" w:rsidP="0093430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9890946" w14:textId="77777777" w:rsidR="00386E67" w:rsidRPr="00386E67" w:rsidRDefault="00386E67" w:rsidP="0093430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AFD7AB1" w14:textId="0DD74913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386E67">
              <w:rPr>
                <w:rFonts w:ascii="Arial" w:hAnsi="Arial" w:cs="Arial"/>
                <w:sz w:val="18"/>
                <w:szCs w:val="18"/>
              </w:rPr>
              <w:t>66:11</w:t>
            </w:r>
          </w:p>
          <w:p w14:paraId="29589DD6" w14:textId="77777777" w:rsidR="00386E67" w:rsidRPr="00386E67" w:rsidRDefault="00386E67" w:rsidP="0093430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66:27N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B*07:111N</w:t>
            </w:r>
          </w:p>
        </w:tc>
      </w:tr>
      <w:tr w:rsidR="00386E67" w:rsidRPr="00386E67" w14:paraId="5EA46CA7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91" w:type="dxa"/>
          </w:tcPr>
          <w:p w14:paraId="284EE6C6" w14:textId="5AF41F31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2022" w:type="dxa"/>
          </w:tcPr>
          <w:p w14:paraId="75F7EF5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85 bp</w:t>
            </w:r>
          </w:p>
          <w:p w14:paraId="43A63D1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230 bp </w:t>
            </w:r>
          </w:p>
          <w:p w14:paraId="5B827CB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3572" w:type="dxa"/>
          </w:tcPr>
          <w:p w14:paraId="7D97D83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256Q</w:t>
            </w:r>
          </w:p>
          <w:p w14:paraId="454DE9D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49</w:t>
            </w:r>
          </w:p>
          <w:p w14:paraId="59113B6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30, 11:43 </w:t>
            </w:r>
          </w:p>
        </w:tc>
        <w:tc>
          <w:tcPr>
            <w:tcW w:w="6056" w:type="dxa"/>
          </w:tcPr>
          <w:p w14:paraId="05214EF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9DE2992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C*06:219, C*07:541, C*07:816</w:t>
            </w:r>
          </w:p>
          <w:p w14:paraId="0AEDC4D2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01:101, 01:143, 03:87, 26:177, 26:207, 29:66, 30:92, 31:03, 31:164, 33:13, 33:184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C*07:449</w:t>
            </w:r>
          </w:p>
        </w:tc>
      </w:tr>
      <w:tr w:rsidR="00386E67" w:rsidRPr="00386E67" w14:paraId="30C0C0F4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91" w:type="dxa"/>
          </w:tcPr>
          <w:p w14:paraId="64E91DA1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2022" w:type="dxa"/>
          </w:tcPr>
          <w:p w14:paraId="5E2296F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205 bp </w:t>
            </w:r>
          </w:p>
          <w:p w14:paraId="70061D4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59F0D2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1C9817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A779CD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C3BAE3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896596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95 bp</w:t>
            </w:r>
          </w:p>
        </w:tc>
        <w:tc>
          <w:tcPr>
            <w:tcW w:w="3572" w:type="dxa"/>
          </w:tcPr>
          <w:p w14:paraId="6D89696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31, 11:35, 11:158, 11:183</w:t>
            </w:r>
          </w:p>
          <w:p w14:paraId="4B9DDB4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F20FA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4E6F5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2129DB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2400FD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EABD83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32:01-11:32:02, 11:50Q, 11:147 </w:t>
            </w:r>
          </w:p>
        </w:tc>
        <w:tc>
          <w:tcPr>
            <w:tcW w:w="6056" w:type="dxa"/>
          </w:tcPr>
          <w:p w14:paraId="019353B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21, 01:126, 01:200, 01:244, 02:156, 02:338, 02:952, 03:07:01:01-03:07:01:02, 03:42, 03:133, 03:171, 03:332, 03:373, 03:442, 30:04:01:01-30:04:04, 30:06, 30:09:01:01-30:09:01:02, 30:17, 30:29, 30:46, 30:77, 30:90, 30:103, 30:105, 30:117, 30:139, 30:150, 30:155, 30:183, 31:03-31:04:02, 31:176, 31:179, 33:49, 33:144, 68:103:01-68:103:02, 74:23</w:t>
            </w:r>
          </w:p>
          <w:p w14:paraId="0BFE2AE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115, 03:154:01-03:154:02, 30:51, 30:106</w:t>
            </w:r>
          </w:p>
        </w:tc>
      </w:tr>
      <w:tr w:rsidR="00386E67" w:rsidRPr="00386E67" w14:paraId="237BC5F1" w14:textId="77777777" w:rsidTr="001C55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9"/>
        </w:trPr>
        <w:tc>
          <w:tcPr>
            <w:tcW w:w="1391" w:type="dxa"/>
          </w:tcPr>
          <w:p w14:paraId="42D87B92" w14:textId="625D8679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33</w:t>
            </w:r>
          </w:p>
        </w:tc>
        <w:tc>
          <w:tcPr>
            <w:tcW w:w="2022" w:type="dxa"/>
          </w:tcPr>
          <w:p w14:paraId="060971F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110 bp </w:t>
            </w:r>
          </w:p>
          <w:p w14:paraId="3366207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280 bp </w:t>
            </w:r>
          </w:p>
          <w:p w14:paraId="6FF777B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305 bp</w:t>
            </w:r>
          </w:p>
        </w:tc>
        <w:tc>
          <w:tcPr>
            <w:tcW w:w="3572" w:type="dxa"/>
          </w:tcPr>
          <w:p w14:paraId="6818223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61</w:t>
            </w:r>
          </w:p>
          <w:p w14:paraId="00E6703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74</w:t>
            </w:r>
          </w:p>
          <w:p w14:paraId="236B3FE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56 </w:t>
            </w:r>
          </w:p>
        </w:tc>
        <w:tc>
          <w:tcPr>
            <w:tcW w:w="6056" w:type="dxa"/>
          </w:tcPr>
          <w:p w14:paraId="647F3F8F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0B63099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8731F11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C*07:221</w:t>
            </w:r>
          </w:p>
        </w:tc>
      </w:tr>
      <w:tr w:rsidR="00386E67" w:rsidRPr="00386E67" w14:paraId="5ECFF58B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91" w:type="dxa"/>
          </w:tcPr>
          <w:p w14:paraId="5E6569AB" w14:textId="38FCAA79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2022" w:type="dxa"/>
          </w:tcPr>
          <w:p w14:paraId="7393AB0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85 bp</w:t>
            </w:r>
          </w:p>
          <w:p w14:paraId="0314E03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50 bp</w:t>
            </w:r>
          </w:p>
          <w:p w14:paraId="52EA927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190 bp </w:t>
            </w:r>
          </w:p>
          <w:p w14:paraId="0C02D6E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65 bp</w:t>
            </w:r>
          </w:p>
        </w:tc>
        <w:tc>
          <w:tcPr>
            <w:tcW w:w="3572" w:type="dxa"/>
          </w:tcPr>
          <w:p w14:paraId="5605A32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58</w:t>
            </w:r>
          </w:p>
          <w:p w14:paraId="31521AF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208:01N, 11:251N</w:t>
            </w:r>
          </w:p>
          <w:p w14:paraId="35E0535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67, 11:156</w:t>
            </w:r>
          </w:p>
          <w:p w14:paraId="79EAD90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46 </w:t>
            </w:r>
          </w:p>
        </w:tc>
        <w:tc>
          <w:tcPr>
            <w:tcW w:w="6056" w:type="dxa"/>
          </w:tcPr>
          <w:p w14:paraId="4194848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386E67">
              <w:rPr>
                <w:rFonts w:ascii="Arial" w:hAnsi="Arial" w:cs="Arial"/>
                <w:sz w:val="18"/>
                <w:szCs w:val="18"/>
              </w:rPr>
              <w:t>26:119</w:t>
            </w:r>
          </w:p>
          <w:p w14:paraId="79AD4F0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26:71N, 68:94N</w:t>
            </w:r>
          </w:p>
          <w:p w14:paraId="08BD1EBA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B*27:237</w:t>
            </w:r>
          </w:p>
          <w:p w14:paraId="5A508A21" w14:textId="77777777" w:rsidR="00386E67" w:rsidRPr="00386E67" w:rsidRDefault="00386E67" w:rsidP="0093430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68:242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B*37:64</w:t>
            </w:r>
          </w:p>
        </w:tc>
      </w:tr>
      <w:tr w:rsidR="00386E67" w:rsidRPr="00386E67" w14:paraId="793AA8B0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91" w:type="dxa"/>
          </w:tcPr>
          <w:p w14:paraId="6B0BC25D" w14:textId="5024A79E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2022" w:type="dxa"/>
          </w:tcPr>
          <w:p w14:paraId="3D2C671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95 bp </w:t>
            </w:r>
          </w:p>
          <w:p w14:paraId="5FFC6BC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1BFBDC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90 bp</w:t>
            </w:r>
          </w:p>
          <w:p w14:paraId="63E0919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450 bp</w:t>
            </w:r>
          </w:p>
        </w:tc>
        <w:tc>
          <w:tcPr>
            <w:tcW w:w="3572" w:type="dxa"/>
          </w:tcPr>
          <w:p w14:paraId="2E2D0C1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62, 11:178, 11:190</w:t>
            </w:r>
          </w:p>
          <w:p w14:paraId="3D9A08A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94A55B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68</w:t>
            </w:r>
          </w:p>
          <w:p w14:paraId="13C73B0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62 </w:t>
            </w:r>
          </w:p>
        </w:tc>
        <w:tc>
          <w:tcPr>
            <w:tcW w:w="6056" w:type="dxa"/>
          </w:tcPr>
          <w:p w14:paraId="5D304472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01:95, 01:125, 01:289, 03:219, 23:09, 23:28, 24:77, 24:191, 31:07, 31:10, 32:03:01:01-32:03:01:02, </w:t>
            </w:r>
            <w:r w:rsidRPr="000F009A">
              <w:rPr>
                <w:rFonts w:ascii="Arial" w:hAnsi="Arial" w:cs="Arial"/>
                <w:b/>
                <w:bCs/>
                <w:sz w:val="18"/>
                <w:szCs w:val="18"/>
              </w:rPr>
              <w:t>B*15:95</w:t>
            </w:r>
          </w:p>
          <w:p w14:paraId="1FBEBF8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386E67">
              <w:rPr>
                <w:rFonts w:ascii="Arial" w:hAnsi="Arial" w:cs="Arial"/>
                <w:sz w:val="18"/>
                <w:szCs w:val="18"/>
              </w:rPr>
              <w:t>01:322</w:t>
            </w:r>
          </w:p>
          <w:p w14:paraId="73C5758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125</w:t>
            </w:r>
          </w:p>
        </w:tc>
      </w:tr>
      <w:tr w:rsidR="00386E67" w:rsidRPr="00386E67" w14:paraId="52A28835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91" w:type="dxa"/>
          </w:tcPr>
          <w:p w14:paraId="5A665076" w14:textId="4A139491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2022" w:type="dxa"/>
          </w:tcPr>
          <w:p w14:paraId="2229A7B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65 bp </w:t>
            </w:r>
          </w:p>
          <w:p w14:paraId="33130F9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220 bp </w:t>
            </w:r>
          </w:p>
          <w:p w14:paraId="7D48CE1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380 bp</w:t>
            </w:r>
          </w:p>
        </w:tc>
        <w:tc>
          <w:tcPr>
            <w:tcW w:w="3572" w:type="dxa"/>
          </w:tcPr>
          <w:p w14:paraId="57830F4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65:01-11:65:02</w:t>
            </w:r>
          </w:p>
          <w:p w14:paraId="59ED85E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93, 11:210N</w:t>
            </w:r>
          </w:p>
          <w:p w14:paraId="083800B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64 </w:t>
            </w:r>
          </w:p>
        </w:tc>
        <w:tc>
          <w:tcPr>
            <w:tcW w:w="6056" w:type="dxa"/>
          </w:tcPr>
          <w:p w14:paraId="677F11C3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03:174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B*44:36</w:t>
            </w:r>
          </w:p>
          <w:p w14:paraId="10D95E0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306, 24:264, 24:441</w:t>
            </w:r>
          </w:p>
          <w:p w14:paraId="7DF8F38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3:438, 31:65, 36:11, 68:165</w:t>
            </w:r>
          </w:p>
        </w:tc>
      </w:tr>
      <w:tr w:rsidR="00386E67" w:rsidRPr="00386E67" w14:paraId="5C073DBE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91" w:type="dxa"/>
          </w:tcPr>
          <w:p w14:paraId="40504C45" w14:textId="6C375105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2022" w:type="dxa"/>
          </w:tcPr>
          <w:p w14:paraId="638AC5E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5DD85DF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85 bp</w:t>
            </w:r>
          </w:p>
          <w:p w14:paraId="48775946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A8B2C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65 bp</w:t>
            </w:r>
          </w:p>
          <w:p w14:paraId="53DFB97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90 bp</w:t>
            </w:r>
          </w:p>
        </w:tc>
        <w:tc>
          <w:tcPr>
            <w:tcW w:w="3572" w:type="dxa"/>
          </w:tcPr>
          <w:p w14:paraId="30DCC29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66</w:t>
            </w:r>
          </w:p>
          <w:p w14:paraId="2021E72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57, 11:158, 11:359</w:t>
            </w:r>
          </w:p>
          <w:p w14:paraId="352A386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C35E6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51</w:t>
            </w:r>
          </w:p>
          <w:p w14:paraId="75086C3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72 </w:t>
            </w:r>
          </w:p>
        </w:tc>
        <w:tc>
          <w:tcPr>
            <w:tcW w:w="6056" w:type="dxa"/>
          </w:tcPr>
          <w:p w14:paraId="5F2CE7B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29CACC" w14:textId="212C1E8F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2:156, 02:338, 02:952, 02:961, 03:171, 03:271, 03:373, 03:428, 03:442, 68:103:01-68:103:02</w:t>
            </w:r>
          </w:p>
          <w:p w14:paraId="164F6611" w14:textId="77777777" w:rsidR="000F009A" w:rsidRDefault="000F009A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E55C8DB" w14:textId="4BB26812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352, 03:287</w:t>
            </w:r>
          </w:p>
        </w:tc>
      </w:tr>
      <w:tr w:rsidR="00386E67" w:rsidRPr="00386E67" w14:paraId="09DBDA30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91" w:type="dxa"/>
          </w:tcPr>
          <w:p w14:paraId="1CD8871B" w14:textId="349D2399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2022" w:type="dxa"/>
          </w:tcPr>
          <w:p w14:paraId="39C3CB8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95 bp</w:t>
            </w:r>
          </w:p>
          <w:p w14:paraId="276501F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130 bp </w:t>
            </w:r>
          </w:p>
          <w:p w14:paraId="690A4D5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3572" w:type="dxa"/>
          </w:tcPr>
          <w:p w14:paraId="45DE209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05, 11:189</w:t>
            </w:r>
          </w:p>
          <w:p w14:paraId="759447F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75, 11:251N</w:t>
            </w:r>
          </w:p>
          <w:p w14:paraId="549ADC0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78N </w:t>
            </w:r>
          </w:p>
        </w:tc>
        <w:tc>
          <w:tcPr>
            <w:tcW w:w="6056" w:type="dxa"/>
          </w:tcPr>
          <w:p w14:paraId="53F6C83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02:484, 26:77, 66:13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B*39:110</w:t>
            </w:r>
          </w:p>
          <w:p w14:paraId="3D6C96A4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25:73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, B*07:117, B*18:215, B*38:100</w:t>
            </w:r>
          </w:p>
        </w:tc>
      </w:tr>
      <w:tr w:rsidR="00386E67" w:rsidRPr="00386E67" w14:paraId="565E3418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91" w:type="dxa"/>
          </w:tcPr>
          <w:p w14:paraId="524E1749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2022" w:type="dxa"/>
          </w:tcPr>
          <w:p w14:paraId="18E0400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05 bp</w:t>
            </w:r>
          </w:p>
          <w:p w14:paraId="6E055E0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0B15EA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F89320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55 bp</w:t>
            </w:r>
          </w:p>
          <w:p w14:paraId="5D518FC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80 bp</w:t>
            </w:r>
          </w:p>
        </w:tc>
        <w:tc>
          <w:tcPr>
            <w:tcW w:w="3572" w:type="dxa"/>
          </w:tcPr>
          <w:p w14:paraId="6247F1F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66</w:t>
            </w:r>
          </w:p>
          <w:p w14:paraId="7D19B63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52064C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C6284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235Q</w:t>
            </w:r>
          </w:p>
          <w:p w14:paraId="4B037E9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52Q, 11:74 </w:t>
            </w:r>
          </w:p>
        </w:tc>
        <w:tc>
          <w:tcPr>
            <w:tcW w:w="6056" w:type="dxa"/>
          </w:tcPr>
          <w:p w14:paraId="601D1291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01:203, 80:01:01:01-80:09N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C*04:129, C*05:25, C*05:42, C*06:05, C*06:67, C*07:101, C*07:148, C*07:161, C*07:583, C*08:28, C*08:137, C*08:168</w:t>
            </w:r>
          </w:p>
        </w:tc>
      </w:tr>
      <w:tr w:rsidR="00386E67" w:rsidRPr="00386E67" w14:paraId="6270A12C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</w:trPr>
        <w:tc>
          <w:tcPr>
            <w:tcW w:w="1391" w:type="dxa"/>
          </w:tcPr>
          <w:p w14:paraId="0CE20E4C" w14:textId="0B6B81A6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2022" w:type="dxa"/>
          </w:tcPr>
          <w:p w14:paraId="574B330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7AF08C7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3572" w:type="dxa"/>
          </w:tcPr>
          <w:p w14:paraId="7B8D0D0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59</w:t>
            </w:r>
          </w:p>
          <w:p w14:paraId="6D3A6DE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01:57, 11:31, 11:35, 11:60, 11:158, 11:183, 11:209, 11:366 </w:t>
            </w:r>
          </w:p>
        </w:tc>
        <w:tc>
          <w:tcPr>
            <w:tcW w:w="6056" w:type="dxa"/>
          </w:tcPr>
          <w:p w14:paraId="75965FE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376, 03:191, 03:236</w:t>
            </w:r>
          </w:p>
          <w:p w14:paraId="24EAE56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12, 01:19, 01:21, 01:126, 01:200, 01:244, 01:360, 02:156, 02:338, 02:952, 03:02:01:01-03:02:06, 03:07:01:01-03:07:02, 03:10, 03:31-03:32, 03:42, 03:73, 03:76, 03:82, 03:90, 03:106, 03:113, 03:133, 03:160, 03:171, 03:198, 03:218, 03:223, 03:236-03:237, 03:242, 03:244, 03:253, 03:274-03:275N, 03:281, 03:285, 03:309, 03:314, 03:318-03:319, 03:332-03:333, 03:348, 03:356, 03:373, 03:385, 03:442, 24:92, 24:458, 24:551, 24:557, 30:04:01:01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-30:04:04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30:06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30:09:01:01-30:09:01:02, 30:17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30:29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30:46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30:77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30:90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30:99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30:103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30:105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30:117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30:139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30:150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30:155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30:183, 31:03-31:04:02, 31:176, 31:179, 33:49, 33:144, 68:103:01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-68:103:02</w:t>
            </w:r>
            <w:r w:rsidRPr="00386E6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sz w:val="18"/>
                <w:szCs w:val="18"/>
              </w:rPr>
              <w:t>, 74:23</w:t>
            </w:r>
          </w:p>
        </w:tc>
      </w:tr>
      <w:tr w:rsidR="00386E67" w:rsidRPr="00386E67" w14:paraId="735E8E16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91" w:type="dxa"/>
          </w:tcPr>
          <w:p w14:paraId="15E40AA0" w14:textId="51D05F0B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2022" w:type="dxa"/>
          </w:tcPr>
          <w:p w14:paraId="6878565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95 bp</w:t>
            </w:r>
          </w:p>
          <w:p w14:paraId="6B954CF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175 bp </w:t>
            </w:r>
          </w:p>
          <w:p w14:paraId="59B6F8F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35 bp</w:t>
            </w:r>
          </w:p>
          <w:p w14:paraId="5B794BE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lastRenderedPageBreak/>
              <w:t>560 bp</w:t>
            </w:r>
          </w:p>
        </w:tc>
        <w:tc>
          <w:tcPr>
            <w:tcW w:w="3572" w:type="dxa"/>
          </w:tcPr>
          <w:p w14:paraId="0618AE0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lastRenderedPageBreak/>
              <w:t xml:space="preserve">*11:134, 11:189 </w:t>
            </w:r>
          </w:p>
          <w:p w14:paraId="7BD9CC6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63</w:t>
            </w:r>
          </w:p>
          <w:p w14:paraId="6D82DD7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287N</w:t>
            </w:r>
          </w:p>
          <w:p w14:paraId="5077D11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lastRenderedPageBreak/>
              <w:t xml:space="preserve">*11:69N </w:t>
            </w:r>
          </w:p>
        </w:tc>
        <w:tc>
          <w:tcPr>
            <w:tcW w:w="6056" w:type="dxa"/>
          </w:tcPr>
          <w:p w14:paraId="1F9C25C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lastRenderedPageBreak/>
              <w:t>*02:484, 26:77, 68:147</w:t>
            </w:r>
          </w:p>
          <w:p w14:paraId="4461603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6B5D90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68:269N</w:t>
            </w:r>
          </w:p>
          <w:p w14:paraId="6954C03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lastRenderedPageBreak/>
              <w:t>*01:56N, 02:989N</w:t>
            </w:r>
          </w:p>
        </w:tc>
      </w:tr>
      <w:tr w:rsidR="00386E67" w:rsidRPr="00386E67" w14:paraId="4620AEC4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91" w:type="dxa"/>
          </w:tcPr>
          <w:p w14:paraId="0D7DE439" w14:textId="289B98A0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43</w:t>
            </w:r>
          </w:p>
        </w:tc>
        <w:tc>
          <w:tcPr>
            <w:tcW w:w="2022" w:type="dxa"/>
          </w:tcPr>
          <w:p w14:paraId="31A9067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65 bp</w:t>
            </w:r>
          </w:p>
          <w:p w14:paraId="3C6AFAE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305 bp</w:t>
            </w:r>
          </w:p>
          <w:p w14:paraId="6F28FFD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445 bp</w:t>
            </w:r>
          </w:p>
        </w:tc>
        <w:tc>
          <w:tcPr>
            <w:tcW w:w="3572" w:type="dxa"/>
          </w:tcPr>
          <w:p w14:paraId="6D09D28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51</w:t>
            </w:r>
          </w:p>
          <w:p w14:paraId="2CDD891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272Q</w:t>
            </w:r>
          </w:p>
          <w:p w14:paraId="49E1E6E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70:01-11:70:02, 11:121 </w:t>
            </w:r>
          </w:p>
        </w:tc>
        <w:tc>
          <w:tcPr>
            <w:tcW w:w="6056" w:type="dxa"/>
          </w:tcPr>
          <w:p w14:paraId="7A638BF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7FEA74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6523F1" w14:textId="6F69D471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01:83:01-01:83:02, 01:405, 02:65, 02:80, 02:114, 02:117, 02:152, 02:246, 02:279, 02:298, 02:304, 02:406, 02:527, 02:582, 02:662, 02:872, 02:927, 02:985, 03:23:01-03:23:02, 03:89:01-03:89:02, 03:198, 29:48, 31:109, 32:93, 33:08-33:09, 68:30, 68:75:01-68:75:02, 74:04, 74:21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B*15:462, B*57:04:01-57:04:03, </w:t>
            </w:r>
            <w:r w:rsidR="000F009A">
              <w:rPr>
                <w:rFonts w:ascii="Arial" w:hAnsi="Arial" w:cs="Arial"/>
                <w:b/>
                <w:bCs/>
                <w:sz w:val="18"/>
                <w:szCs w:val="18"/>
              </w:rPr>
              <w:t>B*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57:32, B*58:114</w:t>
            </w:r>
          </w:p>
        </w:tc>
      </w:tr>
      <w:tr w:rsidR="00386E67" w:rsidRPr="00386E67" w14:paraId="631DD41D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91" w:type="dxa"/>
          </w:tcPr>
          <w:p w14:paraId="6EDD635A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2022" w:type="dxa"/>
          </w:tcPr>
          <w:p w14:paraId="3E395ED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145 bp  </w:t>
            </w:r>
          </w:p>
          <w:p w14:paraId="39F854B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3572" w:type="dxa"/>
          </w:tcPr>
          <w:p w14:paraId="7C32F9E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76</w:t>
            </w:r>
          </w:p>
          <w:p w14:paraId="4AA9B13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106 </w:t>
            </w:r>
          </w:p>
        </w:tc>
        <w:tc>
          <w:tcPr>
            <w:tcW w:w="6056" w:type="dxa"/>
          </w:tcPr>
          <w:p w14:paraId="6AFF66F6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2:1026, 03:354</w:t>
            </w:r>
          </w:p>
        </w:tc>
      </w:tr>
      <w:tr w:rsidR="00386E67" w:rsidRPr="00386E67" w14:paraId="50400CBC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91" w:type="dxa"/>
          </w:tcPr>
          <w:p w14:paraId="0A5F5A58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2022" w:type="dxa"/>
          </w:tcPr>
          <w:p w14:paraId="0719947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10 bp</w:t>
            </w:r>
          </w:p>
          <w:p w14:paraId="7B61A9C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35 bp</w:t>
            </w:r>
          </w:p>
          <w:p w14:paraId="6CBAACC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340 bp</w:t>
            </w:r>
          </w:p>
          <w:p w14:paraId="5084243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400 bp</w:t>
            </w:r>
          </w:p>
        </w:tc>
        <w:tc>
          <w:tcPr>
            <w:tcW w:w="3572" w:type="dxa"/>
          </w:tcPr>
          <w:p w14:paraId="121881A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79</w:t>
            </w:r>
          </w:p>
          <w:p w14:paraId="5131E86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219</w:t>
            </w:r>
          </w:p>
          <w:p w14:paraId="02ADE5B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29, 11:163</w:t>
            </w:r>
          </w:p>
          <w:p w14:paraId="6451F0E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210N </w:t>
            </w:r>
          </w:p>
        </w:tc>
        <w:tc>
          <w:tcPr>
            <w:tcW w:w="6056" w:type="dxa"/>
          </w:tcPr>
          <w:p w14:paraId="36937E7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367CD6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3:396, 68:43:01</w:t>
            </w:r>
          </w:p>
        </w:tc>
      </w:tr>
      <w:tr w:rsidR="00386E67" w:rsidRPr="00386E67" w14:paraId="02A7868C" w14:textId="77777777" w:rsidTr="00A1138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5"/>
        </w:trPr>
        <w:tc>
          <w:tcPr>
            <w:tcW w:w="1391" w:type="dxa"/>
          </w:tcPr>
          <w:p w14:paraId="5E5331AB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2022" w:type="dxa"/>
          </w:tcPr>
          <w:p w14:paraId="38A55DD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766B0AA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3855C4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3572" w:type="dxa"/>
          </w:tcPr>
          <w:p w14:paraId="756C2F44" w14:textId="743B06CB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16, 11:35, 11:57, 11:73, 11:109N, 11:158 </w:t>
            </w:r>
          </w:p>
          <w:p w14:paraId="525E3F56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23, 11:50Q, 11:182Q, 11:346 </w:t>
            </w:r>
          </w:p>
        </w:tc>
        <w:tc>
          <w:tcPr>
            <w:tcW w:w="6056" w:type="dxa"/>
          </w:tcPr>
          <w:p w14:paraId="04B094F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2:156, 02:338, 02:952, 02:961, 03:123:01-03:123:02, 03:171, 03:428, 03:442, 68:103:01-68:103:02</w:t>
            </w:r>
          </w:p>
          <w:p w14:paraId="0550AA7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3:229</w:t>
            </w:r>
          </w:p>
        </w:tc>
      </w:tr>
      <w:tr w:rsidR="00386E67" w:rsidRPr="00386E67" w14:paraId="009D38C8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91" w:type="dxa"/>
          </w:tcPr>
          <w:p w14:paraId="6FE16600" w14:textId="5FB89B6B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2022" w:type="dxa"/>
          </w:tcPr>
          <w:p w14:paraId="3512F03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  <w:p w14:paraId="3296FD4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310 bp</w:t>
            </w:r>
          </w:p>
          <w:p w14:paraId="65801BB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400 bp</w:t>
            </w:r>
          </w:p>
        </w:tc>
        <w:tc>
          <w:tcPr>
            <w:tcW w:w="3572" w:type="dxa"/>
          </w:tcPr>
          <w:p w14:paraId="794D7DC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42</w:t>
            </w:r>
          </w:p>
          <w:p w14:paraId="2CE0070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86</w:t>
            </w:r>
          </w:p>
          <w:p w14:paraId="297969A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210N </w:t>
            </w:r>
          </w:p>
        </w:tc>
        <w:tc>
          <w:tcPr>
            <w:tcW w:w="6056" w:type="dxa"/>
          </w:tcPr>
          <w:p w14:paraId="31D6558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3:304, 30:181</w:t>
            </w:r>
          </w:p>
          <w:p w14:paraId="069AEDB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246, 03:218</w:t>
            </w:r>
          </w:p>
        </w:tc>
      </w:tr>
      <w:tr w:rsidR="00386E67" w:rsidRPr="00386E67" w14:paraId="44638FE9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91" w:type="dxa"/>
          </w:tcPr>
          <w:p w14:paraId="2A97FAD8" w14:textId="482F3ADA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2022" w:type="dxa"/>
          </w:tcPr>
          <w:p w14:paraId="237EEE1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577FA6A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728434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3572" w:type="dxa"/>
          </w:tcPr>
          <w:p w14:paraId="08F4FF4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77, 11:126:01:01-11:126:01:02, 11:348</w:t>
            </w:r>
          </w:p>
          <w:p w14:paraId="39F1EA9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172 </w:t>
            </w:r>
          </w:p>
        </w:tc>
        <w:tc>
          <w:tcPr>
            <w:tcW w:w="6056" w:type="dxa"/>
          </w:tcPr>
          <w:p w14:paraId="10C235C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3:26, 03:318</w:t>
            </w:r>
          </w:p>
          <w:p w14:paraId="05958AE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FE8C9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37:01:01-01:37:01:02, 03:360, 30:156, 30:170</w:t>
            </w:r>
          </w:p>
        </w:tc>
      </w:tr>
      <w:tr w:rsidR="00386E67" w:rsidRPr="00386E67" w14:paraId="32F80AF0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91" w:type="dxa"/>
          </w:tcPr>
          <w:p w14:paraId="3A94B370" w14:textId="56F19503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2022" w:type="dxa"/>
          </w:tcPr>
          <w:p w14:paraId="75B4A8B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2EB8D32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230 bp </w:t>
            </w:r>
          </w:p>
          <w:p w14:paraId="0388C62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545 bp</w:t>
            </w:r>
          </w:p>
        </w:tc>
        <w:tc>
          <w:tcPr>
            <w:tcW w:w="3572" w:type="dxa"/>
          </w:tcPr>
          <w:p w14:paraId="2AC52FB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34</w:t>
            </w:r>
          </w:p>
          <w:p w14:paraId="69C57B3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81</w:t>
            </w:r>
          </w:p>
          <w:p w14:paraId="5814DC1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08</w:t>
            </w:r>
          </w:p>
        </w:tc>
        <w:tc>
          <w:tcPr>
            <w:tcW w:w="6056" w:type="dxa"/>
          </w:tcPr>
          <w:p w14:paraId="334C933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205, 26:75</w:t>
            </w:r>
          </w:p>
          <w:p w14:paraId="1BB92AB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9A8274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45, 02:453, 02:557, 02:690, 03:78, 23:92, 23:96, 24:271, 30:201, 33:151, 36:12, 66:17</w:t>
            </w:r>
          </w:p>
        </w:tc>
      </w:tr>
      <w:tr w:rsidR="00386E67" w:rsidRPr="00386E67" w14:paraId="2C7ADBF3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91" w:type="dxa"/>
          </w:tcPr>
          <w:p w14:paraId="70C876D8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2022" w:type="dxa"/>
          </w:tcPr>
          <w:p w14:paraId="55843E9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4D6320D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95 bp</w:t>
            </w:r>
          </w:p>
        </w:tc>
        <w:tc>
          <w:tcPr>
            <w:tcW w:w="3572" w:type="dxa"/>
          </w:tcPr>
          <w:p w14:paraId="26F35A2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54</w:t>
            </w:r>
          </w:p>
          <w:p w14:paraId="60D53AF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100, 11:175 </w:t>
            </w:r>
          </w:p>
        </w:tc>
        <w:tc>
          <w:tcPr>
            <w:tcW w:w="6056" w:type="dxa"/>
          </w:tcPr>
          <w:p w14:paraId="6F44F30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24:575</w:t>
            </w:r>
          </w:p>
          <w:p w14:paraId="432CE5D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109, 03:182, 30:200</w:t>
            </w:r>
          </w:p>
        </w:tc>
      </w:tr>
      <w:tr w:rsidR="00386E67" w:rsidRPr="00386E67" w14:paraId="368D3DB3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91" w:type="dxa"/>
          </w:tcPr>
          <w:p w14:paraId="0054C782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2022" w:type="dxa"/>
          </w:tcPr>
          <w:p w14:paraId="4F766B9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195 bp  </w:t>
            </w:r>
          </w:p>
          <w:p w14:paraId="0D0B586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0B3D2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236584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3572" w:type="dxa"/>
          </w:tcPr>
          <w:p w14:paraId="712F94C8" w14:textId="456E223B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09N, 11:166, 11:238N</w:t>
            </w:r>
          </w:p>
          <w:p w14:paraId="496BA56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B55E3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5EC899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89, 11:153:01- 11:153:02, 11:351Q</w:t>
            </w:r>
          </w:p>
        </w:tc>
        <w:tc>
          <w:tcPr>
            <w:tcW w:w="6056" w:type="dxa"/>
          </w:tcPr>
          <w:p w14:paraId="3E669036" w14:textId="77777777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01:203, 80:01:01:01-80:09N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C*04:129, C*05:25, C*05:42, C*06:05, C*06:67, C*07:101, C*07:148, C*07:161, C*07:583, C*08:28, C*08:137, C*08:168</w:t>
            </w:r>
          </w:p>
          <w:p w14:paraId="7FB7503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86, 03:04:01-03:04:03, 03:345:01:01-03:345:01:02, 30:34</w:t>
            </w:r>
          </w:p>
        </w:tc>
      </w:tr>
      <w:tr w:rsidR="00386E67" w:rsidRPr="00386E67" w14:paraId="52F46E25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9"/>
        </w:trPr>
        <w:tc>
          <w:tcPr>
            <w:tcW w:w="1391" w:type="dxa"/>
          </w:tcPr>
          <w:p w14:paraId="6384CF45" w14:textId="5642C14D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2022" w:type="dxa"/>
          </w:tcPr>
          <w:p w14:paraId="0972F7CE" w14:textId="170EDB9B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1A99472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054C125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3572" w:type="dxa"/>
          </w:tcPr>
          <w:p w14:paraId="3812A0C1" w14:textId="52056570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02, 11:128</w:t>
            </w:r>
          </w:p>
          <w:p w14:paraId="3DADD9B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94</w:t>
            </w:r>
          </w:p>
          <w:p w14:paraId="5187086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90 </w:t>
            </w:r>
          </w:p>
        </w:tc>
        <w:tc>
          <w:tcPr>
            <w:tcW w:w="6056" w:type="dxa"/>
          </w:tcPr>
          <w:p w14:paraId="44BE4851" w14:textId="34114EF5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148, 01:177, 03:327, 03:368, 23:88, 24:249, 24:544, 30:114, 30:189</w:t>
            </w:r>
          </w:p>
          <w:p w14:paraId="46244D95" w14:textId="77777777" w:rsidR="000F009A" w:rsidRDefault="000F009A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2E915C1" w14:textId="69C1AD5A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3:208, 80:01:01:01-80:02, 80:04-80:09N</w:t>
            </w:r>
          </w:p>
        </w:tc>
      </w:tr>
      <w:tr w:rsidR="00386E67" w:rsidRPr="00386E67" w14:paraId="79221F6E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91" w:type="dxa"/>
          </w:tcPr>
          <w:p w14:paraId="063263E7" w14:textId="5A3CC698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2022" w:type="dxa"/>
          </w:tcPr>
          <w:p w14:paraId="6D1BF1D4" w14:textId="689B949A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65 bp</w:t>
            </w:r>
          </w:p>
          <w:p w14:paraId="64194B5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85 bp</w:t>
            </w:r>
          </w:p>
          <w:p w14:paraId="396B8BF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3572" w:type="dxa"/>
          </w:tcPr>
          <w:p w14:paraId="35E92DE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94, 11:112, 11:211, 11:290</w:t>
            </w:r>
          </w:p>
          <w:p w14:paraId="4D93E0B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238N</w:t>
            </w:r>
          </w:p>
          <w:p w14:paraId="3D21DEB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99N</w:t>
            </w:r>
          </w:p>
        </w:tc>
        <w:tc>
          <w:tcPr>
            <w:tcW w:w="6056" w:type="dxa"/>
          </w:tcPr>
          <w:p w14:paraId="57692E4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01:10, 01:21, 01:26, 01:192, 02:848, 03:135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B*15:90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, B*45:05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w</w:t>
            </w:r>
          </w:p>
        </w:tc>
      </w:tr>
      <w:tr w:rsidR="00386E67" w:rsidRPr="00386E67" w14:paraId="1D7FEDBC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91" w:type="dxa"/>
          </w:tcPr>
          <w:p w14:paraId="5C73B51D" w14:textId="7A66EDE5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58</w:t>
            </w:r>
          </w:p>
        </w:tc>
        <w:tc>
          <w:tcPr>
            <w:tcW w:w="2022" w:type="dxa"/>
          </w:tcPr>
          <w:p w14:paraId="5DF7F4A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00 bp</w:t>
            </w:r>
          </w:p>
          <w:p w14:paraId="0C71595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40 bp</w:t>
            </w:r>
          </w:p>
          <w:p w14:paraId="737D8B6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lastRenderedPageBreak/>
              <w:t>245 bp</w:t>
            </w:r>
          </w:p>
        </w:tc>
        <w:tc>
          <w:tcPr>
            <w:tcW w:w="3572" w:type="dxa"/>
          </w:tcPr>
          <w:p w14:paraId="275BED6C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lastRenderedPageBreak/>
              <w:t>*11:105, 11:115N</w:t>
            </w:r>
          </w:p>
          <w:p w14:paraId="0CB0162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251N</w:t>
            </w:r>
          </w:p>
          <w:p w14:paraId="5A4EF92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lastRenderedPageBreak/>
              <w:t xml:space="preserve">*11:180N </w:t>
            </w:r>
          </w:p>
        </w:tc>
        <w:tc>
          <w:tcPr>
            <w:tcW w:w="6056" w:type="dxa"/>
          </w:tcPr>
          <w:p w14:paraId="22B8902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lastRenderedPageBreak/>
              <w:t xml:space="preserve">*66:13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B*39:110</w:t>
            </w:r>
          </w:p>
        </w:tc>
      </w:tr>
      <w:tr w:rsidR="00386E67" w:rsidRPr="00386E67" w14:paraId="781D4FAE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91" w:type="dxa"/>
          </w:tcPr>
          <w:p w14:paraId="4FD0018A" w14:textId="77777777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2022" w:type="dxa"/>
          </w:tcPr>
          <w:p w14:paraId="79D7E67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65 bp</w:t>
            </w:r>
          </w:p>
          <w:p w14:paraId="6AB1738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340 bp</w:t>
            </w:r>
          </w:p>
          <w:p w14:paraId="34AA6F5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370 bp</w:t>
            </w:r>
          </w:p>
        </w:tc>
        <w:tc>
          <w:tcPr>
            <w:tcW w:w="3572" w:type="dxa"/>
          </w:tcPr>
          <w:p w14:paraId="4B74142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74</w:t>
            </w:r>
          </w:p>
          <w:p w14:paraId="3F35A60F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63</w:t>
            </w:r>
          </w:p>
          <w:p w14:paraId="0830666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24</w:t>
            </w:r>
          </w:p>
        </w:tc>
        <w:tc>
          <w:tcPr>
            <w:tcW w:w="6056" w:type="dxa"/>
          </w:tcPr>
          <w:p w14:paraId="43D4D51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57005149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23B4D9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419</w:t>
            </w:r>
          </w:p>
        </w:tc>
      </w:tr>
      <w:tr w:rsidR="00386E67" w:rsidRPr="00386E67" w14:paraId="517FDCF7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91" w:type="dxa"/>
          </w:tcPr>
          <w:p w14:paraId="1786C9A3" w14:textId="220D9C03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60</w:t>
            </w:r>
          </w:p>
        </w:tc>
        <w:tc>
          <w:tcPr>
            <w:tcW w:w="2022" w:type="dxa"/>
          </w:tcPr>
          <w:p w14:paraId="70122123" w14:textId="7FD8E298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028E382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75 bp</w:t>
            </w:r>
          </w:p>
        </w:tc>
        <w:tc>
          <w:tcPr>
            <w:tcW w:w="3572" w:type="dxa"/>
          </w:tcPr>
          <w:p w14:paraId="1B5548B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28, 11:137:01N-11:137:02N</w:t>
            </w:r>
          </w:p>
          <w:p w14:paraId="31D3D5F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27N, 11:153:01-11:153:02, 11:351Q</w:t>
            </w:r>
          </w:p>
        </w:tc>
        <w:tc>
          <w:tcPr>
            <w:tcW w:w="6056" w:type="dxa"/>
          </w:tcPr>
          <w:p w14:paraId="34DCC40B" w14:textId="79C11894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148, 01:268, 03:11N, 03:327, 30:189</w:t>
            </w:r>
          </w:p>
          <w:p w14:paraId="1459BBA1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86, 03:04:01-03:04:03, 03:345:01:01-03:345:01:02, 30:34</w:t>
            </w:r>
          </w:p>
        </w:tc>
      </w:tr>
      <w:tr w:rsidR="00386E67" w:rsidRPr="00386E67" w14:paraId="60CFF6AC" w14:textId="77777777" w:rsidTr="00386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7"/>
        </w:trPr>
        <w:tc>
          <w:tcPr>
            <w:tcW w:w="1391" w:type="dxa"/>
          </w:tcPr>
          <w:p w14:paraId="314CC287" w14:textId="7F26F0D5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2022" w:type="dxa"/>
          </w:tcPr>
          <w:p w14:paraId="68CF83D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7C02B8C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30 bp</w:t>
            </w:r>
          </w:p>
          <w:p w14:paraId="0F77C86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BE19CC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947F17B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1807D33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65 bp</w:t>
            </w:r>
          </w:p>
        </w:tc>
        <w:tc>
          <w:tcPr>
            <w:tcW w:w="3572" w:type="dxa"/>
          </w:tcPr>
          <w:p w14:paraId="0F124E7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34</w:t>
            </w:r>
          </w:p>
          <w:p w14:paraId="4C596115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11:03:01:01, 11:175, 11:348, 11:381 </w:t>
            </w:r>
          </w:p>
          <w:p w14:paraId="1BEE366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7C71DF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CD4C984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A43CFC7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54:01</w:t>
            </w:r>
          </w:p>
        </w:tc>
        <w:tc>
          <w:tcPr>
            <w:tcW w:w="6056" w:type="dxa"/>
          </w:tcPr>
          <w:p w14:paraId="5686E4D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01:205, 26:75</w:t>
            </w:r>
          </w:p>
          <w:p w14:paraId="10056333" w14:textId="62965754" w:rsidR="00386E67" w:rsidRPr="00386E67" w:rsidRDefault="00386E67" w:rsidP="00934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 xml:space="preserve">*02:393, 02:489, 02:541, 02:589, 02:592, 02:838, 03:135, 03:225, 03:280:01-03:280:02, 24:177, 24:289, 26:28, 26:52, 29:83, 29:153, 31:97, 31:110, 32:145, 68:183, 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B*15:173, B*15:477, B*50:11, C*03:299, C*12:74, </w:t>
            </w:r>
            <w:r w:rsidR="000F009A">
              <w:rPr>
                <w:rFonts w:ascii="Arial" w:hAnsi="Arial" w:cs="Arial"/>
                <w:b/>
                <w:bCs/>
                <w:sz w:val="18"/>
                <w:szCs w:val="18"/>
              </w:rPr>
              <w:t>C*</w:t>
            </w: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12:197</w:t>
            </w:r>
          </w:p>
          <w:p w14:paraId="39BB484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386E67">
              <w:rPr>
                <w:rFonts w:ascii="Arial" w:hAnsi="Arial" w:cs="Arial"/>
                <w:sz w:val="18"/>
                <w:szCs w:val="18"/>
              </w:rPr>
              <w:t>01:140:02, 02:784, 03:145:02, 24:561, 33:70</w:t>
            </w:r>
          </w:p>
        </w:tc>
      </w:tr>
      <w:tr w:rsidR="00386E67" w:rsidRPr="00386E67" w14:paraId="35A70D5D" w14:textId="77777777" w:rsidTr="00386E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91" w:type="dxa"/>
          </w:tcPr>
          <w:p w14:paraId="62F31609" w14:textId="13F2221A" w:rsidR="00386E67" w:rsidRPr="00386E67" w:rsidRDefault="00386E67" w:rsidP="0093430D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386E67">
              <w:rPr>
                <w:rFonts w:ascii="Arial" w:hAnsi="Arial"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2022" w:type="dxa"/>
          </w:tcPr>
          <w:p w14:paraId="22A141D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1F66D402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46E0057A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275 bp</w:t>
            </w:r>
          </w:p>
        </w:tc>
        <w:tc>
          <w:tcPr>
            <w:tcW w:w="3572" w:type="dxa"/>
          </w:tcPr>
          <w:p w14:paraId="584B45D8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71</w:t>
            </w:r>
          </w:p>
          <w:p w14:paraId="5AC34410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54, 11:194</w:t>
            </w:r>
          </w:p>
          <w:p w14:paraId="1016F66D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11:120</w:t>
            </w:r>
          </w:p>
        </w:tc>
        <w:tc>
          <w:tcPr>
            <w:tcW w:w="6056" w:type="dxa"/>
          </w:tcPr>
          <w:p w14:paraId="5BF87A8E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23:121</w:t>
            </w:r>
          </w:p>
          <w:p w14:paraId="668273F3" w14:textId="77777777" w:rsidR="00386E67" w:rsidRPr="00386E67" w:rsidRDefault="00386E67" w:rsidP="0093430D">
            <w:pPr>
              <w:rPr>
                <w:rFonts w:ascii="Arial" w:hAnsi="Arial" w:cs="Arial"/>
                <w:sz w:val="18"/>
                <w:szCs w:val="18"/>
              </w:rPr>
            </w:pPr>
            <w:r w:rsidRPr="00386E67">
              <w:rPr>
                <w:rFonts w:ascii="Arial" w:hAnsi="Arial" w:cs="Arial"/>
                <w:sz w:val="18"/>
                <w:szCs w:val="18"/>
              </w:rPr>
              <w:t>*24:575</w:t>
            </w:r>
          </w:p>
        </w:tc>
      </w:tr>
    </w:tbl>
    <w:p w14:paraId="5199E219" w14:textId="1783ABF5" w:rsidR="003B1343" w:rsidRDefault="003B1343" w:rsidP="008A75C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pacing w:val="-3"/>
          <w:sz w:val="18"/>
          <w:szCs w:val="18"/>
        </w:rPr>
      </w:pPr>
    </w:p>
    <w:p w14:paraId="2086C009" w14:textId="77777777" w:rsidR="00474FD6" w:rsidRPr="007217F1" w:rsidRDefault="00474FD6" w:rsidP="00344C52">
      <w:pPr>
        <w:tabs>
          <w:tab w:val="left" w:pos="284"/>
        </w:tabs>
        <w:suppressAutoHyphens/>
        <w:ind w:right="-596"/>
        <w:jc w:val="both"/>
        <w:rPr>
          <w:rFonts w:ascii="Arial" w:hAnsi="Arial" w:cs="Arial"/>
          <w:sz w:val="18"/>
          <w:szCs w:val="18"/>
        </w:rPr>
      </w:pPr>
    </w:p>
    <w:p w14:paraId="6C81D49C" w14:textId="77777777" w:rsidR="00DB5C35" w:rsidRPr="00DB5C35" w:rsidRDefault="007C0C1F" w:rsidP="00344C52">
      <w:pPr>
        <w:ind w:right="-596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DB5C35" w:rsidRPr="00DB5C35">
        <w:rPr>
          <w:rFonts w:ascii="Arial" w:hAnsi="Arial" w:cs="Arial"/>
          <w:spacing w:val="-3"/>
          <w:sz w:val="18"/>
          <w:szCs w:val="18"/>
        </w:rPr>
        <w:t xml:space="preserve">The following HLA-A*11 alleles </w:t>
      </w:r>
      <w:r w:rsidR="00DB5C35" w:rsidRPr="00DB5C35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4BC65F7B" w14:textId="77777777" w:rsidR="00DB5C35" w:rsidRPr="00902246" w:rsidRDefault="00DB5C35" w:rsidP="00344C52">
      <w:pPr>
        <w:tabs>
          <w:tab w:val="left" w:pos="8931"/>
        </w:tabs>
        <w:jc w:val="both"/>
        <w:rPr>
          <w:rFonts w:ascii="Arial" w:hAnsi="Arial"/>
          <w:spacing w:val="-3"/>
          <w:sz w:val="18"/>
          <w:szCs w:val="18"/>
        </w:rPr>
      </w:pPr>
    </w:p>
    <w:tbl>
      <w:tblPr>
        <w:tblStyle w:val="A"/>
        <w:tblW w:w="7371" w:type="dxa"/>
        <w:tblLook w:val="04A0" w:firstRow="1" w:lastRow="0" w:firstColumn="1" w:lastColumn="0" w:noHBand="0" w:noVBand="1"/>
      </w:tblPr>
      <w:tblGrid>
        <w:gridCol w:w="2410"/>
        <w:gridCol w:w="1276"/>
        <w:gridCol w:w="2364"/>
        <w:gridCol w:w="1321"/>
      </w:tblGrid>
      <w:tr w:rsidR="00344C52" w:rsidRPr="00344C52" w14:paraId="6DE4D2E8" w14:textId="77777777" w:rsidTr="009343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tcW w:w="2410" w:type="dxa"/>
            <w:tcBorders>
              <w:top w:val="nil"/>
              <w:left w:val="nil"/>
              <w:bottom w:val="single" w:sz="6" w:space="0" w:color="808080" w:themeColor="background1" w:themeShade="80"/>
            </w:tcBorders>
          </w:tcPr>
          <w:p w14:paraId="4B060E17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bookmarkStart w:id="0" w:name="_Hlk56497840"/>
            <w:r w:rsidRPr="00344C52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808080" w:themeColor="background1" w:themeShade="80"/>
              <w:right w:val="single" w:sz="4" w:space="0" w:color="808080" w:themeColor="background1" w:themeShade="80"/>
            </w:tcBorders>
          </w:tcPr>
          <w:p w14:paraId="42575AED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364" w:type="dxa"/>
            <w:tcBorders>
              <w:top w:val="nil"/>
              <w:left w:val="single" w:sz="4" w:space="0" w:color="808080" w:themeColor="background1" w:themeShade="80"/>
              <w:bottom w:val="single" w:sz="6" w:space="0" w:color="808080" w:themeColor="background1" w:themeShade="80"/>
            </w:tcBorders>
          </w:tcPr>
          <w:p w14:paraId="2C481662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321" w:type="dxa"/>
            <w:tcBorders>
              <w:top w:val="nil"/>
              <w:bottom w:val="single" w:sz="6" w:space="0" w:color="808080" w:themeColor="background1" w:themeShade="80"/>
              <w:right w:val="nil"/>
            </w:tcBorders>
          </w:tcPr>
          <w:p w14:paraId="648F70BC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344C52" w:rsidRPr="00344C52" w14:paraId="4CEA8DA6" w14:textId="77777777" w:rsidTr="00934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top w:val="single" w:sz="6" w:space="0" w:color="808080" w:themeColor="background1" w:themeShade="80"/>
              <w:left w:val="nil"/>
            </w:tcBorders>
          </w:tcPr>
          <w:p w14:paraId="7E7BFCB9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/>
                <w:iCs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rFonts w:cs="Arial"/>
                <w:bCs/>
                <w:iCs/>
                <w:color w:val="000000" w:themeColor="text1"/>
                <w:spacing w:val="-3"/>
                <w:sz w:val="18"/>
                <w:szCs w:val="18"/>
                <w:lang w:eastAsia="sv-SE"/>
              </w:rPr>
              <w:t>A*11:01:57, 11:59</w:t>
            </w:r>
          </w:p>
        </w:tc>
        <w:tc>
          <w:tcPr>
            <w:tcW w:w="1276" w:type="dxa"/>
            <w:tcBorders>
              <w:top w:val="single" w:sz="6" w:space="0" w:color="808080" w:themeColor="background1" w:themeShade="80"/>
              <w:right w:val="single" w:sz="4" w:space="0" w:color="808080" w:themeColor="background1" w:themeShade="80"/>
            </w:tcBorders>
          </w:tcPr>
          <w:p w14:paraId="759B3B84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/>
                <w:iCs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rFonts w:cs="Arial"/>
                <w:bCs/>
                <w:iCs/>
                <w:color w:val="000000" w:themeColor="text1"/>
                <w:spacing w:val="-3"/>
                <w:sz w:val="18"/>
                <w:szCs w:val="18"/>
                <w:lang w:eastAsia="sv-SE"/>
              </w:rPr>
              <w:t>41</w:t>
            </w:r>
          </w:p>
        </w:tc>
        <w:tc>
          <w:tcPr>
            <w:tcW w:w="2364" w:type="dxa"/>
            <w:tcBorders>
              <w:top w:val="single" w:sz="6" w:space="0" w:color="808080" w:themeColor="background1" w:themeShade="80"/>
              <w:left w:val="single" w:sz="4" w:space="0" w:color="808080" w:themeColor="background1" w:themeShade="80"/>
            </w:tcBorders>
          </w:tcPr>
          <w:p w14:paraId="5F472FF6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*11:79, 11:129</w:t>
            </w:r>
          </w:p>
        </w:tc>
        <w:tc>
          <w:tcPr>
            <w:tcW w:w="1321" w:type="dxa"/>
            <w:tcBorders>
              <w:top w:val="single" w:sz="6" w:space="0" w:color="808080" w:themeColor="background1" w:themeShade="80"/>
              <w:right w:val="nil"/>
            </w:tcBorders>
          </w:tcPr>
          <w:p w14:paraId="4907D7B1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45</w:t>
            </w:r>
          </w:p>
        </w:tc>
      </w:tr>
      <w:tr w:rsidR="00344C52" w:rsidRPr="00344C52" w14:paraId="7600F338" w14:textId="77777777" w:rsidTr="0093430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410" w:type="dxa"/>
            <w:tcBorders>
              <w:left w:val="nil"/>
            </w:tcBorders>
          </w:tcPr>
          <w:p w14:paraId="5D48E5CE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*11:09, 11:196</w:t>
            </w:r>
          </w:p>
        </w:tc>
        <w:tc>
          <w:tcPr>
            <w:tcW w:w="1276" w:type="dxa"/>
            <w:tcBorders>
              <w:right w:val="single" w:sz="4" w:space="0" w:color="808080" w:themeColor="background1" w:themeShade="80"/>
            </w:tcBorders>
          </w:tcPr>
          <w:p w14:paraId="50A4FB22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8</w:t>
            </w:r>
          </w:p>
        </w:tc>
        <w:tc>
          <w:tcPr>
            <w:tcW w:w="2364" w:type="dxa"/>
            <w:tcBorders>
              <w:left w:val="single" w:sz="4" w:space="0" w:color="808080" w:themeColor="background1" w:themeShade="80"/>
            </w:tcBorders>
          </w:tcPr>
          <w:p w14:paraId="64432562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*11:81, 11:108</w:t>
            </w:r>
          </w:p>
        </w:tc>
        <w:tc>
          <w:tcPr>
            <w:tcW w:w="1321" w:type="dxa"/>
            <w:tcBorders>
              <w:right w:val="nil"/>
            </w:tcBorders>
          </w:tcPr>
          <w:p w14:paraId="7EFE1F3A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52</w:t>
            </w:r>
          </w:p>
        </w:tc>
      </w:tr>
      <w:tr w:rsidR="00344C52" w:rsidRPr="00344C52" w14:paraId="318B00B1" w14:textId="77777777" w:rsidTr="00934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left w:val="nil"/>
            </w:tcBorders>
          </w:tcPr>
          <w:p w14:paraId="1D7FB4FD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*11:13, 11:117</w:t>
            </w:r>
          </w:p>
        </w:tc>
        <w:tc>
          <w:tcPr>
            <w:tcW w:w="1276" w:type="dxa"/>
            <w:tcBorders>
              <w:right w:val="single" w:sz="4" w:space="0" w:color="808080" w:themeColor="background1" w:themeShade="80"/>
            </w:tcBorders>
          </w:tcPr>
          <w:p w14:paraId="474F1B50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16</w:t>
            </w:r>
          </w:p>
        </w:tc>
        <w:tc>
          <w:tcPr>
            <w:tcW w:w="2364" w:type="dxa"/>
            <w:tcBorders>
              <w:left w:val="single" w:sz="4" w:space="0" w:color="808080" w:themeColor="background1" w:themeShade="80"/>
            </w:tcBorders>
          </w:tcPr>
          <w:p w14:paraId="40D797E4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*11:86, 11:142</w:t>
            </w:r>
          </w:p>
        </w:tc>
        <w:tc>
          <w:tcPr>
            <w:tcW w:w="1321" w:type="dxa"/>
            <w:tcBorders>
              <w:right w:val="nil"/>
            </w:tcBorders>
          </w:tcPr>
          <w:p w14:paraId="29EAD8C7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50</w:t>
            </w:r>
          </w:p>
        </w:tc>
      </w:tr>
      <w:tr w:rsidR="00344C52" w:rsidRPr="00344C52" w14:paraId="55DFC1BC" w14:textId="77777777" w:rsidTr="0093430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410" w:type="dxa"/>
            <w:tcBorders>
              <w:left w:val="nil"/>
            </w:tcBorders>
          </w:tcPr>
          <w:p w14:paraId="3CA65B32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*11:58, 11:67</w:t>
            </w:r>
          </w:p>
        </w:tc>
        <w:tc>
          <w:tcPr>
            <w:tcW w:w="1276" w:type="dxa"/>
            <w:tcBorders>
              <w:right w:val="single" w:sz="4" w:space="0" w:color="808080" w:themeColor="background1" w:themeShade="80"/>
            </w:tcBorders>
          </w:tcPr>
          <w:p w14:paraId="55055F49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34</w:t>
            </w:r>
          </w:p>
        </w:tc>
        <w:tc>
          <w:tcPr>
            <w:tcW w:w="2364" w:type="dxa"/>
            <w:tcBorders>
              <w:left w:val="single" w:sz="4" w:space="0" w:color="808080" w:themeColor="background1" w:themeShade="80"/>
            </w:tcBorders>
          </w:tcPr>
          <w:p w14:paraId="4A25505B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*11:99N, 11:112</w:t>
            </w:r>
          </w:p>
        </w:tc>
        <w:tc>
          <w:tcPr>
            <w:tcW w:w="1321" w:type="dxa"/>
            <w:tcBorders>
              <w:right w:val="nil"/>
            </w:tcBorders>
          </w:tcPr>
          <w:p w14:paraId="14888EEC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56</w:t>
            </w:r>
          </w:p>
        </w:tc>
      </w:tr>
      <w:tr w:rsidR="00344C52" w:rsidRPr="00344C52" w14:paraId="1651EEE1" w14:textId="77777777" w:rsidTr="00934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left w:val="nil"/>
            </w:tcBorders>
          </w:tcPr>
          <w:p w14:paraId="04182683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*11:62, 11:68</w:t>
            </w:r>
          </w:p>
        </w:tc>
        <w:tc>
          <w:tcPr>
            <w:tcW w:w="1276" w:type="dxa"/>
            <w:tcBorders>
              <w:right w:val="single" w:sz="4" w:space="0" w:color="808080" w:themeColor="background1" w:themeShade="80"/>
            </w:tcBorders>
          </w:tcPr>
          <w:p w14:paraId="2D8A2192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35</w:t>
            </w:r>
          </w:p>
        </w:tc>
        <w:tc>
          <w:tcPr>
            <w:tcW w:w="2364" w:type="dxa"/>
            <w:tcBorders>
              <w:left w:val="single" w:sz="4" w:space="0" w:color="808080" w:themeColor="background1" w:themeShade="80"/>
            </w:tcBorders>
          </w:tcPr>
          <w:p w14:paraId="27369770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*11:115N, 11:180N</w:t>
            </w:r>
          </w:p>
        </w:tc>
        <w:tc>
          <w:tcPr>
            <w:tcW w:w="1321" w:type="dxa"/>
            <w:tcBorders>
              <w:right w:val="nil"/>
            </w:tcBorders>
          </w:tcPr>
          <w:p w14:paraId="745C5C68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58</w:t>
            </w:r>
          </w:p>
        </w:tc>
      </w:tr>
      <w:tr w:rsidR="00344C52" w:rsidRPr="00344C52" w14:paraId="782B1607" w14:textId="77777777" w:rsidTr="0093430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410" w:type="dxa"/>
            <w:tcBorders>
              <w:left w:val="nil"/>
            </w:tcBorders>
          </w:tcPr>
          <w:p w14:paraId="6045F332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*11:63, 11:69N</w:t>
            </w:r>
          </w:p>
        </w:tc>
        <w:tc>
          <w:tcPr>
            <w:tcW w:w="1276" w:type="dxa"/>
            <w:tcBorders>
              <w:right w:val="single" w:sz="4" w:space="0" w:color="808080" w:themeColor="background1" w:themeShade="80"/>
            </w:tcBorders>
          </w:tcPr>
          <w:p w14:paraId="768FAD9C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42</w:t>
            </w:r>
          </w:p>
        </w:tc>
        <w:tc>
          <w:tcPr>
            <w:tcW w:w="2364" w:type="dxa"/>
            <w:tcBorders>
              <w:left w:val="single" w:sz="4" w:space="0" w:color="808080" w:themeColor="background1" w:themeShade="80"/>
            </w:tcBorders>
          </w:tcPr>
          <w:p w14:paraId="010441D2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*11:120, 11:171</w:t>
            </w:r>
          </w:p>
        </w:tc>
        <w:tc>
          <w:tcPr>
            <w:tcW w:w="1321" w:type="dxa"/>
            <w:tcBorders>
              <w:right w:val="nil"/>
            </w:tcBorders>
          </w:tcPr>
          <w:p w14:paraId="1B5DCA6A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63</w:t>
            </w:r>
          </w:p>
        </w:tc>
      </w:tr>
      <w:tr w:rsidR="00344C52" w:rsidRPr="00344C52" w14:paraId="5B1B023A" w14:textId="77777777" w:rsidTr="00934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10" w:type="dxa"/>
            <w:tcBorders>
              <w:left w:val="nil"/>
            </w:tcBorders>
          </w:tcPr>
          <w:p w14:paraId="27F907DD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*11:64-11:65:02, 11:193</w:t>
            </w:r>
          </w:p>
        </w:tc>
        <w:tc>
          <w:tcPr>
            <w:tcW w:w="1276" w:type="dxa"/>
            <w:tcBorders>
              <w:right w:val="single" w:sz="4" w:space="0" w:color="808080" w:themeColor="background1" w:themeShade="80"/>
            </w:tcBorders>
          </w:tcPr>
          <w:p w14:paraId="17AF6827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36</w:t>
            </w:r>
          </w:p>
        </w:tc>
        <w:tc>
          <w:tcPr>
            <w:tcW w:w="2364" w:type="dxa"/>
            <w:tcBorders>
              <w:left w:val="single" w:sz="4" w:space="0" w:color="808080" w:themeColor="background1" w:themeShade="80"/>
            </w:tcBorders>
          </w:tcPr>
          <w:p w14:paraId="3F3B62DB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*11:124, 11:174</w:t>
            </w:r>
          </w:p>
        </w:tc>
        <w:tc>
          <w:tcPr>
            <w:tcW w:w="1321" w:type="dxa"/>
            <w:tcBorders>
              <w:right w:val="nil"/>
            </w:tcBorders>
          </w:tcPr>
          <w:p w14:paraId="644C385C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59</w:t>
            </w:r>
          </w:p>
        </w:tc>
      </w:tr>
      <w:tr w:rsidR="00344C52" w:rsidRPr="00344C52" w14:paraId="1D8C1455" w14:textId="77777777" w:rsidTr="0093430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410" w:type="dxa"/>
            <w:tcBorders>
              <w:left w:val="nil"/>
              <w:bottom w:val="nil"/>
            </w:tcBorders>
          </w:tcPr>
          <w:p w14:paraId="36315EFC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*11:66, 11:72, 11:359</w:t>
            </w:r>
          </w:p>
        </w:tc>
        <w:tc>
          <w:tcPr>
            <w:tcW w:w="1276" w:type="dxa"/>
            <w:tcBorders>
              <w:bottom w:val="nil"/>
              <w:right w:val="single" w:sz="4" w:space="0" w:color="808080" w:themeColor="background1" w:themeShade="80"/>
            </w:tcBorders>
          </w:tcPr>
          <w:p w14:paraId="1F15C350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37</w:t>
            </w:r>
          </w:p>
        </w:tc>
        <w:tc>
          <w:tcPr>
            <w:tcW w:w="2364" w:type="dxa"/>
            <w:tcBorders>
              <w:left w:val="single" w:sz="4" w:space="0" w:color="808080" w:themeColor="background1" w:themeShade="80"/>
              <w:bottom w:val="nil"/>
            </w:tcBorders>
          </w:tcPr>
          <w:p w14:paraId="20F29EC5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*11:127N, 11:137:01N-11:137:02N</w:t>
            </w:r>
          </w:p>
        </w:tc>
        <w:tc>
          <w:tcPr>
            <w:tcW w:w="1321" w:type="dxa"/>
            <w:tcBorders>
              <w:bottom w:val="nil"/>
              <w:right w:val="nil"/>
            </w:tcBorders>
          </w:tcPr>
          <w:p w14:paraId="16C1A2B7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344C52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60</w:t>
            </w:r>
          </w:p>
        </w:tc>
      </w:tr>
      <w:bookmarkEnd w:id="0"/>
    </w:tbl>
    <w:p w14:paraId="556C0BBC" w14:textId="77777777" w:rsidR="00A1138F" w:rsidRPr="00866042" w:rsidRDefault="00A1138F" w:rsidP="00344C52">
      <w:pPr>
        <w:ind w:right="-596"/>
        <w:jc w:val="both"/>
        <w:rPr>
          <w:rFonts w:ascii="Arial" w:hAnsi="Arial" w:cs="Arial"/>
          <w:sz w:val="18"/>
          <w:szCs w:val="18"/>
          <w:vertAlign w:val="superscript"/>
        </w:rPr>
      </w:pPr>
    </w:p>
    <w:p w14:paraId="1831742D" w14:textId="1949F5F9" w:rsidR="00344C52" w:rsidRPr="001C55A1" w:rsidRDefault="00344C52" w:rsidP="00344C52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344C52">
        <w:rPr>
          <w:rFonts w:ascii="Arial" w:hAnsi="Arial" w:cs="Arial"/>
          <w:b/>
          <w:bCs/>
          <w:spacing w:val="-2"/>
          <w:sz w:val="18"/>
          <w:szCs w:val="18"/>
          <w:vertAlign w:val="superscript"/>
        </w:rPr>
        <w:t>5</w:t>
      </w:r>
      <w:r w:rsidRPr="00344C52">
        <w:rPr>
          <w:rFonts w:ascii="Arial" w:hAnsi="Arial" w:cs="Arial"/>
          <w:spacing w:val="-2"/>
          <w:sz w:val="18"/>
          <w:szCs w:val="18"/>
        </w:rPr>
        <w:t>The HLA-*11 primer set cannot separate the following alleles. These alleles can be distinguished by the HLA-A low resolution kit.</w:t>
      </w:r>
    </w:p>
    <w:p w14:paraId="1B945AA5" w14:textId="77777777" w:rsidR="002E7179" w:rsidRPr="00344C52" w:rsidRDefault="002E7179" w:rsidP="00344C52">
      <w:pPr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tbl>
      <w:tblPr>
        <w:tblStyle w:val="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835"/>
      </w:tblGrid>
      <w:tr w:rsidR="00344C52" w:rsidRPr="00344C52" w14:paraId="61217555" w14:textId="77777777" w:rsidTr="009343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</w:trPr>
        <w:tc>
          <w:tcPr>
            <w:tcW w:w="2835" w:type="dxa"/>
            <w:tcMar>
              <w:right w:w="142" w:type="dxa"/>
            </w:tcMar>
          </w:tcPr>
          <w:p w14:paraId="3C429380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344C52">
              <w:rPr>
                <w:color w:val="000000"/>
                <w:spacing w:val="-3"/>
                <w:sz w:val="18"/>
                <w:szCs w:val="18"/>
              </w:rPr>
              <w:t>Alleles</w:t>
            </w:r>
          </w:p>
        </w:tc>
      </w:tr>
      <w:tr w:rsidR="00344C52" w:rsidRPr="00344C52" w14:paraId="03324A71" w14:textId="77777777" w:rsidTr="00934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tcW w:w="2835" w:type="dxa"/>
            <w:tcMar>
              <w:right w:w="142" w:type="dxa"/>
            </w:tcMar>
          </w:tcPr>
          <w:p w14:paraId="5B9F23EE" w14:textId="7777777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44C52">
              <w:rPr>
                <w:spacing w:val="-3"/>
                <w:sz w:val="18"/>
                <w:szCs w:val="18"/>
              </w:rPr>
              <w:t>A*11:250, 24:555</w:t>
            </w:r>
          </w:p>
        </w:tc>
      </w:tr>
      <w:tr w:rsidR="00344C52" w:rsidRPr="00344C52" w14:paraId="0F11C2DB" w14:textId="77777777" w:rsidTr="0093430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0"/>
        </w:trPr>
        <w:tc>
          <w:tcPr>
            <w:tcW w:w="2835" w:type="dxa"/>
            <w:tcMar>
              <w:right w:w="142" w:type="dxa"/>
            </w:tcMar>
          </w:tcPr>
          <w:p w14:paraId="6A449C2A" w14:textId="77777777" w:rsid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</w:p>
          <w:p w14:paraId="482DC879" w14:textId="77777777" w:rsid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</w:p>
          <w:p w14:paraId="6753A5EF" w14:textId="6527EFF7" w:rsidR="00344C52" w:rsidRPr="00344C52" w:rsidRDefault="00344C52" w:rsidP="00344C5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</w:p>
        </w:tc>
      </w:tr>
    </w:tbl>
    <w:p w14:paraId="7E661BE8" w14:textId="77777777" w:rsidR="00C94ABF" w:rsidRPr="00C94ABF" w:rsidRDefault="00C94ABF" w:rsidP="00344C52">
      <w:pPr>
        <w:pStyle w:val="Sidfot"/>
        <w:tabs>
          <w:tab w:val="clear" w:pos="4153"/>
          <w:tab w:val="clear" w:pos="8306"/>
          <w:tab w:val="left" w:pos="-567"/>
        </w:tabs>
        <w:ind w:right="-596"/>
        <w:jc w:val="both"/>
        <w:rPr>
          <w:rFonts w:ascii="Arial" w:hAnsi="Arial" w:cs="Arial"/>
          <w:sz w:val="18"/>
          <w:szCs w:val="18"/>
          <w:u w:val="single"/>
        </w:rPr>
      </w:pPr>
      <w:r w:rsidRPr="00C94ABF">
        <w:rPr>
          <w:rFonts w:ascii="Arial" w:hAnsi="Arial" w:cs="Arial"/>
          <w:sz w:val="18"/>
          <w:szCs w:val="18"/>
          <w:u w:val="single"/>
        </w:rPr>
        <w:t>Abbreviations</w:t>
      </w:r>
    </w:p>
    <w:p w14:paraId="2E499D4D" w14:textId="7FB41B90" w:rsidR="00CD4D27" w:rsidRDefault="00866042" w:rsidP="00344C52">
      <w:pPr>
        <w:pStyle w:val="Sidfot"/>
        <w:tabs>
          <w:tab w:val="clear" w:pos="4153"/>
          <w:tab w:val="clear" w:pos="8306"/>
          <w:tab w:val="left" w:pos="-567"/>
        </w:tabs>
        <w:ind w:right="-596"/>
        <w:jc w:val="both"/>
        <w:rPr>
          <w:rFonts w:ascii="Arial" w:hAnsi="Arial" w:cs="Arial"/>
          <w:sz w:val="18"/>
          <w:szCs w:val="18"/>
        </w:rPr>
      </w:pPr>
      <w:r w:rsidRPr="00866042">
        <w:rPr>
          <w:rFonts w:ascii="Arial" w:hAnsi="Arial" w:cs="Arial"/>
          <w:sz w:val="18"/>
          <w:szCs w:val="18"/>
        </w:rPr>
        <w:t>w</w:t>
      </w:r>
      <w:r w:rsidR="001E5ACE">
        <w:rPr>
          <w:rFonts w:ascii="Arial" w:hAnsi="Arial" w:cs="Arial"/>
          <w:sz w:val="18"/>
          <w:szCs w:val="18"/>
        </w:rPr>
        <w:t>:</w:t>
      </w:r>
      <w:r w:rsidRPr="00866042">
        <w:rPr>
          <w:rFonts w:ascii="Arial" w:hAnsi="Arial" w:cs="Arial"/>
          <w:sz w:val="18"/>
          <w:szCs w:val="18"/>
        </w:rPr>
        <w:t xml:space="preserve"> may be weakly amplified.</w:t>
      </w:r>
    </w:p>
    <w:sectPr w:rsidR="00CD4D27" w:rsidSect="00922CD4">
      <w:pgSz w:w="16840" w:h="11907" w:orient="landscape" w:code="9"/>
      <w:pgMar w:top="567" w:right="1701" w:bottom="1276" w:left="1701" w:header="426" w:footer="358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AC859" w14:textId="77777777" w:rsidR="00FF70E7" w:rsidRDefault="00FF70E7">
      <w:r>
        <w:separator/>
      </w:r>
    </w:p>
  </w:endnote>
  <w:endnote w:type="continuationSeparator" w:id="0">
    <w:p w14:paraId="3422AAC4" w14:textId="77777777" w:rsidR="00FF70E7" w:rsidRDefault="00FF70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5B406" w14:textId="77777777" w:rsidR="001F4DD2" w:rsidRPr="005940DE" w:rsidRDefault="001F4DD2" w:rsidP="001F4DD2">
    <w:pPr>
      <w:pStyle w:val="Brdtext2"/>
      <w:tabs>
        <w:tab w:val="center" w:pos="5103"/>
        <w:tab w:val="right" w:pos="10206"/>
      </w:tabs>
      <w:ind w:right="360"/>
      <w:rPr>
        <w:rFonts w:cs="Arial"/>
      </w:rPr>
    </w:pPr>
    <w:r>
      <w:rPr>
        <w:rFonts w:cs="Arial"/>
        <w:i/>
      </w:rPr>
      <w:t>C</w:t>
    </w:r>
    <w:r w:rsidRPr="004B27D3">
      <w:rPr>
        <w:rFonts w:cs="Arial"/>
        <w:i/>
      </w:rPr>
      <w:t>areDx AB</w:t>
    </w:r>
    <w:r w:rsidRPr="00060351">
      <w:rPr>
        <w:rFonts w:cs="Arial"/>
      </w:rPr>
      <w:tab/>
    </w:r>
    <w:r w:rsidRPr="00060351">
      <w:rPr>
        <w:rFonts w:cs="Arial"/>
      </w:rPr>
      <w:tab/>
      <w:t xml:space="preserve"> </w:t>
    </w:r>
  </w:p>
  <w:p w14:paraId="2AB836E7" w14:textId="77777777" w:rsidR="001F4DD2" w:rsidRPr="00834CB9" w:rsidRDefault="001F4DD2" w:rsidP="001F4DD2">
    <w:pPr>
      <w:pStyle w:val="Brdtext2"/>
      <w:tabs>
        <w:tab w:val="right" w:pos="8505"/>
      </w:tabs>
      <w:ind w:right="360"/>
      <w:rPr>
        <w:sz w:val="16"/>
        <w:szCs w:val="16"/>
      </w:rPr>
    </w:pPr>
    <w:r w:rsidRPr="00834CB9">
      <w:rPr>
        <w:sz w:val="16"/>
        <w:szCs w:val="16"/>
      </w:rPr>
      <w:t xml:space="preserve">For </w:t>
    </w:r>
    <w:r w:rsidRPr="00834CB9">
      <w:rPr>
        <w:i/>
        <w:sz w:val="16"/>
        <w:szCs w:val="16"/>
      </w:rPr>
      <w:t xml:space="preserve">In Vitro </w:t>
    </w:r>
    <w:r w:rsidRPr="00834CB9">
      <w:rPr>
        <w:sz w:val="16"/>
        <w:szCs w:val="16"/>
      </w:rPr>
      <w:t>Diagnostic Use</w:t>
    </w:r>
  </w:p>
  <w:p w14:paraId="781F04F8" w14:textId="77777777" w:rsidR="001F4DD2" w:rsidRPr="00393C78" w:rsidRDefault="001F4DD2" w:rsidP="001F4DD2">
    <w:pPr>
      <w:pStyle w:val="Brdtext2"/>
      <w:tabs>
        <w:tab w:val="right" w:pos="8505"/>
      </w:tabs>
      <w:ind w:right="360"/>
      <w:rPr>
        <w:sz w:val="16"/>
        <w:szCs w:val="16"/>
      </w:rPr>
    </w:pPr>
    <w:r w:rsidRPr="00393C78">
      <w:rPr>
        <w:sz w:val="16"/>
        <w:szCs w:val="16"/>
      </w:rPr>
      <w:t>MA1</w:t>
    </w:r>
    <w:r>
      <w:rPr>
        <w:sz w:val="16"/>
        <w:szCs w:val="16"/>
      </w:rPr>
      <w:t xml:space="preserve">27 </w:t>
    </w:r>
    <w:r w:rsidRPr="00393C78">
      <w:rPr>
        <w:sz w:val="16"/>
        <w:szCs w:val="16"/>
      </w:rPr>
      <w:t>v0</w:t>
    </w:r>
    <w:r>
      <w:rPr>
        <w:sz w:val="16"/>
        <w:szCs w:val="16"/>
      </w:rPr>
      <w:t>2</w:t>
    </w:r>
    <w:r w:rsidRPr="00393C78">
      <w:rPr>
        <w:sz w:val="16"/>
        <w:szCs w:val="16"/>
      </w:rPr>
      <w:t xml:space="preserve"> </w:t>
    </w:r>
    <w:r>
      <w:rPr>
        <w:sz w:val="16"/>
        <w:szCs w:val="16"/>
      </w:rPr>
      <w:t>SSP Worksheet Template</w:t>
    </w:r>
  </w:p>
  <w:p w14:paraId="1672B729" w14:textId="67459106" w:rsidR="00FF70E7" w:rsidRPr="001F4DD2" w:rsidRDefault="001F4DD2" w:rsidP="001F4DD2">
    <w:pPr>
      <w:pStyle w:val="Brdtext2"/>
      <w:tabs>
        <w:tab w:val="left" w:pos="1139"/>
        <w:tab w:val="right" w:pos="10206"/>
      </w:tabs>
      <w:rPr>
        <w:rFonts w:cs="Arial"/>
      </w:rPr>
    </w:pPr>
    <w:r w:rsidRPr="00834CB9">
      <w:rPr>
        <w:rFonts w:cs="Arial"/>
        <w:sz w:val="16"/>
        <w:szCs w:val="16"/>
      </w:rPr>
      <w:t xml:space="preserve">Date: </w:t>
    </w:r>
    <w:r>
      <w:rPr>
        <w:rFonts w:cs="Arial"/>
        <w:sz w:val="16"/>
        <w:szCs w:val="16"/>
      </w:rPr>
      <w:t>December 2022</w:t>
    </w:r>
    <w:r w:rsidRPr="00834CB9">
      <w:rPr>
        <w:rFonts w:cs="Arial"/>
        <w:sz w:val="16"/>
        <w:szCs w:val="16"/>
      </w:rPr>
      <w:t xml:space="preserve">, Rev. No: </w:t>
    </w:r>
    <w:r>
      <w:rPr>
        <w:rFonts w:cs="Arial"/>
        <w:sz w:val="16"/>
        <w:szCs w:val="16"/>
      </w:rPr>
      <w:t>0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67F20" w14:textId="4B03A97A" w:rsidR="00853E33" w:rsidRPr="005940DE" w:rsidRDefault="00853E33" w:rsidP="00853E33">
    <w:pPr>
      <w:pStyle w:val="Brdtext2"/>
      <w:tabs>
        <w:tab w:val="center" w:pos="5103"/>
        <w:tab w:val="right" w:pos="10206"/>
      </w:tabs>
      <w:ind w:right="360"/>
      <w:rPr>
        <w:rFonts w:cs="Arial"/>
      </w:rPr>
    </w:pPr>
    <w:r>
      <w:rPr>
        <w:rFonts w:cs="Arial"/>
        <w:i/>
      </w:rPr>
      <w:t>C</w:t>
    </w:r>
    <w:r w:rsidRPr="004B27D3">
      <w:rPr>
        <w:rFonts w:cs="Arial"/>
        <w:i/>
      </w:rPr>
      <w:t>areDx AB</w:t>
    </w:r>
    <w:r w:rsidRPr="00060351">
      <w:rPr>
        <w:rFonts w:cs="Arial"/>
      </w:rPr>
      <w:tab/>
    </w:r>
    <w:r w:rsidRPr="00060351">
      <w:rPr>
        <w:rFonts w:cs="Arial"/>
      </w:rPr>
      <w:tab/>
      <w:t xml:space="preserve"> </w:t>
    </w:r>
  </w:p>
  <w:p w14:paraId="5C17C7B7" w14:textId="77777777" w:rsidR="00853E33" w:rsidRPr="00834CB9" w:rsidRDefault="00853E33" w:rsidP="00853E33">
    <w:pPr>
      <w:pStyle w:val="Brdtext2"/>
      <w:tabs>
        <w:tab w:val="right" w:pos="8505"/>
      </w:tabs>
      <w:ind w:right="360"/>
      <w:rPr>
        <w:sz w:val="16"/>
        <w:szCs w:val="16"/>
      </w:rPr>
    </w:pPr>
    <w:r w:rsidRPr="00834CB9">
      <w:rPr>
        <w:sz w:val="16"/>
        <w:szCs w:val="16"/>
      </w:rPr>
      <w:t xml:space="preserve">For </w:t>
    </w:r>
    <w:r w:rsidRPr="00834CB9">
      <w:rPr>
        <w:i/>
        <w:sz w:val="16"/>
        <w:szCs w:val="16"/>
      </w:rPr>
      <w:t xml:space="preserve">In Vitro </w:t>
    </w:r>
    <w:r w:rsidRPr="00834CB9">
      <w:rPr>
        <w:sz w:val="16"/>
        <w:szCs w:val="16"/>
      </w:rPr>
      <w:t>Diagnostic Use</w:t>
    </w:r>
  </w:p>
  <w:p w14:paraId="17559033" w14:textId="77777777" w:rsidR="00853E33" w:rsidRPr="00393C78" w:rsidRDefault="00853E33" w:rsidP="00853E33">
    <w:pPr>
      <w:pStyle w:val="Brdtext2"/>
      <w:tabs>
        <w:tab w:val="right" w:pos="8505"/>
      </w:tabs>
      <w:ind w:right="360"/>
      <w:rPr>
        <w:sz w:val="16"/>
        <w:szCs w:val="16"/>
      </w:rPr>
    </w:pPr>
    <w:r w:rsidRPr="00393C78">
      <w:rPr>
        <w:sz w:val="16"/>
        <w:szCs w:val="16"/>
      </w:rPr>
      <w:t>MA1</w:t>
    </w:r>
    <w:r>
      <w:rPr>
        <w:sz w:val="16"/>
        <w:szCs w:val="16"/>
      </w:rPr>
      <w:t xml:space="preserve">27 </w:t>
    </w:r>
    <w:r w:rsidRPr="00393C78">
      <w:rPr>
        <w:sz w:val="16"/>
        <w:szCs w:val="16"/>
      </w:rPr>
      <w:t>v0</w:t>
    </w:r>
    <w:r>
      <w:rPr>
        <w:sz w:val="16"/>
        <w:szCs w:val="16"/>
      </w:rPr>
      <w:t>2</w:t>
    </w:r>
    <w:r w:rsidRPr="00393C78">
      <w:rPr>
        <w:sz w:val="16"/>
        <w:szCs w:val="16"/>
      </w:rPr>
      <w:t xml:space="preserve"> </w:t>
    </w:r>
    <w:r>
      <w:rPr>
        <w:sz w:val="16"/>
        <w:szCs w:val="16"/>
      </w:rPr>
      <w:t>SSP Worksheet Template</w:t>
    </w:r>
  </w:p>
  <w:p w14:paraId="08AC54AE" w14:textId="61F7C6EA" w:rsidR="00FF70E7" w:rsidRPr="001C55A1" w:rsidRDefault="00853E33" w:rsidP="001C55A1">
    <w:pPr>
      <w:pStyle w:val="Brdtext2"/>
      <w:tabs>
        <w:tab w:val="left" w:pos="1139"/>
        <w:tab w:val="right" w:pos="10206"/>
      </w:tabs>
      <w:rPr>
        <w:rFonts w:cs="Arial"/>
      </w:rPr>
    </w:pPr>
    <w:r w:rsidRPr="00834CB9">
      <w:rPr>
        <w:rFonts w:cs="Arial"/>
        <w:sz w:val="16"/>
        <w:szCs w:val="16"/>
      </w:rPr>
      <w:t xml:space="preserve">Date: </w:t>
    </w:r>
    <w:r>
      <w:rPr>
        <w:rFonts w:cs="Arial"/>
        <w:sz w:val="16"/>
        <w:szCs w:val="16"/>
      </w:rPr>
      <w:t>December 2022</w:t>
    </w:r>
    <w:r w:rsidRPr="00834CB9">
      <w:rPr>
        <w:rFonts w:cs="Arial"/>
        <w:sz w:val="16"/>
        <w:szCs w:val="16"/>
      </w:rPr>
      <w:t xml:space="preserve">, Rev. No: </w:t>
    </w:r>
    <w:r>
      <w:rPr>
        <w:rFonts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6064B" w14:textId="77777777" w:rsidR="00FF70E7" w:rsidRDefault="00FF70E7">
      <w:r>
        <w:separator/>
      </w:r>
    </w:p>
  </w:footnote>
  <w:footnote w:type="continuationSeparator" w:id="0">
    <w:p w14:paraId="7E012C97" w14:textId="77777777" w:rsidR="00FF70E7" w:rsidRDefault="00FF70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22839" w14:textId="77777777" w:rsidR="00FF70E7" w:rsidRDefault="00FF70E7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87DD0D3" w14:textId="77777777" w:rsidR="00FF70E7" w:rsidRDefault="00FF70E7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A5A6A" w14:textId="0A2DDA12" w:rsidR="00FF70E7" w:rsidRPr="00D93F96" w:rsidRDefault="00FF70E7" w:rsidP="00F863C6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1F4DD2" w:rsidRPr="006800DD" w14:paraId="0E54E331" w14:textId="77777777" w:rsidTr="0093430D">
      <w:trPr>
        <w:trHeight w:val="284"/>
      </w:trPr>
      <w:tc>
        <w:tcPr>
          <w:tcW w:w="3156" w:type="dxa"/>
          <w:vMerge w:val="restart"/>
          <w:vAlign w:val="center"/>
        </w:tcPr>
        <w:p w14:paraId="6D179685" w14:textId="77777777" w:rsidR="001F4DD2" w:rsidRPr="006800DD" w:rsidRDefault="001F4DD2" w:rsidP="001F4DD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67456" behindDoc="0" locked="0" layoutInCell="1" allowOverlap="1" wp14:anchorId="3FB8E116" wp14:editId="329FE4DB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9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3CF667CC" w14:textId="77777777" w:rsidR="001F4DD2" w:rsidRPr="006800DD" w:rsidRDefault="001F4DD2" w:rsidP="001F4DD2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53F8E423" w14:textId="77777777" w:rsidR="001F4DD2" w:rsidRPr="006800DD" w:rsidRDefault="001F4DD2" w:rsidP="001F4DD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 xml:space="preserve">Page 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6800DD">
            <w:rPr>
              <w:rFonts w:ascii="Arial" w:hAnsi="Arial" w:cs="Arial"/>
              <w:b/>
              <w:sz w:val="20"/>
              <w:szCs w:val="20"/>
            </w:rPr>
            <w:instrText xml:space="preserve"> PAGE </w:instrTex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Pr="006800DD">
            <w:rPr>
              <w:rFonts w:ascii="Arial" w:hAnsi="Arial" w:cs="Arial"/>
              <w:b/>
            </w:rPr>
            <w:t>1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end"/>
          </w:r>
          <w:r w:rsidRPr="006800DD">
            <w:rPr>
              <w:rFonts w:ascii="Arial" w:hAnsi="Arial" w:cs="Arial"/>
              <w:b/>
              <w:sz w:val="20"/>
              <w:szCs w:val="20"/>
            </w:rPr>
            <w:t xml:space="preserve"> of 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6800DD">
            <w:rPr>
              <w:rFonts w:ascii="Arial" w:hAnsi="Arial" w:cs="Arial"/>
              <w:b/>
              <w:sz w:val="20"/>
              <w:szCs w:val="20"/>
            </w:rPr>
            <w:instrText xml:space="preserve"> NUMPAGES </w:instrTex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Pr="006800DD">
            <w:rPr>
              <w:rFonts w:ascii="Arial" w:hAnsi="Arial" w:cs="Arial"/>
              <w:b/>
            </w:rPr>
            <w:t>30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end"/>
          </w:r>
        </w:p>
      </w:tc>
    </w:tr>
    <w:tr w:rsidR="001F4DD2" w:rsidRPr="006800DD" w14:paraId="6B0D6780" w14:textId="77777777" w:rsidTr="0093430D">
      <w:tc>
        <w:tcPr>
          <w:tcW w:w="3156" w:type="dxa"/>
          <w:vMerge/>
          <w:vAlign w:val="center"/>
        </w:tcPr>
        <w:p w14:paraId="699C856C" w14:textId="77777777" w:rsidR="001F4DD2" w:rsidRPr="006800DD" w:rsidRDefault="001F4DD2" w:rsidP="001F4DD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34B76A09" w14:textId="64D560EC" w:rsidR="001F4DD2" w:rsidRPr="006800DD" w:rsidRDefault="001F4DD2" w:rsidP="001F4DD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>HLA-</w:t>
          </w:r>
          <w:r>
            <w:rPr>
              <w:rFonts w:ascii="Arial" w:hAnsi="Arial" w:cs="Arial"/>
              <w:b/>
              <w:sz w:val="20"/>
              <w:szCs w:val="20"/>
            </w:rPr>
            <w:t>A*11</w:t>
          </w:r>
        </w:p>
      </w:tc>
      <w:tc>
        <w:tcPr>
          <w:tcW w:w="3266" w:type="dxa"/>
          <w:gridSpan w:val="2"/>
          <w:vAlign w:val="center"/>
        </w:tcPr>
        <w:p w14:paraId="7B6BA106" w14:textId="77777777" w:rsidR="001F4DD2" w:rsidRPr="006800DD" w:rsidRDefault="001F4DD2" w:rsidP="001F4DD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sz w:val="20"/>
              <w:szCs w:val="20"/>
            </w:rPr>
            <w:t xml:space="preserve">         </w:t>
          </w:r>
          <w:r>
            <w:rPr>
              <w:rFonts w:ascii="Arial" w:hAnsi="Arial" w:cs="Arial"/>
              <w:sz w:val="20"/>
              <w:szCs w:val="20"/>
            </w:rPr>
            <w:t xml:space="preserve">          </w:t>
          </w:r>
          <w:r w:rsidRPr="006800DD">
            <w:rPr>
              <w:rFonts w:ascii="Arial" w:hAnsi="Arial" w:cs="Arial"/>
              <w:sz w:val="20"/>
              <w:szCs w:val="20"/>
            </w:rPr>
            <w:t xml:space="preserve">Visit </w:t>
          </w:r>
          <w:hyperlink r:id="rId2" w:history="1">
            <w:r w:rsidRPr="006800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1F4DD2" w:rsidRPr="006800DD" w14:paraId="17EF0F2C" w14:textId="77777777" w:rsidTr="0093430D">
      <w:trPr>
        <w:trHeight w:val="217"/>
      </w:trPr>
      <w:tc>
        <w:tcPr>
          <w:tcW w:w="3156" w:type="dxa"/>
          <w:vMerge/>
          <w:vAlign w:val="center"/>
        </w:tcPr>
        <w:p w14:paraId="7C48914F" w14:textId="77777777" w:rsidR="001F4DD2" w:rsidRPr="006800DD" w:rsidRDefault="001F4DD2" w:rsidP="001F4DD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6FB6EA0" w14:textId="11B76EB5" w:rsidR="001F4DD2" w:rsidRPr="006800DD" w:rsidRDefault="001F4DD2" w:rsidP="001F4DD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D93F96">
            <w:rPr>
              <w:rFonts w:ascii="Arial" w:hAnsi="Arial" w:cs="Arial"/>
              <w:b/>
              <w:sz w:val="20"/>
              <w:lang w:val="es-ES"/>
            </w:rPr>
            <w:t>101.416-12/04, -12u/04u</w:t>
          </w:r>
        </w:p>
      </w:tc>
      <w:tc>
        <w:tcPr>
          <w:tcW w:w="3266" w:type="dxa"/>
          <w:gridSpan w:val="2"/>
        </w:tcPr>
        <w:p w14:paraId="76CFAB64" w14:textId="77777777" w:rsidR="001F4DD2" w:rsidRPr="006800DD" w:rsidRDefault="001F4DD2" w:rsidP="001F4DD2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6800DD">
            <w:rPr>
              <w:rFonts w:ascii="Arial" w:hAnsi="Arial" w:cs="Arial"/>
              <w:sz w:val="20"/>
              <w:szCs w:val="20"/>
            </w:rPr>
            <w:tab/>
            <w:t>“</w:t>
          </w:r>
          <w:r w:rsidRPr="006800DD">
            <w:rPr>
              <w:rFonts w:ascii="Arial" w:hAnsi="Arial" w:cs="Arial"/>
              <w:b/>
              <w:sz w:val="20"/>
              <w:szCs w:val="20"/>
            </w:rPr>
            <w:t>Instructions for Use” (IFU)</w:t>
          </w:r>
        </w:p>
      </w:tc>
    </w:tr>
    <w:tr w:rsidR="001F4DD2" w:rsidRPr="006800DD" w14:paraId="148B5141" w14:textId="77777777" w:rsidTr="0093430D">
      <w:trPr>
        <w:trHeight w:val="102"/>
      </w:trPr>
      <w:tc>
        <w:tcPr>
          <w:tcW w:w="3156" w:type="dxa"/>
          <w:vMerge/>
          <w:vAlign w:val="center"/>
        </w:tcPr>
        <w:p w14:paraId="4925B791" w14:textId="77777777" w:rsidR="001F4DD2" w:rsidRPr="006800DD" w:rsidRDefault="001F4DD2" w:rsidP="001F4DD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47001270" w14:textId="4793BFB2" w:rsidR="001F4DD2" w:rsidRPr="006800DD" w:rsidRDefault="001F4DD2" w:rsidP="001F4DD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3R4</w:t>
          </w:r>
        </w:p>
      </w:tc>
      <w:tc>
        <w:tcPr>
          <w:tcW w:w="3266" w:type="dxa"/>
          <w:gridSpan w:val="2"/>
          <w:vAlign w:val="center"/>
        </w:tcPr>
        <w:p w14:paraId="68D02794" w14:textId="77777777" w:rsidR="001F4DD2" w:rsidRPr="006800DD" w:rsidRDefault="001F4DD2" w:rsidP="001F4DD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sz w:val="20"/>
              <w:szCs w:val="20"/>
            </w:rPr>
          </w:pPr>
        </w:p>
      </w:tc>
    </w:tr>
  </w:tbl>
  <w:p w14:paraId="12BE8877" w14:textId="77777777" w:rsidR="001F4DD2" w:rsidRPr="00D93F96" w:rsidRDefault="001F4DD2" w:rsidP="00F863C6">
    <w:pPr>
      <w:pStyle w:val="Sidhuvud"/>
      <w:rPr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148E6" w14:textId="77777777" w:rsidR="00FF70E7" w:rsidRDefault="00FF70E7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B967114" w14:textId="77777777" w:rsidR="00FF70E7" w:rsidRDefault="00FF70E7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AC47ACD"/>
    <w:multiLevelType w:val="hybridMultilevel"/>
    <w:tmpl w:val="7BAE484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025EEB"/>
    <w:multiLevelType w:val="hybridMultilevel"/>
    <w:tmpl w:val="71D0C85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E7D00C5"/>
    <w:multiLevelType w:val="hybridMultilevel"/>
    <w:tmpl w:val="86503BD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8" w15:restartNumberingAfterBreak="0">
    <w:nsid w:val="401938A3"/>
    <w:multiLevelType w:val="hybridMultilevel"/>
    <w:tmpl w:val="DAE6222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F30E1F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73EF6214"/>
    <w:multiLevelType w:val="hybridMultilevel"/>
    <w:tmpl w:val="F482A14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12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11"/>
  </w:num>
  <w:num w:numId="12">
    <w:abstractNumId w:val="8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24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zGxMDI3NrE0MDBR0lEKTi0uzszPAykwrgUAWhT1niwAAAA="/>
  </w:docVars>
  <w:rsids>
    <w:rsidRoot w:val="001010A3"/>
    <w:rsid w:val="00001DAD"/>
    <w:rsid w:val="00003ADC"/>
    <w:rsid w:val="000046EE"/>
    <w:rsid w:val="00004989"/>
    <w:rsid w:val="00005BEE"/>
    <w:rsid w:val="0001282C"/>
    <w:rsid w:val="00012D10"/>
    <w:rsid w:val="00016933"/>
    <w:rsid w:val="00017463"/>
    <w:rsid w:val="00017DC7"/>
    <w:rsid w:val="00020579"/>
    <w:rsid w:val="00020EA2"/>
    <w:rsid w:val="00024005"/>
    <w:rsid w:val="00024365"/>
    <w:rsid w:val="00024ADB"/>
    <w:rsid w:val="00026578"/>
    <w:rsid w:val="000306D2"/>
    <w:rsid w:val="00031499"/>
    <w:rsid w:val="0003667C"/>
    <w:rsid w:val="0003770A"/>
    <w:rsid w:val="00042198"/>
    <w:rsid w:val="000464EA"/>
    <w:rsid w:val="00051706"/>
    <w:rsid w:val="0005415B"/>
    <w:rsid w:val="0005521A"/>
    <w:rsid w:val="00060484"/>
    <w:rsid w:val="00072FF0"/>
    <w:rsid w:val="00073075"/>
    <w:rsid w:val="00073EB6"/>
    <w:rsid w:val="00075363"/>
    <w:rsid w:val="00076077"/>
    <w:rsid w:val="00076D91"/>
    <w:rsid w:val="00085E00"/>
    <w:rsid w:val="0009679C"/>
    <w:rsid w:val="000A5571"/>
    <w:rsid w:val="000A5678"/>
    <w:rsid w:val="000A743A"/>
    <w:rsid w:val="000B0C56"/>
    <w:rsid w:val="000B2319"/>
    <w:rsid w:val="000B237B"/>
    <w:rsid w:val="000C14A7"/>
    <w:rsid w:val="000C45FB"/>
    <w:rsid w:val="000C7605"/>
    <w:rsid w:val="000D590A"/>
    <w:rsid w:val="000E2B25"/>
    <w:rsid w:val="000E6754"/>
    <w:rsid w:val="000F009A"/>
    <w:rsid w:val="000F1A4F"/>
    <w:rsid w:val="000F1DA3"/>
    <w:rsid w:val="000F3C01"/>
    <w:rsid w:val="000F6F6F"/>
    <w:rsid w:val="001010A3"/>
    <w:rsid w:val="00111884"/>
    <w:rsid w:val="00114CB0"/>
    <w:rsid w:val="00115215"/>
    <w:rsid w:val="00125072"/>
    <w:rsid w:val="001269C6"/>
    <w:rsid w:val="00130308"/>
    <w:rsid w:val="00133331"/>
    <w:rsid w:val="00133D9B"/>
    <w:rsid w:val="001368F0"/>
    <w:rsid w:val="00153748"/>
    <w:rsid w:val="001579AA"/>
    <w:rsid w:val="00162A62"/>
    <w:rsid w:val="00166BA2"/>
    <w:rsid w:val="00167392"/>
    <w:rsid w:val="00172075"/>
    <w:rsid w:val="0017279B"/>
    <w:rsid w:val="00176960"/>
    <w:rsid w:val="00181075"/>
    <w:rsid w:val="00183EF7"/>
    <w:rsid w:val="0019307E"/>
    <w:rsid w:val="001933B2"/>
    <w:rsid w:val="00193EF4"/>
    <w:rsid w:val="00197BB8"/>
    <w:rsid w:val="001A2D4D"/>
    <w:rsid w:val="001A54D0"/>
    <w:rsid w:val="001A59E1"/>
    <w:rsid w:val="001B0A47"/>
    <w:rsid w:val="001B140D"/>
    <w:rsid w:val="001B2B05"/>
    <w:rsid w:val="001C0083"/>
    <w:rsid w:val="001C41DC"/>
    <w:rsid w:val="001C55A1"/>
    <w:rsid w:val="001D2FA4"/>
    <w:rsid w:val="001D4D2F"/>
    <w:rsid w:val="001D60F1"/>
    <w:rsid w:val="001E0744"/>
    <w:rsid w:val="001E4C1A"/>
    <w:rsid w:val="001E5348"/>
    <w:rsid w:val="001E5ACE"/>
    <w:rsid w:val="001E6676"/>
    <w:rsid w:val="001F1BFE"/>
    <w:rsid w:val="001F3F6C"/>
    <w:rsid w:val="001F4DD2"/>
    <w:rsid w:val="001F6847"/>
    <w:rsid w:val="002144EA"/>
    <w:rsid w:val="00214D0C"/>
    <w:rsid w:val="002201B2"/>
    <w:rsid w:val="00221D40"/>
    <w:rsid w:val="002258C5"/>
    <w:rsid w:val="002268D6"/>
    <w:rsid w:val="002269D3"/>
    <w:rsid w:val="0023036E"/>
    <w:rsid w:val="00236AD7"/>
    <w:rsid w:val="00237A5F"/>
    <w:rsid w:val="00251C5E"/>
    <w:rsid w:val="00253280"/>
    <w:rsid w:val="00253E9E"/>
    <w:rsid w:val="00255414"/>
    <w:rsid w:val="002564FF"/>
    <w:rsid w:val="00257F0F"/>
    <w:rsid w:val="00260338"/>
    <w:rsid w:val="002673DF"/>
    <w:rsid w:val="00272610"/>
    <w:rsid w:val="00277149"/>
    <w:rsid w:val="00277B01"/>
    <w:rsid w:val="00280F08"/>
    <w:rsid w:val="00282825"/>
    <w:rsid w:val="00283E34"/>
    <w:rsid w:val="002868C3"/>
    <w:rsid w:val="00292AAC"/>
    <w:rsid w:val="00292BC5"/>
    <w:rsid w:val="002A760F"/>
    <w:rsid w:val="002B1581"/>
    <w:rsid w:val="002B29C9"/>
    <w:rsid w:val="002C23CF"/>
    <w:rsid w:val="002C2939"/>
    <w:rsid w:val="002C4878"/>
    <w:rsid w:val="002C6D8C"/>
    <w:rsid w:val="002D5B96"/>
    <w:rsid w:val="002D707A"/>
    <w:rsid w:val="002D73C8"/>
    <w:rsid w:val="002E4D12"/>
    <w:rsid w:val="002E7179"/>
    <w:rsid w:val="002F26A7"/>
    <w:rsid w:val="002F3F1E"/>
    <w:rsid w:val="002F4906"/>
    <w:rsid w:val="002F4F18"/>
    <w:rsid w:val="00302576"/>
    <w:rsid w:val="003043D2"/>
    <w:rsid w:val="00310290"/>
    <w:rsid w:val="00312F0D"/>
    <w:rsid w:val="003201D4"/>
    <w:rsid w:val="00320C08"/>
    <w:rsid w:val="003303EF"/>
    <w:rsid w:val="00331B5C"/>
    <w:rsid w:val="00331CF6"/>
    <w:rsid w:val="00332D9D"/>
    <w:rsid w:val="0033365A"/>
    <w:rsid w:val="003367B4"/>
    <w:rsid w:val="003369EC"/>
    <w:rsid w:val="00337E3A"/>
    <w:rsid w:val="00343100"/>
    <w:rsid w:val="00344C52"/>
    <w:rsid w:val="003518CD"/>
    <w:rsid w:val="00354386"/>
    <w:rsid w:val="00363385"/>
    <w:rsid w:val="00365D52"/>
    <w:rsid w:val="00367914"/>
    <w:rsid w:val="003707B5"/>
    <w:rsid w:val="00373995"/>
    <w:rsid w:val="00373E47"/>
    <w:rsid w:val="00375239"/>
    <w:rsid w:val="00376026"/>
    <w:rsid w:val="00380740"/>
    <w:rsid w:val="00382BE4"/>
    <w:rsid w:val="0038376A"/>
    <w:rsid w:val="003849FC"/>
    <w:rsid w:val="00386767"/>
    <w:rsid w:val="00386E67"/>
    <w:rsid w:val="0039131D"/>
    <w:rsid w:val="00394ED4"/>
    <w:rsid w:val="003A0017"/>
    <w:rsid w:val="003A1BA6"/>
    <w:rsid w:val="003A203F"/>
    <w:rsid w:val="003B1343"/>
    <w:rsid w:val="003B6C5B"/>
    <w:rsid w:val="003C2DDF"/>
    <w:rsid w:val="003C4778"/>
    <w:rsid w:val="003C60D3"/>
    <w:rsid w:val="003C6748"/>
    <w:rsid w:val="003D0837"/>
    <w:rsid w:val="003D0DEE"/>
    <w:rsid w:val="003D34B7"/>
    <w:rsid w:val="003D65C1"/>
    <w:rsid w:val="003D6E23"/>
    <w:rsid w:val="003E274F"/>
    <w:rsid w:val="003E2885"/>
    <w:rsid w:val="003F2D05"/>
    <w:rsid w:val="003F6210"/>
    <w:rsid w:val="004000DE"/>
    <w:rsid w:val="004016DD"/>
    <w:rsid w:val="00402C50"/>
    <w:rsid w:val="00405DEC"/>
    <w:rsid w:val="00413279"/>
    <w:rsid w:val="00440FFA"/>
    <w:rsid w:val="00450478"/>
    <w:rsid w:val="00451E89"/>
    <w:rsid w:val="004609A0"/>
    <w:rsid w:val="0046374D"/>
    <w:rsid w:val="004637D4"/>
    <w:rsid w:val="004637DE"/>
    <w:rsid w:val="00471F00"/>
    <w:rsid w:val="00474FD6"/>
    <w:rsid w:val="00481119"/>
    <w:rsid w:val="00486CFF"/>
    <w:rsid w:val="00486F74"/>
    <w:rsid w:val="00493D14"/>
    <w:rsid w:val="00496E62"/>
    <w:rsid w:val="004B28F2"/>
    <w:rsid w:val="004B5FB8"/>
    <w:rsid w:val="004B6BF8"/>
    <w:rsid w:val="004C128E"/>
    <w:rsid w:val="004C1593"/>
    <w:rsid w:val="004C72AD"/>
    <w:rsid w:val="004D46E1"/>
    <w:rsid w:val="004E060D"/>
    <w:rsid w:val="004E1E7A"/>
    <w:rsid w:val="004E2F3E"/>
    <w:rsid w:val="004F3A3A"/>
    <w:rsid w:val="004F5DC6"/>
    <w:rsid w:val="0050313D"/>
    <w:rsid w:val="00503481"/>
    <w:rsid w:val="00505247"/>
    <w:rsid w:val="00505F80"/>
    <w:rsid w:val="00511D00"/>
    <w:rsid w:val="00512069"/>
    <w:rsid w:val="005157D3"/>
    <w:rsid w:val="00520F04"/>
    <w:rsid w:val="00521DD0"/>
    <w:rsid w:val="00524800"/>
    <w:rsid w:val="00525CD5"/>
    <w:rsid w:val="00527229"/>
    <w:rsid w:val="00532C20"/>
    <w:rsid w:val="0054108B"/>
    <w:rsid w:val="0054465E"/>
    <w:rsid w:val="00544D26"/>
    <w:rsid w:val="0055075C"/>
    <w:rsid w:val="00550F1E"/>
    <w:rsid w:val="00553F26"/>
    <w:rsid w:val="0055676E"/>
    <w:rsid w:val="005627F8"/>
    <w:rsid w:val="005658AC"/>
    <w:rsid w:val="005708F3"/>
    <w:rsid w:val="00571E25"/>
    <w:rsid w:val="00575DE5"/>
    <w:rsid w:val="00580D6B"/>
    <w:rsid w:val="00591282"/>
    <w:rsid w:val="0059269D"/>
    <w:rsid w:val="00594640"/>
    <w:rsid w:val="0059627D"/>
    <w:rsid w:val="005A1A59"/>
    <w:rsid w:val="005B1B96"/>
    <w:rsid w:val="005B1EF8"/>
    <w:rsid w:val="005B2E48"/>
    <w:rsid w:val="005C2FB8"/>
    <w:rsid w:val="005C3203"/>
    <w:rsid w:val="005C6D9C"/>
    <w:rsid w:val="005C7EB4"/>
    <w:rsid w:val="005D1A1B"/>
    <w:rsid w:val="005D5791"/>
    <w:rsid w:val="005E5926"/>
    <w:rsid w:val="005E5E01"/>
    <w:rsid w:val="005F150D"/>
    <w:rsid w:val="005F2147"/>
    <w:rsid w:val="005F2D27"/>
    <w:rsid w:val="005F362D"/>
    <w:rsid w:val="006064C2"/>
    <w:rsid w:val="00607B65"/>
    <w:rsid w:val="006132E4"/>
    <w:rsid w:val="00614066"/>
    <w:rsid w:val="00614476"/>
    <w:rsid w:val="006223A5"/>
    <w:rsid w:val="00623AD2"/>
    <w:rsid w:val="00624489"/>
    <w:rsid w:val="00624EAF"/>
    <w:rsid w:val="00625E4B"/>
    <w:rsid w:val="00626268"/>
    <w:rsid w:val="006363C8"/>
    <w:rsid w:val="006400A4"/>
    <w:rsid w:val="00641F68"/>
    <w:rsid w:val="00643A8D"/>
    <w:rsid w:val="00643F89"/>
    <w:rsid w:val="006466B1"/>
    <w:rsid w:val="006479D6"/>
    <w:rsid w:val="006661C0"/>
    <w:rsid w:val="00667291"/>
    <w:rsid w:val="00670199"/>
    <w:rsid w:val="00677289"/>
    <w:rsid w:val="00682672"/>
    <w:rsid w:val="006843B6"/>
    <w:rsid w:val="0068440A"/>
    <w:rsid w:val="00686988"/>
    <w:rsid w:val="00686CD8"/>
    <w:rsid w:val="00692F6C"/>
    <w:rsid w:val="006941C0"/>
    <w:rsid w:val="00696FAE"/>
    <w:rsid w:val="006A2F3F"/>
    <w:rsid w:val="006B0D0E"/>
    <w:rsid w:val="006B3E1A"/>
    <w:rsid w:val="006B6103"/>
    <w:rsid w:val="006B6E3F"/>
    <w:rsid w:val="006B75A9"/>
    <w:rsid w:val="006C4083"/>
    <w:rsid w:val="006C5A92"/>
    <w:rsid w:val="006C751F"/>
    <w:rsid w:val="006D4350"/>
    <w:rsid w:val="006D6061"/>
    <w:rsid w:val="006D6F17"/>
    <w:rsid w:val="006D7681"/>
    <w:rsid w:val="006E33AB"/>
    <w:rsid w:val="006E7A32"/>
    <w:rsid w:val="006F139A"/>
    <w:rsid w:val="006F3D45"/>
    <w:rsid w:val="006F5BCA"/>
    <w:rsid w:val="00700747"/>
    <w:rsid w:val="00703B29"/>
    <w:rsid w:val="00705C65"/>
    <w:rsid w:val="00706A5B"/>
    <w:rsid w:val="0071091D"/>
    <w:rsid w:val="00716945"/>
    <w:rsid w:val="00716C05"/>
    <w:rsid w:val="00722DD6"/>
    <w:rsid w:val="00734B35"/>
    <w:rsid w:val="00734B7B"/>
    <w:rsid w:val="00734CF1"/>
    <w:rsid w:val="00735572"/>
    <w:rsid w:val="00740693"/>
    <w:rsid w:val="00740C17"/>
    <w:rsid w:val="007412D1"/>
    <w:rsid w:val="00743C0F"/>
    <w:rsid w:val="0074459D"/>
    <w:rsid w:val="00744A01"/>
    <w:rsid w:val="0075014C"/>
    <w:rsid w:val="00750AA1"/>
    <w:rsid w:val="0075152E"/>
    <w:rsid w:val="00752213"/>
    <w:rsid w:val="0075310A"/>
    <w:rsid w:val="0075468C"/>
    <w:rsid w:val="007713C6"/>
    <w:rsid w:val="007745AA"/>
    <w:rsid w:val="007748D1"/>
    <w:rsid w:val="00777B96"/>
    <w:rsid w:val="007802FC"/>
    <w:rsid w:val="00780340"/>
    <w:rsid w:val="007809F4"/>
    <w:rsid w:val="00785012"/>
    <w:rsid w:val="007902B8"/>
    <w:rsid w:val="0079135B"/>
    <w:rsid w:val="00796E2D"/>
    <w:rsid w:val="007A10D1"/>
    <w:rsid w:val="007A1CE6"/>
    <w:rsid w:val="007A29D2"/>
    <w:rsid w:val="007B5FAA"/>
    <w:rsid w:val="007C0077"/>
    <w:rsid w:val="007C02BA"/>
    <w:rsid w:val="007C0C1F"/>
    <w:rsid w:val="007C6715"/>
    <w:rsid w:val="007C7B2A"/>
    <w:rsid w:val="007D3A51"/>
    <w:rsid w:val="007D6537"/>
    <w:rsid w:val="007D7E3B"/>
    <w:rsid w:val="007E170C"/>
    <w:rsid w:val="007E365B"/>
    <w:rsid w:val="007E3ADC"/>
    <w:rsid w:val="007E7A46"/>
    <w:rsid w:val="007F016A"/>
    <w:rsid w:val="007F03B4"/>
    <w:rsid w:val="007F14FB"/>
    <w:rsid w:val="007F18C6"/>
    <w:rsid w:val="007F3D3D"/>
    <w:rsid w:val="007F445C"/>
    <w:rsid w:val="008000E0"/>
    <w:rsid w:val="00800303"/>
    <w:rsid w:val="00803A67"/>
    <w:rsid w:val="008111DA"/>
    <w:rsid w:val="00811EBA"/>
    <w:rsid w:val="0081448E"/>
    <w:rsid w:val="00814ED3"/>
    <w:rsid w:val="00833743"/>
    <w:rsid w:val="00835452"/>
    <w:rsid w:val="0084247B"/>
    <w:rsid w:val="00843A16"/>
    <w:rsid w:val="008461A3"/>
    <w:rsid w:val="008462EA"/>
    <w:rsid w:val="008506C1"/>
    <w:rsid w:val="0085180A"/>
    <w:rsid w:val="008528CF"/>
    <w:rsid w:val="00853E33"/>
    <w:rsid w:val="008565F0"/>
    <w:rsid w:val="00864043"/>
    <w:rsid w:val="00864B26"/>
    <w:rsid w:val="008650CB"/>
    <w:rsid w:val="00865B02"/>
    <w:rsid w:val="00866042"/>
    <w:rsid w:val="0087522E"/>
    <w:rsid w:val="0088058D"/>
    <w:rsid w:val="008872EB"/>
    <w:rsid w:val="00891CFF"/>
    <w:rsid w:val="008A0713"/>
    <w:rsid w:val="008A75C6"/>
    <w:rsid w:val="008A7877"/>
    <w:rsid w:val="008B674C"/>
    <w:rsid w:val="008C0348"/>
    <w:rsid w:val="008C3A0F"/>
    <w:rsid w:val="008D1FB1"/>
    <w:rsid w:val="008D33A8"/>
    <w:rsid w:val="008D4624"/>
    <w:rsid w:val="008D7004"/>
    <w:rsid w:val="008E0D74"/>
    <w:rsid w:val="008F055B"/>
    <w:rsid w:val="008F068B"/>
    <w:rsid w:val="008F252A"/>
    <w:rsid w:val="008F3BA3"/>
    <w:rsid w:val="008F3CE7"/>
    <w:rsid w:val="008F7281"/>
    <w:rsid w:val="00902246"/>
    <w:rsid w:val="009029EB"/>
    <w:rsid w:val="00910616"/>
    <w:rsid w:val="009143CB"/>
    <w:rsid w:val="0091530B"/>
    <w:rsid w:val="00915467"/>
    <w:rsid w:val="00920DB9"/>
    <w:rsid w:val="00922CD4"/>
    <w:rsid w:val="0092388D"/>
    <w:rsid w:val="00933390"/>
    <w:rsid w:val="009342DB"/>
    <w:rsid w:val="00940097"/>
    <w:rsid w:val="00944354"/>
    <w:rsid w:val="009456AE"/>
    <w:rsid w:val="00961776"/>
    <w:rsid w:val="00964371"/>
    <w:rsid w:val="00964437"/>
    <w:rsid w:val="00965212"/>
    <w:rsid w:val="00965873"/>
    <w:rsid w:val="00965933"/>
    <w:rsid w:val="00971D2A"/>
    <w:rsid w:val="009747EF"/>
    <w:rsid w:val="00974DBF"/>
    <w:rsid w:val="00975B54"/>
    <w:rsid w:val="00980134"/>
    <w:rsid w:val="00980262"/>
    <w:rsid w:val="009817BC"/>
    <w:rsid w:val="00984E6E"/>
    <w:rsid w:val="00986CCA"/>
    <w:rsid w:val="0099003A"/>
    <w:rsid w:val="009914FE"/>
    <w:rsid w:val="00991DDA"/>
    <w:rsid w:val="00994958"/>
    <w:rsid w:val="00995A74"/>
    <w:rsid w:val="00997F01"/>
    <w:rsid w:val="009A0BDC"/>
    <w:rsid w:val="009A4109"/>
    <w:rsid w:val="009A5AD0"/>
    <w:rsid w:val="009A6A3B"/>
    <w:rsid w:val="009A7BDB"/>
    <w:rsid w:val="009A7C77"/>
    <w:rsid w:val="009C2C40"/>
    <w:rsid w:val="009C33E9"/>
    <w:rsid w:val="009C47B0"/>
    <w:rsid w:val="009C71C3"/>
    <w:rsid w:val="009D15EA"/>
    <w:rsid w:val="009D1A2D"/>
    <w:rsid w:val="009D3FD9"/>
    <w:rsid w:val="009E1C42"/>
    <w:rsid w:val="009E24A2"/>
    <w:rsid w:val="009E61DC"/>
    <w:rsid w:val="009E6698"/>
    <w:rsid w:val="009E6746"/>
    <w:rsid w:val="009F00DE"/>
    <w:rsid w:val="009F5573"/>
    <w:rsid w:val="009F7D2D"/>
    <w:rsid w:val="00A00FC4"/>
    <w:rsid w:val="00A046AF"/>
    <w:rsid w:val="00A06E76"/>
    <w:rsid w:val="00A1138F"/>
    <w:rsid w:val="00A13F3E"/>
    <w:rsid w:val="00A214BE"/>
    <w:rsid w:val="00A24DE8"/>
    <w:rsid w:val="00A259F2"/>
    <w:rsid w:val="00A25F6F"/>
    <w:rsid w:val="00A27C52"/>
    <w:rsid w:val="00A37608"/>
    <w:rsid w:val="00A4288E"/>
    <w:rsid w:val="00A4343D"/>
    <w:rsid w:val="00A43D87"/>
    <w:rsid w:val="00A44459"/>
    <w:rsid w:val="00A46239"/>
    <w:rsid w:val="00A50614"/>
    <w:rsid w:val="00A517E9"/>
    <w:rsid w:val="00A528A4"/>
    <w:rsid w:val="00A57ED1"/>
    <w:rsid w:val="00A617B2"/>
    <w:rsid w:val="00A63DD6"/>
    <w:rsid w:val="00A664A2"/>
    <w:rsid w:val="00A715E1"/>
    <w:rsid w:val="00A729D0"/>
    <w:rsid w:val="00A7677C"/>
    <w:rsid w:val="00A77301"/>
    <w:rsid w:val="00A776BD"/>
    <w:rsid w:val="00A81075"/>
    <w:rsid w:val="00A812C9"/>
    <w:rsid w:val="00A8190C"/>
    <w:rsid w:val="00A83FCE"/>
    <w:rsid w:val="00A905BF"/>
    <w:rsid w:val="00A916D7"/>
    <w:rsid w:val="00A93EF0"/>
    <w:rsid w:val="00AA01BA"/>
    <w:rsid w:val="00AA240A"/>
    <w:rsid w:val="00AA5685"/>
    <w:rsid w:val="00AB2381"/>
    <w:rsid w:val="00AB5CFB"/>
    <w:rsid w:val="00AC547A"/>
    <w:rsid w:val="00AC5D46"/>
    <w:rsid w:val="00AD1AE6"/>
    <w:rsid w:val="00AD51C7"/>
    <w:rsid w:val="00AE0B7B"/>
    <w:rsid w:val="00AE0C20"/>
    <w:rsid w:val="00AE11DC"/>
    <w:rsid w:val="00AE6F64"/>
    <w:rsid w:val="00AF0283"/>
    <w:rsid w:val="00AF0CB9"/>
    <w:rsid w:val="00AF0FF6"/>
    <w:rsid w:val="00AF1C2B"/>
    <w:rsid w:val="00AF36E1"/>
    <w:rsid w:val="00AF38C2"/>
    <w:rsid w:val="00AF43C0"/>
    <w:rsid w:val="00B01989"/>
    <w:rsid w:val="00B02A26"/>
    <w:rsid w:val="00B02AFC"/>
    <w:rsid w:val="00B050F0"/>
    <w:rsid w:val="00B065C6"/>
    <w:rsid w:val="00B075AE"/>
    <w:rsid w:val="00B11130"/>
    <w:rsid w:val="00B24795"/>
    <w:rsid w:val="00B2771C"/>
    <w:rsid w:val="00B3056B"/>
    <w:rsid w:val="00B306EB"/>
    <w:rsid w:val="00B40077"/>
    <w:rsid w:val="00B41811"/>
    <w:rsid w:val="00B434F0"/>
    <w:rsid w:val="00B45264"/>
    <w:rsid w:val="00B52EEB"/>
    <w:rsid w:val="00B541D7"/>
    <w:rsid w:val="00B557EE"/>
    <w:rsid w:val="00B57E1C"/>
    <w:rsid w:val="00B67C5D"/>
    <w:rsid w:val="00B702F3"/>
    <w:rsid w:val="00B71691"/>
    <w:rsid w:val="00B72FA0"/>
    <w:rsid w:val="00B74FFD"/>
    <w:rsid w:val="00B76FF2"/>
    <w:rsid w:val="00B82B42"/>
    <w:rsid w:val="00B86686"/>
    <w:rsid w:val="00B91F6C"/>
    <w:rsid w:val="00B93F1D"/>
    <w:rsid w:val="00B9434A"/>
    <w:rsid w:val="00B94A46"/>
    <w:rsid w:val="00B965FE"/>
    <w:rsid w:val="00BA0EA1"/>
    <w:rsid w:val="00BA3B02"/>
    <w:rsid w:val="00BA4AEA"/>
    <w:rsid w:val="00BA69F9"/>
    <w:rsid w:val="00BB6181"/>
    <w:rsid w:val="00BB6999"/>
    <w:rsid w:val="00BB7680"/>
    <w:rsid w:val="00BC0937"/>
    <w:rsid w:val="00BC0F9F"/>
    <w:rsid w:val="00BC41B2"/>
    <w:rsid w:val="00BC7505"/>
    <w:rsid w:val="00BC7C1E"/>
    <w:rsid w:val="00BC7D56"/>
    <w:rsid w:val="00BD04A7"/>
    <w:rsid w:val="00BD5129"/>
    <w:rsid w:val="00BD54EE"/>
    <w:rsid w:val="00BD5505"/>
    <w:rsid w:val="00BD6205"/>
    <w:rsid w:val="00BD7F51"/>
    <w:rsid w:val="00BE0D47"/>
    <w:rsid w:val="00BE3C6D"/>
    <w:rsid w:val="00BE61F6"/>
    <w:rsid w:val="00BE663C"/>
    <w:rsid w:val="00BF1572"/>
    <w:rsid w:val="00BF74FC"/>
    <w:rsid w:val="00BF7B3C"/>
    <w:rsid w:val="00C02DE1"/>
    <w:rsid w:val="00C12E98"/>
    <w:rsid w:val="00C149F9"/>
    <w:rsid w:val="00C17711"/>
    <w:rsid w:val="00C20306"/>
    <w:rsid w:val="00C2092B"/>
    <w:rsid w:val="00C20D95"/>
    <w:rsid w:val="00C21957"/>
    <w:rsid w:val="00C25319"/>
    <w:rsid w:val="00C35C3C"/>
    <w:rsid w:val="00C408A9"/>
    <w:rsid w:val="00C42001"/>
    <w:rsid w:val="00C4480F"/>
    <w:rsid w:val="00C46768"/>
    <w:rsid w:val="00C5100D"/>
    <w:rsid w:val="00C55BB4"/>
    <w:rsid w:val="00C64B25"/>
    <w:rsid w:val="00C66DF6"/>
    <w:rsid w:val="00C67B1B"/>
    <w:rsid w:val="00C70E18"/>
    <w:rsid w:val="00C71685"/>
    <w:rsid w:val="00C71EC7"/>
    <w:rsid w:val="00C71F44"/>
    <w:rsid w:val="00C7247F"/>
    <w:rsid w:val="00C72963"/>
    <w:rsid w:val="00C76A11"/>
    <w:rsid w:val="00C808C5"/>
    <w:rsid w:val="00C82BF8"/>
    <w:rsid w:val="00C84BA6"/>
    <w:rsid w:val="00C90D9A"/>
    <w:rsid w:val="00C92C07"/>
    <w:rsid w:val="00C94ABF"/>
    <w:rsid w:val="00C96752"/>
    <w:rsid w:val="00C96C1D"/>
    <w:rsid w:val="00CB2C62"/>
    <w:rsid w:val="00CB37C0"/>
    <w:rsid w:val="00CB7E86"/>
    <w:rsid w:val="00CC1A52"/>
    <w:rsid w:val="00CC5561"/>
    <w:rsid w:val="00CD08AB"/>
    <w:rsid w:val="00CD0DD9"/>
    <w:rsid w:val="00CD3267"/>
    <w:rsid w:val="00CD4D27"/>
    <w:rsid w:val="00CD5F2A"/>
    <w:rsid w:val="00CD7A67"/>
    <w:rsid w:val="00CD7DAC"/>
    <w:rsid w:val="00CE0D67"/>
    <w:rsid w:val="00CF3FE8"/>
    <w:rsid w:val="00D02421"/>
    <w:rsid w:val="00D0558E"/>
    <w:rsid w:val="00D06B65"/>
    <w:rsid w:val="00D15949"/>
    <w:rsid w:val="00D23700"/>
    <w:rsid w:val="00D243EA"/>
    <w:rsid w:val="00D24AF3"/>
    <w:rsid w:val="00D26771"/>
    <w:rsid w:val="00D2686C"/>
    <w:rsid w:val="00D31D5B"/>
    <w:rsid w:val="00D44288"/>
    <w:rsid w:val="00D447E1"/>
    <w:rsid w:val="00D463FE"/>
    <w:rsid w:val="00D555CC"/>
    <w:rsid w:val="00D55CC2"/>
    <w:rsid w:val="00D6181A"/>
    <w:rsid w:val="00D62324"/>
    <w:rsid w:val="00D67CB0"/>
    <w:rsid w:val="00D76399"/>
    <w:rsid w:val="00D86F11"/>
    <w:rsid w:val="00D87A0B"/>
    <w:rsid w:val="00D92504"/>
    <w:rsid w:val="00D93F96"/>
    <w:rsid w:val="00DA0250"/>
    <w:rsid w:val="00DA437A"/>
    <w:rsid w:val="00DA7F6E"/>
    <w:rsid w:val="00DB4CD8"/>
    <w:rsid w:val="00DB5C35"/>
    <w:rsid w:val="00DB6464"/>
    <w:rsid w:val="00DC16B2"/>
    <w:rsid w:val="00DC5A58"/>
    <w:rsid w:val="00DC7602"/>
    <w:rsid w:val="00DD13ED"/>
    <w:rsid w:val="00DD2164"/>
    <w:rsid w:val="00DD2F69"/>
    <w:rsid w:val="00DD4431"/>
    <w:rsid w:val="00DD70AD"/>
    <w:rsid w:val="00DD7E85"/>
    <w:rsid w:val="00DE323B"/>
    <w:rsid w:val="00DE6087"/>
    <w:rsid w:val="00DF1674"/>
    <w:rsid w:val="00DF69DE"/>
    <w:rsid w:val="00DF7384"/>
    <w:rsid w:val="00E04950"/>
    <w:rsid w:val="00E04D96"/>
    <w:rsid w:val="00E05DEF"/>
    <w:rsid w:val="00E17A54"/>
    <w:rsid w:val="00E26931"/>
    <w:rsid w:val="00E36348"/>
    <w:rsid w:val="00E3713B"/>
    <w:rsid w:val="00E4215E"/>
    <w:rsid w:val="00E44F7D"/>
    <w:rsid w:val="00E46DF8"/>
    <w:rsid w:val="00E51B64"/>
    <w:rsid w:val="00E556A8"/>
    <w:rsid w:val="00E76C81"/>
    <w:rsid w:val="00E84D6E"/>
    <w:rsid w:val="00E94CA6"/>
    <w:rsid w:val="00E94D8E"/>
    <w:rsid w:val="00E97822"/>
    <w:rsid w:val="00EA2182"/>
    <w:rsid w:val="00EA5890"/>
    <w:rsid w:val="00EB22AC"/>
    <w:rsid w:val="00EC3662"/>
    <w:rsid w:val="00EC742D"/>
    <w:rsid w:val="00EC742E"/>
    <w:rsid w:val="00ED24B9"/>
    <w:rsid w:val="00ED2851"/>
    <w:rsid w:val="00ED3AC8"/>
    <w:rsid w:val="00ED777E"/>
    <w:rsid w:val="00EE0BD2"/>
    <w:rsid w:val="00EE0D14"/>
    <w:rsid w:val="00EE4C0F"/>
    <w:rsid w:val="00EE637A"/>
    <w:rsid w:val="00EF3A1A"/>
    <w:rsid w:val="00EF4F0E"/>
    <w:rsid w:val="00EF7511"/>
    <w:rsid w:val="00F02437"/>
    <w:rsid w:val="00F07082"/>
    <w:rsid w:val="00F114BF"/>
    <w:rsid w:val="00F157DD"/>
    <w:rsid w:val="00F15D1A"/>
    <w:rsid w:val="00F16615"/>
    <w:rsid w:val="00F21DB6"/>
    <w:rsid w:val="00F24527"/>
    <w:rsid w:val="00F31973"/>
    <w:rsid w:val="00F3661F"/>
    <w:rsid w:val="00F50F20"/>
    <w:rsid w:val="00F520BA"/>
    <w:rsid w:val="00F52486"/>
    <w:rsid w:val="00F5280B"/>
    <w:rsid w:val="00F57236"/>
    <w:rsid w:val="00F61F80"/>
    <w:rsid w:val="00F63E15"/>
    <w:rsid w:val="00F66008"/>
    <w:rsid w:val="00F70EE0"/>
    <w:rsid w:val="00F72135"/>
    <w:rsid w:val="00F76880"/>
    <w:rsid w:val="00F76AF1"/>
    <w:rsid w:val="00F777BB"/>
    <w:rsid w:val="00F83005"/>
    <w:rsid w:val="00F863C6"/>
    <w:rsid w:val="00F8796D"/>
    <w:rsid w:val="00F87C9D"/>
    <w:rsid w:val="00F9389A"/>
    <w:rsid w:val="00F93DD4"/>
    <w:rsid w:val="00F96ABB"/>
    <w:rsid w:val="00FA057E"/>
    <w:rsid w:val="00FA2A88"/>
    <w:rsid w:val="00FA61B3"/>
    <w:rsid w:val="00FB46C6"/>
    <w:rsid w:val="00FB5D47"/>
    <w:rsid w:val="00FB62A3"/>
    <w:rsid w:val="00FB69BE"/>
    <w:rsid w:val="00FB6E97"/>
    <w:rsid w:val="00FC37DB"/>
    <w:rsid w:val="00FC48BA"/>
    <w:rsid w:val="00FD09F7"/>
    <w:rsid w:val="00FD23D7"/>
    <w:rsid w:val="00FD260C"/>
    <w:rsid w:val="00FD445E"/>
    <w:rsid w:val="00FE245F"/>
    <w:rsid w:val="00FE2730"/>
    <w:rsid w:val="00FE74B6"/>
    <w:rsid w:val="00FF1E58"/>
    <w:rsid w:val="00FF3708"/>
    <w:rsid w:val="00FF5558"/>
    <w:rsid w:val="00FF7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2465"/>
    <o:shapelayout v:ext="edit">
      <o:idmap v:ext="edit" data="1"/>
    </o:shapelayout>
  </w:shapeDefaults>
  <w:decimalSymbol w:val=","/>
  <w:listSeparator w:val=";"/>
  <w14:docId w14:val="5B63BF30"/>
  <w15:chartTrackingRefBased/>
  <w15:docId w15:val="{8CB42683-68F6-494E-8118-629CD60F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Document Map" w:uiPriority="99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link w:val="Slutnots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uiPriority w:val="99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table" w:customStyle="1" w:styleId="A1">
    <w:name w:val="A1"/>
    <w:basedOn w:val="Tabellista1"/>
    <w:rsid w:val="008A75C6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">
    <w:name w:val="Table Grid"/>
    <w:basedOn w:val="Normaltabell"/>
    <w:uiPriority w:val="59"/>
    <w:rsid w:val="001E66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Oformateradtabell1">
    <w:name w:val="Plain Table 1"/>
    <w:basedOn w:val="Normaltabell"/>
    <w:uiPriority w:val="41"/>
    <w:rsid w:val="001E667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idhuvudChar">
    <w:name w:val="Sidhuvud Char"/>
    <w:link w:val="Sidhuvud"/>
    <w:rsid w:val="003849FC"/>
    <w:rPr>
      <w:sz w:val="24"/>
      <w:szCs w:val="24"/>
      <w:lang w:val="en-US" w:eastAsia="en-US"/>
    </w:rPr>
  </w:style>
  <w:style w:type="character" w:customStyle="1" w:styleId="OformateradtextChar">
    <w:name w:val="Oformaterad text Char"/>
    <w:link w:val="Oformateradtext"/>
    <w:uiPriority w:val="99"/>
    <w:rsid w:val="003849FC"/>
    <w:rPr>
      <w:rFonts w:ascii="Courier New" w:hAnsi="Courier New"/>
      <w:lang w:val="en-GB" w:eastAsia="en-US"/>
    </w:rPr>
  </w:style>
  <w:style w:type="character" w:customStyle="1" w:styleId="Olle">
    <w:name w:val="Olle"/>
    <w:semiHidden/>
    <w:rsid w:val="003849FC"/>
    <w:rPr>
      <w:rFonts w:ascii="Arial" w:hAnsi="Arial" w:cs="Arial"/>
      <w:color w:val="000080"/>
      <w:sz w:val="20"/>
      <w:szCs w:val="20"/>
    </w:rPr>
  </w:style>
  <w:style w:type="paragraph" w:styleId="Dokumentversikt">
    <w:name w:val="Document Map"/>
    <w:basedOn w:val="Normal"/>
    <w:link w:val="DokumentversiktChar"/>
    <w:uiPriority w:val="99"/>
    <w:unhideWhenUsed/>
    <w:rsid w:val="003849FC"/>
    <w:rPr>
      <w:rFonts w:ascii="Tahoma" w:hAnsi="Tahoma"/>
      <w:sz w:val="16"/>
      <w:szCs w:val="16"/>
      <w:lang w:val="en-GB" w:eastAsia="x-none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rsid w:val="003849FC"/>
    <w:rPr>
      <w:rFonts w:ascii="Tahoma" w:hAnsi="Tahoma"/>
      <w:sz w:val="16"/>
      <w:szCs w:val="16"/>
      <w:lang w:val="en-GB" w:eastAsia="x-none"/>
    </w:rPr>
  </w:style>
  <w:style w:type="character" w:customStyle="1" w:styleId="SlutnotstextChar">
    <w:name w:val="Slutnotstext Char"/>
    <w:link w:val="Slutnotstext"/>
    <w:semiHidden/>
    <w:rsid w:val="003849FC"/>
    <w:rPr>
      <w:rFonts w:ascii="Courier New" w:hAnsi="Courier New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97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image" Target="media/image15.emf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33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29" Type="http://schemas.openxmlformats.org/officeDocument/2006/relationships/image" Target="media/image18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3.emf"/><Relationship Id="rId32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31" Type="http://schemas.openxmlformats.org/officeDocument/2006/relationships/image" Target="media/image20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theme" Target="theme/theme1.xml"/><Relationship Id="rId8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E6137E-94EA-4CD4-9128-C1611B7EE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5</Pages>
  <Words>2003</Words>
  <Characters>16139</Characters>
  <Application>Microsoft Office Word</Application>
  <DocSecurity>0</DocSecurity>
  <Lines>134</Lines>
  <Paragraphs>3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8106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17</cp:revision>
  <cp:lastPrinted>2020-12-04T09:18:00Z</cp:lastPrinted>
  <dcterms:created xsi:type="dcterms:W3CDTF">2022-12-17T11:20:00Z</dcterms:created>
  <dcterms:modified xsi:type="dcterms:W3CDTF">2023-01-10T07:47:00Z</dcterms:modified>
</cp:coreProperties>
</file>